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D90DD5" w:rsidRPr="00D86945" w:rsidRDefault="00D90DD5" w:rsidP="006335B0">
                                  <w:pPr>
                                    <w:pStyle w:val="Heading1"/>
                                    <w:numPr>
                                      <w:ilvl w:val="0"/>
                                      <w:numId w:val="0"/>
                                    </w:numPr>
                                    <w:ind w:left="432" w:hanging="432"/>
                                  </w:pPr>
                                  <w:bookmarkStart w:id="0" w:name="_Toc42434236"/>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D90DD5" w:rsidRPr="00D86945" w:rsidRDefault="00D90DD5" w:rsidP="006335B0">
                            <w:pPr>
                              <w:pStyle w:val="Heading1"/>
                              <w:numPr>
                                <w:ilvl w:val="0"/>
                                <w:numId w:val="0"/>
                              </w:numPr>
                              <w:ind w:left="432" w:hanging="432"/>
                            </w:pPr>
                            <w:bookmarkStart w:id="1" w:name="_Toc42434236"/>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EndPr/>
            <w:sdtContent>
              <w:p w14:paraId="27AA04D3" w14:textId="7273A230"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31564B" w:rsidRPr="0031564B">
                  <w:rPr>
                    <w:rStyle w:val="SubtitleChar"/>
                    <w:b/>
                    <w:noProof/>
                  </w:rPr>
                  <w:t>June 7</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EndPr/>
              <w:sdtContent>
                <w:proofErr w:type="spellStart"/>
                <w:r w:rsidR="00E106CF">
                  <w:t>Worasom</w:t>
                </w:r>
                <w:proofErr w:type="spellEnd"/>
                <w:r w:rsidR="00E106CF">
                  <w:t xml:space="preserve"> </w:t>
                </w:r>
                <w:proofErr w:type="spellStart"/>
                <w:r w:rsidR="00E106CF">
                  <w:t>Kundhikanjana</w:t>
                </w:r>
                <w:proofErr w:type="spellEnd"/>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2" w:name="_Toc42434237"/>
      <w:r>
        <w:lastRenderedPageBreak/>
        <w:t>Key Messages</w:t>
      </w:r>
      <w:bookmarkEnd w:id="2"/>
    </w:p>
    <w:p w14:paraId="0D210D9F" w14:textId="05805706" w:rsidR="00090CB2" w:rsidRDefault="00090CB2" w:rsidP="00090CB2">
      <w:commentRangeStart w:id="3"/>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24AB08A9"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BF49EA">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BF49EA">
        <w:t>3</w:t>
      </w:r>
      <w:r w:rsidR="00EA6FB0">
        <w:fldChar w:fldCharType="end"/>
      </w:r>
      <w:r w:rsidR="00EA6FB0">
        <w:t>-</w:t>
      </w:r>
      <w:r w:rsidR="00EA6FB0">
        <w:fldChar w:fldCharType="begin"/>
      </w:r>
      <w:r w:rsidR="00EA6FB0">
        <w:instrText xml:space="preserve"> REF _Ref40596637 \n \h </w:instrText>
      </w:r>
      <w:r w:rsidR="00EA6FB0">
        <w:fldChar w:fldCharType="separate"/>
      </w:r>
      <w:r w:rsidR="00BF49EA">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commentRangeEnd w:id="3"/>
      <w:r w:rsidR="0031564B">
        <w:rPr>
          <w:rStyle w:val="CommentReference"/>
        </w:rPr>
        <w:commentReference w:id="3"/>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11761E79" w14:textId="7CF195E2" w:rsidR="0031564B" w:rsidRDefault="0031564B">
          <w:pPr>
            <w:pStyle w:val="TOC1"/>
            <w:tabs>
              <w:tab w:val="right" w:leader="dot" w:pos="9926"/>
            </w:tabs>
            <w:rPr>
              <w:noProof/>
              <w:color w:val="auto"/>
              <w:sz w:val="22"/>
              <w:szCs w:val="28"/>
              <w:lang w:bidi="th-TH"/>
            </w:rPr>
          </w:pPr>
          <w:r>
            <w:fldChar w:fldCharType="begin"/>
          </w:r>
          <w:r>
            <w:instrText xml:space="preserve"> TOC \o "1-3" \h \z </w:instrText>
          </w:r>
          <w:r>
            <w:fldChar w:fldCharType="separate"/>
          </w:r>
          <w:hyperlink r:id="rId13" w:anchor="_Toc42434236" w:history="1">
            <w:r w:rsidRPr="00160A42">
              <w:rPr>
                <w:rStyle w:val="Hyperlink"/>
                <w:noProof/>
              </w:rPr>
              <w:t>Air Pollution in Chiang Mai, Thailand</w:t>
            </w:r>
            <w:r>
              <w:rPr>
                <w:noProof/>
                <w:webHidden/>
              </w:rPr>
              <w:tab/>
            </w:r>
            <w:r>
              <w:rPr>
                <w:noProof/>
                <w:webHidden/>
              </w:rPr>
              <w:fldChar w:fldCharType="begin"/>
            </w:r>
            <w:r>
              <w:rPr>
                <w:noProof/>
                <w:webHidden/>
              </w:rPr>
              <w:instrText xml:space="preserve"> PAGEREF _Toc42434236 \h </w:instrText>
            </w:r>
            <w:r>
              <w:rPr>
                <w:noProof/>
                <w:webHidden/>
              </w:rPr>
            </w:r>
            <w:r>
              <w:rPr>
                <w:noProof/>
                <w:webHidden/>
              </w:rPr>
              <w:fldChar w:fldCharType="separate"/>
            </w:r>
            <w:r>
              <w:rPr>
                <w:noProof/>
                <w:webHidden/>
              </w:rPr>
              <w:t>1</w:t>
            </w:r>
            <w:r>
              <w:rPr>
                <w:noProof/>
                <w:webHidden/>
              </w:rPr>
              <w:fldChar w:fldCharType="end"/>
            </w:r>
          </w:hyperlink>
        </w:p>
        <w:p w14:paraId="7B7BB7D5" w14:textId="621AF9AD" w:rsidR="0031564B" w:rsidRDefault="0031564B">
          <w:pPr>
            <w:pStyle w:val="TOC1"/>
            <w:tabs>
              <w:tab w:val="right" w:leader="dot" w:pos="9926"/>
            </w:tabs>
            <w:rPr>
              <w:noProof/>
              <w:color w:val="auto"/>
              <w:sz w:val="22"/>
              <w:szCs w:val="28"/>
              <w:lang w:bidi="th-TH"/>
            </w:rPr>
          </w:pPr>
          <w:hyperlink w:anchor="_Toc42434237" w:history="1">
            <w:r w:rsidRPr="00160A42">
              <w:rPr>
                <w:rStyle w:val="Hyperlink"/>
                <w:noProof/>
              </w:rPr>
              <w:t>Key Messages</w:t>
            </w:r>
            <w:r>
              <w:rPr>
                <w:noProof/>
                <w:webHidden/>
              </w:rPr>
              <w:tab/>
            </w:r>
            <w:r>
              <w:rPr>
                <w:noProof/>
                <w:webHidden/>
              </w:rPr>
              <w:fldChar w:fldCharType="begin"/>
            </w:r>
            <w:r>
              <w:rPr>
                <w:noProof/>
                <w:webHidden/>
              </w:rPr>
              <w:instrText xml:space="preserve"> PAGEREF _Toc42434237 \h </w:instrText>
            </w:r>
            <w:r>
              <w:rPr>
                <w:noProof/>
                <w:webHidden/>
              </w:rPr>
            </w:r>
            <w:r>
              <w:rPr>
                <w:noProof/>
                <w:webHidden/>
              </w:rPr>
              <w:fldChar w:fldCharType="separate"/>
            </w:r>
            <w:r>
              <w:rPr>
                <w:noProof/>
                <w:webHidden/>
              </w:rPr>
              <w:t>2</w:t>
            </w:r>
            <w:r>
              <w:rPr>
                <w:noProof/>
                <w:webHidden/>
              </w:rPr>
              <w:fldChar w:fldCharType="end"/>
            </w:r>
          </w:hyperlink>
        </w:p>
        <w:p w14:paraId="54486934" w14:textId="50014BD3" w:rsidR="0031564B" w:rsidRDefault="0031564B">
          <w:pPr>
            <w:pStyle w:val="TOC1"/>
            <w:tabs>
              <w:tab w:val="left" w:pos="440"/>
              <w:tab w:val="right" w:leader="dot" w:pos="9926"/>
            </w:tabs>
            <w:rPr>
              <w:noProof/>
              <w:color w:val="auto"/>
              <w:sz w:val="22"/>
              <w:szCs w:val="28"/>
              <w:lang w:bidi="th-TH"/>
            </w:rPr>
          </w:pPr>
          <w:hyperlink w:anchor="_Toc42434238" w:history="1">
            <w:r w:rsidRPr="00160A42">
              <w:rPr>
                <w:rStyle w:val="Hyperlink"/>
                <w:noProof/>
              </w:rPr>
              <w:t>1</w:t>
            </w:r>
            <w:r>
              <w:rPr>
                <w:noProof/>
                <w:color w:val="auto"/>
                <w:sz w:val="22"/>
                <w:szCs w:val="28"/>
                <w:lang w:bidi="th-TH"/>
              </w:rPr>
              <w:tab/>
            </w:r>
            <w:r w:rsidRPr="00160A42">
              <w:rPr>
                <w:rStyle w:val="Hyperlink"/>
                <w:noProof/>
              </w:rPr>
              <w:t>About Chiang Mai</w:t>
            </w:r>
            <w:r>
              <w:rPr>
                <w:noProof/>
                <w:webHidden/>
              </w:rPr>
              <w:tab/>
            </w:r>
            <w:r>
              <w:rPr>
                <w:noProof/>
                <w:webHidden/>
              </w:rPr>
              <w:fldChar w:fldCharType="begin"/>
            </w:r>
            <w:r>
              <w:rPr>
                <w:noProof/>
                <w:webHidden/>
              </w:rPr>
              <w:instrText xml:space="preserve"> PAGEREF _Toc42434238 \h </w:instrText>
            </w:r>
            <w:r>
              <w:rPr>
                <w:noProof/>
                <w:webHidden/>
              </w:rPr>
            </w:r>
            <w:r>
              <w:rPr>
                <w:noProof/>
                <w:webHidden/>
              </w:rPr>
              <w:fldChar w:fldCharType="separate"/>
            </w:r>
            <w:r>
              <w:rPr>
                <w:noProof/>
                <w:webHidden/>
              </w:rPr>
              <w:t>4</w:t>
            </w:r>
            <w:r>
              <w:rPr>
                <w:noProof/>
                <w:webHidden/>
              </w:rPr>
              <w:fldChar w:fldCharType="end"/>
            </w:r>
          </w:hyperlink>
        </w:p>
        <w:p w14:paraId="78F8CF6C" w14:textId="73E73BFF" w:rsidR="0031564B" w:rsidRDefault="0031564B">
          <w:pPr>
            <w:pStyle w:val="TOC2"/>
            <w:tabs>
              <w:tab w:val="left" w:pos="880"/>
              <w:tab w:val="right" w:leader="dot" w:pos="9926"/>
            </w:tabs>
            <w:rPr>
              <w:noProof/>
              <w:color w:val="auto"/>
              <w:sz w:val="22"/>
              <w:szCs w:val="28"/>
              <w:lang w:bidi="th-TH"/>
            </w:rPr>
          </w:pPr>
          <w:hyperlink w:anchor="_Toc42434239" w:history="1">
            <w:r w:rsidRPr="00160A42">
              <w:rPr>
                <w:rStyle w:val="Hyperlink"/>
                <w:noProof/>
              </w:rPr>
              <w:t>1.1</w:t>
            </w:r>
            <w:r>
              <w:rPr>
                <w:noProof/>
                <w:color w:val="auto"/>
                <w:sz w:val="22"/>
                <w:szCs w:val="28"/>
                <w:lang w:bidi="th-TH"/>
              </w:rPr>
              <w:tab/>
            </w:r>
            <w:r w:rsidRPr="00160A42">
              <w:rPr>
                <w:rStyle w:val="Hyperlink"/>
                <w:noProof/>
              </w:rPr>
              <w:t>Geography</w:t>
            </w:r>
            <w:r>
              <w:rPr>
                <w:noProof/>
                <w:webHidden/>
              </w:rPr>
              <w:tab/>
            </w:r>
            <w:r>
              <w:rPr>
                <w:noProof/>
                <w:webHidden/>
              </w:rPr>
              <w:fldChar w:fldCharType="begin"/>
            </w:r>
            <w:r>
              <w:rPr>
                <w:noProof/>
                <w:webHidden/>
              </w:rPr>
              <w:instrText xml:space="preserve"> PAGEREF _Toc42434239 \h </w:instrText>
            </w:r>
            <w:r>
              <w:rPr>
                <w:noProof/>
                <w:webHidden/>
              </w:rPr>
            </w:r>
            <w:r>
              <w:rPr>
                <w:noProof/>
                <w:webHidden/>
              </w:rPr>
              <w:fldChar w:fldCharType="separate"/>
            </w:r>
            <w:r>
              <w:rPr>
                <w:noProof/>
                <w:webHidden/>
              </w:rPr>
              <w:t>4</w:t>
            </w:r>
            <w:r>
              <w:rPr>
                <w:noProof/>
                <w:webHidden/>
              </w:rPr>
              <w:fldChar w:fldCharType="end"/>
            </w:r>
          </w:hyperlink>
        </w:p>
        <w:p w14:paraId="7C3A52C6" w14:textId="77C9DB5F" w:rsidR="0031564B" w:rsidRDefault="0031564B">
          <w:pPr>
            <w:pStyle w:val="TOC2"/>
            <w:tabs>
              <w:tab w:val="left" w:pos="880"/>
              <w:tab w:val="right" w:leader="dot" w:pos="9926"/>
            </w:tabs>
            <w:rPr>
              <w:noProof/>
              <w:color w:val="auto"/>
              <w:sz w:val="22"/>
              <w:szCs w:val="28"/>
              <w:lang w:bidi="th-TH"/>
            </w:rPr>
          </w:pPr>
          <w:hyperlink w:anchor="_Toc42434240" w:history="1">
            <w:r w:rsidRPr="00160A42">
              <w:rPr>
                <w:rStyle w:val="Hyperlink"/>
                <w:noProof/>
              </w:rPr>
              <w:t>1.2</w:t>
            </w:r>
            <w:r>
              <w:rPr>
                <w:noProof/>
                <w:color w:val="auto"/>
                <w:sz w:val="22"/>
                <w:szCs w:val="28"/>
                <w:lang w:bidi="th-TH"/>
              </w:rPr>
              <w:tab/>
            </w:r>
            <w:r w:rsidRPr="00160A42">
              <w:rPr>
                <w:rStyle w:val="Hyperlink"/>
                <w:noProof/>
              </w:rPr>
              <w:t>Pollution Monitoring Stations</w:t>
            </w:r>
            <w:r>
              <w:rPr>
                <w:noProof/>
                <w:webHidden/>
              </w:rPr>
              <w:tab/>
            </w:r>
            <w:r>
              <w:rPr>
                <w:noProof/>
                <w:webHidden/>
              </w:rPr>
              <w:fldChar w:fldCharType="begin"/>
            </w:r>
            <w:r>
              <w:rPr>
                <w:noProof/>
                <w:webHidden/>
              </w:rPr>
              <w:instrText xml:space="preserve"> PAGEREF _Toc42434240 \h </w:instrText>
            </w:r>
            <w:r>
              <w:rPr>
                <w:noProof/>
                <w:webHidden/>
              </w:rPr>
            </w:r>
            <w:r>
              <w:rPr>
                <w:noProof/>
                <w:webHidden/>
              </w:rPr>
              <w:fldChar w:fldCharType="separate"/>
            </w:r>
            <w:r>
              <w:rPr>
                <w:noProof/>
                <w:webHidden/>
              </w:rPr>
              <w:t>5</w:t>
            </w:r>
            <w:r>
              <w:rPr>
                <w:noProof/>
                <w:webHidden/>
              </w:rPr>
              <w:fldChar w:fldCharType="end"/>
            </w:r>
          </w:hyperlink>
        </w:p>
        <w:p w14:paraId="64866F89" w14:textId="06DE5DDD" w:rsidR="0031564B" w:rsidRDefault="0031564B">
          <w:pPr>
            <w:pStyle w:val="TOC1"/>
            <w:tabs>
              <w:tab w:val="left" w:pos="440"/>
              <w:tab w:val="right" w:leader="dot" w:pos="9926"/>
            </w:tabs>
            <w:rPr>
              <w:noProof/>
              <w:color w:val="auto"/>
              <w:sz w:val="22"/>
              <w:szCs w:val="28"/>
              <w:lang w:bidi="th-TH"/>
            </w:rPr>
          </w:pPr>
          <w:hyperlink w:anchor="_Toc42434241" w:history="1">
            <w:r w:rsidRPr="00160A42">
              <w:rPr>
                <w:rStyle w:val="Hyperlink"/>
                <w:noProof/>
              </w:rPr>
              <w:t>2</w:t>
            </w:r>
            <w:r>
              <w:rPr>
                <w:noProof/>
                <w:color w:val="auto"/>
                <w:sz w:val="22"/>
                <w:szCs w:val="28"/>
                <w:lang w:bidi="th-TH"/>
              </w:rPr>
              <w:tab/>
            </w:r>
            <w:r w:rsidRPr="00160A42">
              <w:rPr>
                <w:rStyle w:val="Hyperlink"/>
                <w:noProof/>
              </w:rPr>
              <w:t>Air Pollutions Data</w:t>
            </w:r>
            <w:r>
              <w:rPr>
                <w:noProof/>
                <w:webHidden/>
              </w:rPr>
              <w:tab/>
            </w:r>
            <w:r>
              <w:rPr>
                <w:noProof/>
                <w:webHidden/>
              </w:rPr>
              <w:fldChar w:fldCharType="begin"/>
            </w:r>
            <w:r>
              <w:rPr>
                <w:noProof/>
                <w:webHidden/>
              </w:rPr>
              <w:instrText xml:space="preserve"> PAGEREF _Toc42434241 \h </w:instrText>
            </w:r>
            <w:r>
              <w:rPr>
                <w:noProof/>
                <w:webHidden/>
              </w:rPr>
            </w:r>
            <w:r>
              <w:rPr>
                <w:noProof/>
                <w:webHidden/>
              </w:rPr>
              <w:fldChar w:fldCharType="separate"/>
            </w:r>
            <w:r>
              <w:rPr>
                <w:noProof/>
                <w:webHidden/>
              </w:rPr>
              <w:t>6</w:t>
            </w:r>
            <w:r>
              <w:rPr>
                <w:noProof/>
                <w:webHidden/>
              </w:rPr>
              <w:fldChar w:fldCharType="end"/>
            </w:r>
          </w:hyperlink>
        </w:p>
        <w:p w14:paraId="1471D37B" w14:textId="6B89F501" w:rsidR="0031564B" w:rsidRDefault="0031564B">
          <w:pPr>
            <w:pStyle w:val="TOC2"/>
            <w:tabs>
              <w:tab w:val="left" w:pos="880"/>
              <w:tab w:val="right" w:leader="dot" w:pos="9926"/>
            </w:tabs>
            <w:rPr>
              <w:noProof/>
              <w:color w:val="auto"/>
              <w:sz w:val="22"/>
              <w:szCs w:val="28"/>
              <w:lang w:bidi="th-TH"/>
            </w:rPr>
          </w:pPr>
          <w:hyperlink w:anchor="_Toc42434242" w:history="1">
            <w:r w:rsidRPr="00160A42">
              <w:rPr>
                <w:rStyle w:val="Hyperlink"/>
                <w:noProof/>
              </w:rPr>
              <w:t>2.1</w:t>
            </w:r>
            <w:r>
              <w:rPr>
                <w:noProof/>
                <w:color w:val="auto"/>
                <w:sz w:val="22"/>
                <w:szCs w:val="28"/>
                <w:lang w:bidi="th-TH"/>
              </w:rPr>
              <w:tab/>
            </w:r>
            <w:r w:rsidRPr="00160A42">
              <w:rPr>
                <w:rStyle w:val="Hyperlink"/>
                <w:noProof/>
              </w:rPr>
              <w:t>Air Pollution Overtime</w:t>
            </w:r>
            <w:r>
              <w:rPr>
                <w:noProof/>
                <w:webHidden/>
              </w:rPr>
              <w:tab/>
            </w:r>
            <w:r>
              <w:rPr>
                <w:noProof/>
                <w:webHidden/>
              </w:rPr>
              <w:fldChar w:fldCharType="begin"/>
            </w:r>
            <w:r>
              <w:rPr>
                <w:noProof/>
                <w:webHidden/>
              </w:rPr>
              <w:instrText xml:space="preserve"> PAGEREF _Toc42434242 \h </w:instrText>
            </w:r>
            <w:r>
              <w:rPr>
                <w:noProof/>
                <w:webHidden/>
              </w:rPr>
            </w:r>
            <w:r>
              <w:rPr>
                <w:noProof/>
                <w:webHidden/>
              </w:rPr>
              <w:fldChar w:fldCharType="separate"/>
            </w:r>
            <w:r>
              <w:rPr>
                <w:noProof/>
                <w:webHidden/>
              </w:rPr>
              <w:t>6</w:t>
            </w:r>
            <w:r>
              <w:rPr>
                <w:noProof/>
                <w:webHidden/>
              </w:rPr>
              <w:fldChar w:fldCharType="end"/>
            </w:r>
          </w:hyperlink>
        </w:p>
        <w:p w14:paraId="6DCAE10F" w14:textId="214D2FF6" w:rsidR="0031564B" w:rsidRDefault="0031564B">
          <w:pPr>
            <w:pStyle w:val="TOC2"/>
            <w:tabs>
              <w:tab w:val="left" w:pos="880"/>
              <w:tab w:val="right" w:leader="dot" w:pos="9926"/>
            </w:tabs>
            <w:rPr>
              <w:noProof/>
              <w:color w:val="auto"/>
              <w:sz w:val="22"/>
              <w:szCs w:val="28"/>
              <w:lang w:bidi="th-TH"/>
            </w:rPr>
          </w:pPr>
          <w:hyperlink w:anchor="_Toc42434243" w:history="1">
            <w:r w:rsidRPr="00160A42">
              <w:rPr>
                <w:rStyle w:val="Hyperlink"/>
                <w:noProof/>
              </w:rPr>
              <w:t>2.2</w:t>
            </w:r>
            <w:r>
              <w:rPr>
                <w:noProof/>
                <w:color w:val="auto"/>
                <w:sz w:val="22"/>
                <w:szCs w:val="28"/>
                <w:lang w:bidi="th-TH"/>
              </w:rPr>
              <w:tab/>
            </w:r>
            <w:r w:rsidRPr="00160A42">
              <w:rPr>
                <w:rStyle w:val="Hyperlink"/>
                <w:noProof/>
              </w:rPr>
              <w:t xml:space="preserve">Seasonal Pattern </w:t>
            </w:r>
            <w:r w:rsidRPr="00160A42">
              <w:rPr>
                <w:rStyle w:val="Hyperlink"/>
                <w:strike/>
                <w:noProof/>
              </w:rPr>
              <w:t>Winter Season</w:t>
            </w:r>
            <w:r>
              <w:rPr>
                <w:noProof/>
                <w:webHidden/>
              </w:rPr>
              <w:tab/>
            </w:r>
            <w:r>
              <w:rPr>
                <w:noProof/>
                <w:webHidden/>
              </w:rPr>
              <w:fldChar w:fldCharType="begin"/>
            </w:r>
            <w:r>
              <w:rPr>
                <w:noProof/>
                <w:webHidden/>
              </w:rPr>
              <w:instrText xml:space="preserve"> PAGEREF _Toc42434243 \h </w:instrText>
            </w:r>
            <w:r>
              <w:rPr>
                <w:noProof/>
                <w:webHidden/>
              </w:rPr>
            </w:r>
            <w:r>
              <w:rPr>
                <w:noProof/>
                <w:webHidden/>
              </w:rPr>
              <w:fldChar w:fldCharType="separate"/>
            </w:r>
            <w:r>
              <w:rPr>
                <w:noProof/>
                <w:webHidden/>
              </w:rPr>
              <w:t>8</w:t>
            </w:r>
            <w:r>
              <w:rPr>
                <w:noProof/>
                <w:webHidden/>
              </w:rPr>
              <w:fldChar w:fldCharType="end"/>
            </w:r>
          </w:hyperlink>
        </w:p>
        <w:p w14:paraId="1B28F250" w14:textId="0CD16537" w:rsidR="0031564B" w:rsidRDefault="0031564B">
          <w:pPr>
            <w:pStyle w:val="TOC2"/>
            <w:tabs>
              <w:tab w:val="left" w:pos="880"/>
              <w:tab w:val="right" w:leader="dot" w:pos="9926"/>
            </w:tabs>
            <w:rPr>
              <w:noProof/>
              <w:color w:val="auto"/>
              <w:sz w:val="22"/>
              <w:szCs w:val="28"/>
              <w:lang w:bidi="th-TH"/>
            </w:rPr>
          </w:pPr>
          <w:hyperlink w:anchor="_Toc42434244" w:history="1">
            <w:r w:rsidRPr="00160A42">
              <w:rPr>
                <w:rStyle w:val="Hyperlink"/>
                <w:noProof/>
              </w:rPr>
              <w:t>2.3</w:t>
            </w:r>
            <w:r>
              <w:rPr>
                <w:noProof/>
                <w:color w:val="auto"/>
                <w:sz w:val="22"/>
                <w:szCs w:val="28"/>
                <w:lang w:bidi="th-TH"/>
              </w:rPr>
              <w:tab/>
            </w:r>
            <w:r w:rsidRPr="00160A42">
              <w:rPr>
                <w:rStyle w:val="Hyperlink"/>
                <w:noProof/>
              </w:rPr>
              <w:t>Air Pollution Overtime</w:t>
            </w:r>
            <w:r>
              <w:rPr>
                <w:noProof/>
                <w:webHidden/>
              </w:rPr>
              <w:tab/>
            </w:r>
            <w:r>
              <w:rPr>
                <w:noProof/>
                <w:webHidden/>
              </w:rPr>
              <w:fldChar w:fldCharType="begin"/>
            </w:r>
            <w:r>
              <w:rPr>
                <w:noProof/>
                <w:webHidden/>
              </w:rPr>
              <w:instrText xml:space="preserve"> PAGEREF _Toc42434244 \h </w:instrText>
            </w:r>
            <w:r>
              <w:rPr>
                <w:noProof/>
                <w:webHidden/>
              </w:rPr>
            </w:r>
            <w:r>
              <w:rPr>
                <w:noProof/>
                <w:webHidden/>
              </w:rPr>
              <w:fldChar w:fldCharType="separate"/>
            </w:r>
            <w:r>
              <w:rPr>
                <w:noProof/>
                <w:webHidden/>
              </w:rPr>
              <w:t>9</w:t>
            </w:r>
            <w:r>
              <w:rPr>
                <w:noProof/>
                <w:webHidden/>
              </w:rPr>
              <w:fldChar w:fldCharType="end"/>
            </w:r>
          </w:hyperlink>
        </w:p>
        <w:p w14:paraId="0CE4B644" w14:textId="04017D9C" w:rsidR="0031564B" w:rsidRDefault="0031564B">
          <w:pPr>
            <w:pStyle w:val="TOC2"/>
            <w:tabs>
              <w:tab w:val="left" w:pos="880"/>
              <w:tab w:val="right" w:leader="dot" w:pos="9926"/>
            </w:tabs>
            <w:rPr>
              <w:noProof/>
              <w:color w:val="auto"/>
              <w:sz w:val="22"/>
              <w:szCs w:val="28"/>
              <w:lang w:bidi="th-TH"/>
            </w:rPr>
          </w:pPr>
          <w:hyperlink w:anchor="_Toc42434245" w:history="1">
            <w:r w:rsidRPr="00160A42">
              <w:rPr>
                <w:rStyle w:val="Hyperlink"/>
                <w:noProof/>
              </w:rPr>
              <w:t>2.4</w:t>
            </w:r>
            <w:r>
              <w:rPr>
                <w:noProof/>
                <w:color w:val="auto"/>
                <w:sz w:val="22"/>
                <w:szCs w:val="28"/>
                <w:lang w:bidi="th-TH"/>
              </w:rPr>
              <w:tab/>
            </w:r>
            <w:r w:rsidRPr="00160A42">
              <w:rPr>
                <w:rStyle w:val="Hyperlink"/>
                <w:noProof/>
              </w:rPr>
              <w:t>Correlation Between Pollutants</w:t>
            </w:r>
            <w:r>
              <w:rPr>
                <w:noProof/>
                <w:webHidden/>
              </w:rPr>
              <w:tab/>
            </w:r>
            <w:r>
              <w:rPr>
                <w:noProof/>
                <w:webHidden/>
              </w:rPr>
              <w:fldChar w:fldCharType="begin"/>
            </w:r>
            <w:r>
              <w:rPr>
                <w:noProof/>
                <w:webHidden/>
              </w:rPr>
              <w:instrText xml:space="preserve"> PAGEREF _Toc42434245 \h </w:instrText>
            </w:r>
            <w:r>
              <w:rPr>
                <w:noProof/>
                <w:webHidden/>
              </w:rPr>
            </w:r>
            <w:r>
              <w:rPr>
                <w:noProof/>
                <w:webHidden/>
              </w:rPr>
              <w:fldChar w:fldCharType="separate"/>
            </w:r>
            <w:r>
              <w:rPr>
                <w:noProof/>
                <w:webHidden/>
              </w:rPr>
              <w:t>10</w:t>
            </w:r>
            <w:r>
              <w:rPr>
                <w:noProof/>
                <w:webHidden/>
              </w:rPr>
              <w:fldChar w:fldCharType="end"/>
            </w:r>
          </w:hyperlink>
        </w:p>
        <w:p w14:paraId="3D3101F4" w14:textId="12D95E6F" w:rsidR="0031564B" w:rsidRDefault="0031564B">
          <w:pPr>
            <w:pStyle w:val="TOC1"/>
            <w:tabs>
              <w:tab w:val="left" w:pos="440"/>
              <w:tab w:val="right" w:leader="dot" w:pos="9926"/>
            </w:tabs>
            <w:rPr>
              <w:noProof/>
              <w:color w:val="auto"/>
              <w:sz w:val="22"/>
              <w:szCs w:val="28"/>
              <w:lang w:bidi="th-TH"/>
            </w:rPr>
          </w:pPr>
          <w:hyperlink w:anchor="_Toc42434246" w:history="1">
            <w:r w:rsidRPr="00160A42">
              <w:rPr>
                <w:rStyle w:val="Hyperlink"/>
                <w:noProof/>
              </w:rPr>
              <w:t>3</w:t>
            </w:r>
            <w:r>
              <w:rPr>
                <w:noProof/>
                <w:color w:val="auto"/>
                <w:sz w:val="22"/>
                <w:szCs w:val="28"/>
                <w:lang w:bidi="th-TH"/>
              </w:rPr>
              <w:tab/>
            </w:r>
            <w:r w:rsidRPr="00160A42">
              <w:rPr>
                <w:rStyle w:val="Hyperlink"/>
                <w:noProof/>
              </w:rPr>
              <w:t>Effect of Weather Pattern</w:t>
            </w:r>
            <w:r>
              <w:rPr>
                <w:noProof/>
                <w:webHidden/>
              </w:rPr>
              <w:tab/>
            </w:r>
            <w:r>
              <w:rPr>
                <w:noProof/>
                <w:webHidden/>
              </w:rPr>
              <w:fldChar w:fldCharType="begin"/>
            </w:r>
            <w:r>
              <w:rPr>
                <w:noProof/>
                <w:webHidden/>
              </w:rPr>
              <w:instrText xml:space="preserve"> PAGEREF _Toc42434246 \h </w:instrText>
            </w:r>
            <w:r>
              <w:rPr>
                <w:noProof/>
                <w:webHidden/>
              </w:rPr>
            </w:r>
            <w:r>
              <w:rPr>
                <w:noProof/>
                <w:webHidden/>
              </w:rPr>
              <w:fldChar w:fldCharType="separate"/>
            </w:r>
            <w:r>
              <w:rPr>
                <w:noProof/>
                <w:webHidden/>
              </w:rPr>
              <w:t>12</w:t>
            </w:r>
            <w:r>
              <w:rPr>
                <w:noProof/>
                <w:webHidden/>
              </w:rPr>
              <w:fldChar w:fldCharType="end"/>
            </w:r>
          </w:hyperlink>
        </w:p>
        <w:p w14:paraId="1C24D0C6" w14:textId="18B86668" w:rsidR="0031564B" w:rsidRDefault="0031564B">
          <w:pPr>
            <w:pStyle w:val="TOC2"/>
            <w:tabs>
              <w:tab w:val="left" w:pos="880"/>
              <w:tab w:val="right" w:leader="dot" w:pos="9926"/>
            </w:tabs>
            <w:rPr>
              <w:noProof/>
              <w:color w:val="auto"/>
              <w:sz w:val="22"/>
              <w:szCs w:val="28"/>
              <w:lang w:bidi="th-TH"/>
            </w:rPr>
          </w:pPr>
          <w:hyperlink w:anchor="_Toc42434247" w:history="1">
            <w:r w:rsidRPr="00160A42">
              <w:rPr>
                <w:rStyle w:val="Hyperlink"/>
                <w:noProof/>
              </w:rPr>
              <w:t>3.1</w:t>
            </w:r>
            <w:r>
              <w:rPr>
                <w:noProof/>
                <w:color w:val="auto"/>
                <w:sz w:val="22"/>
                <w:szCs w:val="28"/>
                <w:lang w:bidi="th-TH"/>
              </w:rPr>
              <w:tab/>
            </w:r>
            <w:r w:rsidRPr="00160A42">
              <w:rPr>
                <w:rStyle w:val="Hyperlink"/>
                <w:noProof/>
              </w:rPr>
              <w:t>Effect of Climate Change</w:t>
            </w:r>
            <w:r>
              <w:rPr>
                <w:noProof/>
                <w:webHidden/>
              </w:rPr>
              <w:tab/>
            </w:r>
            <w:r>
              <w:rPr>
                <w:noProof/>
                <w:webHidden/>
              </w:rPr>
              <w:fldChar w:fldCharType="begin"/>
            </w:r>
            <w:r>
              <w:rPr>
                <w:noProof/>
                <w:webHidden/>
              </w:rPr>
              <w:instrText xml:space="preserve"> PAGEREF _Toc42434247 \h </w:instrText>
            </w:r>
            <w:r>
              <w:rPr>
                <w:noProof/>
                <w:webHidden/>
              </w:rPr>
            </w:r>
            <w:r>
              <w:rPr>
                <w:noProof/>
                <w:webHidden/>
              </w:rPr>
              <w:fldChar w:fldCharType="separate"/>
            </w:r>
            <w:r>
              <w:rPr>
                <w:noProof/>
                <w:webHidden/>
              </w:rPr>
              <w:t>12</w:t>
            </w:r>
            <w:r>
              <w:rPr>
                <w:noProof/>
                <w:webHidden/>
              </w:rPr>
              <w:fldChar w:fldCharType="end"/>
            </w:r>
          </w:hyperlink>
        </w:p>
        <w:p w14:paraId="4B69FB52" w14:textId="79AE0A1D" w:rsidR="0031564B" w:rsidRDefault="0031564B">
          <w:pPr>
            <w:pStyle w:val="TOC2"/>
            <w:tabs>
              <w:tab w:val="left" w:pos="880"/>
              <w:tab w:val="right" w:leader="dot" w:pos="9926"/>
            </w:tabs>
            <w:rPr>
              <w:noProof/>
              <w:color w:val="auto"/>
              <w:sz w:val="22"/>
              <w:szCs w:val="28"/>
              <w:lang w:bidi="th-TH"/>
            </w:rPr>
          </w:pPr>
          <w:hyperlink w:anchor="_Toc42434248" w:history="1">
            <w:r w:rsidRPr="00160A42">
              <w:rPr>
                <w:rStyle w:val="Hyperlink"/>
                <w:noProof/>
              </w:rPr>
              <w:t>3.2</w:t>
            </w:r>
            <w:r>
              <w:rPr>
                <w:noProof/>
                <w:color w:val="auto"/>
                <w:sz w:val="22"/>
                <w:szCs w:val="28"/>
                <w:lang w:bidi="th-TH"/>
              </w:rPr>
              <w:tab/>
            </w:r>
            <w:r w:rsidRPr="00160A42">
              <w:rPr>
                <w:rStyle w:val="Hyperlink"/>
                <w:noProof/>
              </w:rPr>
              <w:t>Effect of Wind Speed</w:t>
            </w:r>
            <w:r>
              <w:rPr>
                <w:noProof/>
                <w:webHidden/>
              </w:rPr>
              <w:tab/>
            </w:r>
            <w:r>
              <w:rPr>
                <w:noProof/>
                <w:webHidden/>
              </w:rPr>
              <w:fldChar w:fldCharType="begin"/>
            </w:r>
            <w:r>
              <w:rPr>
                <w:noProof/>
                <w:webHidden/>
              </w:rPr>
              <w:instrText xml:space="preserve"> PAGEREF _Toc42434248 \h </w:instrText>
            </w:r>
            <w:r>
              <w:rPr>
                <w:noProof/>
                <w:webHidden/>
              </w:rPr>
            </w:r>
            <w:r>
              <w:rPr>
                <w:noProof/>
                <w:webHidden/>
              </w:rPr>
              <w:fldChar w:fldCharType="separate"/>
            </w:r>
            <w:r>
              <w:rPr>
                <w:noProof/>
                <w:webHidden/>
              </w:rPr>
              <w:t>13</w:t>
            </w:r>
            <w:r>
              <w:rPr>
                <w:noProof/>
                <w:webHidden/>
              </w:rPr>
              <w:fldChar w:fldCharType="end"/>
            </w:r>
          </w:hyperlink>
        </w:p>
        <w:p w14:paraId="3BDB45E4" w14:textId="07A68367" w:rsidR="0031564B" w:rsidRDefault="0031564B">
          <w:pPr>
            <w:pStyle w:val="TOC1"/>
            <w:tabs>
              <w:tab w:val="left" w:pos="440"/>
              <w:tab w:val="right" w:leader="dot" w:pos="9926"/>
            </w:tabs>
            <w:rPr>
              <w:noProof/>
              <w:color w:val="auto"/>
              <w:sz w:val="22"/>
              <w:szCs w:val="28"/>
              <w:lang w:bidi="th-TH"/>
            </w:rPr>
          </w:pPr>
          <w:hyperlink w:anchor="_Toc42434249" w:history="1">
            <w:r w:rsidRPr="00160A42">
              <w:rPr>
                <w:rStyle w:val="Hyperlink"/>
                <w:noProof/>
              </w:rPr>
              <w:t>4</w:t>
            </w:r>
            <w:r>
              <w:rPr>
                <w:noProof/>
                <w:color w:val="auto"/>
                <w:sz w:val="22"/>
                <w:szCs w:val="28"/>
                <w:lang w:bidi="th-TH"/>
              </w:rPr>
              <w:tab/>
            </w:r>
            <w:r w:rsidRPr="00160A42">
              <w:rPr>
                <w:rStyle w:val="Hyperlink"/>
                <w:noProof/>
              </w:rPr>
              <w:t>Agricultural Burning</w:t>
            </w:r>
            <w:r>
              <w:rPr>
                <w:noProof/>
                <w:webHidden/>
              </w:rPr>
              <w:tab/>
            </w:r>
            <w:r>
              <w:rPr>
                <w:noProof/>
                <w:webHidden/>
              </w:rPr>
              <w:fldChar w:fldCharType="begin"/>
            </w:r>
            <w:r>
              <w:rPr>
                <w:noProof/>
                <w:webHidden/>
              </w:rPr>
              <w:instrText xml:space="preserve"> PAGEREF _Toc42434249 \h </w:instrText>
            </w:r>
            <w:r>
              <w:rPr>
                <w:noProof/>
                <w:webHidden/>
              </w:rPr>
            </w:r>
            <w:r>
              <w:rPr>
                <w:noProof/>
                <w:webHidden/>
              </w:rPr>
              <w:fldChar w:fldCharType="separate"/>
            </w:r>
            <w:r>
              <w:rPr>
                <w:noProof/>
                <w:webHidden/>
              </w:rPr>
              <w:t>13</w:t>
            </w:r>
            <w:r>
              <w:rPr>
                <w:noProof/>
                <w:webHidden/>
              </w:rPr>
              <w:fldChar w:fldCharType="end"/>
            </w:r>
          </w:hyperlink>
        </w:p>
        <w:p w14:paraId="66151225" w14:textId="36721DB9" w:rsidR="0031564B" w:rsidRDefault="0031564B">
          <w:pPr>
            <w:pStyle w:val="TOC2"/>
            <w:tabs>
              <w:tab w:val="left" w:pos="880"/>
              <w:tab w:val="right" w:leader="dot" w:pos="9926"/>
            </w:tabs>
            <w:rPr>
              <w:noProof/>
              <w:color w:val="auto"/>
              <w:sz w:val="22"/>
              <w:szCs w:val="28"/>
              <w:lang w:bidi="th-TH"/>
            </w:rPr>
          </w:pPr>
          <w:hyperlink w:anchor="_Toc42434250" w:history="1">
            <w:r w:rsidRPr="00160A42">
              <w:rPr>
                <w:rStyle w:val="Hyperlink"/>
                <w:noProof/>
              </w:rPr>
              <w:t>4.1</w:t>
            </w:r>
            <w:r>
              <w:rPr>
                <w:noProof/>
                <w:color w:val="auto"/>
                <w:sz w:val="22"/>
                <w:szCs w:val="28"/>
                <w:lang w:bidi="th-TH"/>
              </w:rPr>
              <w:tab/>
            </w:r>
            <w:r w:rsidRPr="00160A42">
              <w:rPr>
                <w:rStyle w:val="Hyperlink"/>
                <w:noProof/>
              </w:rPr>
              <w:t>Strong Correlation between Particle Pollution Levels and Agricultural Burning.</w:t>
            </w:r>
            <w:r>
              <w:rPr>
                <w:noProof/>
                <w:webHidden/>
              </w:rPr>
              <w:tab/>
            </w:r>
            <w:r>
              <w:rPr>
                <w:noProof/>
                <w:webHidden/>
              </w:rPr>
              <w:fldChar w:fldCharType="begin"/>
            </w:r>
            <w:r>
              <w:rPr>
                <w:noProof/>
                <w:webHidden/>
              </w:rPr>
              <w:instrText xml:space="preserve"> PAGEREF _Toc42434250 \h </w:instrText>
            </w:r>
            <w:r>
              <w:rPr>
                <w:noProof/>
                <w:webHidden/>
              </w:rPr>
            </w:r>
            <w:r>
              <w:rPr>
                <w:noProof/>
                <w:webHidden/>
              </w:rPr>
              <w:fldChar w:fldCharType="separate"/>
            </w:r>
            <w:r>
              <w:rPr>
                <w:noProof/>
                <w:webHidden/>
              </w:rPr>
              <w:t>13</w:t>
            </w:r>
            <w:r>
              <w:rPr>
                <w:noProof/>
                <w:webHidden/>
              </w:rPr>
              <w:fldChar w:fldCharType="end"/>
            </w:r>
          </w:hyperlink>
        </w:p>
        <w:p w14:paraId="5165F8DF" w14:textId="4050F70F" w:rsidR="0031564B" w:rsidRDefault="0031564B">
          <w:pPr>
            <w:pStyle w:val="TOC2"/>
            <w:tabs>
              <w:tab w:val="left" w:pos="880"/>
              <w:tab w:val="right" w:leader="dot" w:pos="9926"/>
            </w:tabs>
            <w:rPr>
              <w:noProof/>
              <w:color w:val="auto"/>
              <w:sz w:val="22"/>
              <w:szCs w:val="28"/>
              <w:lang w:bidi="th-TH"/>
            </w:rPr>
          </w:pPr>
          <w:hyperlink w:anchor="_Toc42434251" w:history="1">
            <w:r w:rsidRPr="00160A42">
              <w:rPr>
                <w:rStyle w:val="Hyperlink"/>
                <w:noProof/>
              </w:rPr>
              <w:t>4.2</w:t>
            </w:r>
            <w:r>
              <w:rPr>
                <w:noProof/>
                <w:color w:val="auto"/>
                <w:sz w:val="22"/>
                <w:szCs w:val="28"/>
                <w:lang w:bidi="th-TH"/>
              </w:rPr>
              <w:tab/>
            </w:r>
            <w:r w:rsidRPr="00160A42">
              <w:rPr>
                <w:rStyle w:val="Hyperlink"/>
                <w:noProof/>
              </w:rPr>
              <w:t>Fire Zone</w:t>
            </w:r>
            <w:r>
              <w:rPr>
                <w:noProof/>
                <w:webHidden/>
              </w:rPr>
              <w:tab/>
            </w:r>
            <w:r>
              <w:rPr>
                <w:noProof/>
                <w:webHidden/>
              </w:rPr>
              <w:fldChar w:fldCharType="begin"/>
            </w:r>
            <w:r>
              <w:rPr>
                <w:noProof/>
                <w:webHidden/>
              </w:rPr>
              <w:instrText xml:space="preserve"> PAGEREF _Toc42434251 \h </w:instrText>
            </w:r>
            <w:r>
              <w:rPr>
                <w:noProof/>
                <w:webHidden/>
              </w:rPr>
            </w:r>
            <w:r>
              <w:rPr>
                <w:noProof/>
                <w:webHidden/>
              </w:rPr>
              <w:fldChar w:fldCharType="separate"/>
            </w:r>
            <w:r>
              <w:rPr>
                <w:noProof/>
                <w:webHidden/>
              </w:rPr>
              <w:t>15</w:t>
            </w:r>
            <w:r>
              <w:rPr>
                <w:noProof/>
                <w:webHidden/>
              </w:rPr>
              <w:fldChar w:fldCharType="end"/>
            </w:r>
          </w:hyperlink>
        </w:p>
        <w:p w14:paraId="50095E46" w14:textId="666BC654" w:rsidR="0031564B" w:rsidRDefault="0031564B">
          <w:pPr>
            <w:pStyle w:val="TOC1"/>
            <w:tabs>
              <w:tab w:val="left" w:pos="440"/>
              <w:tab w:val="right" w:leader="dot" w:pos="9926"/>
            </w:tabs>
            <w:rPr>
              <w:noProof/>
              <w:color w:val="auto"/>
              <w:sz w:val="22"/>
              <w:szCs w:val="28"/>
              <w:lang w:bidi="th-TH"/>
            </w:rPr>
          </w:pPr>
          <w:hyperlink w:anchor="_Toc42434252" w:history="1">
            <w:r w:rsidRPr="00160A42">
              <w:rPr>
                <w:rStyle w:val="Hyperlink"/>
                <w:noProof/>
              </w:rPr>
              <w:t>5</w:t>
            </w:r>
            <w:r>
              <w:rPr>
                <w:noProof/>
                <w:color w:val="auto"/>
                <w:sz w:val="22"/>
                <w:szCs w:val="28"/>
                <w:lang w:bidi="th-TH"/>
              </w:rPr>
              <w:tab/>
            </w:r>
            <w:r w:rsidRPr="00160A42">
              <w:rPr>
                <w:rStyle w:val="Hyperlink"/>
                <w:noProof/>
              </w:rPr>
              <w:t>Predicting PM2.5 Level</w:t>
            </w:r>
            <w:r>
              <w:rPr>
                <w:noProof/>
                <w:webHidden/>
              </w:rPr>
              <w:tab/>
            </w:r>
            <w:r>
              <w:rPr>
                <w:noProof/>
                <w:webHidden/>
              </w:rPr>
              <w:fldChar w:fldCharType="begin"/>
            </w:r>
            <w:r>
              <w:rPr>
                <w:noProof/>
                <w:webHidden/>
              </w:rPr>
              <w:instrText xml:space="preserve"> PAGEREF _Toc42434252 \h </w:instrText>
            </w:r>
            <w:r>
              <w:rPr>
                <w:noProof/>
                <w:webHidden/>
              </w:rPr>
            </w:r>
            <w:r>
              <w:rPr>
                <w:noProof/>
                <w:webHidden/>
              </w:rPr>
              <w:fldChar w:fldCharType="separate"/>
            </w:r>
            <w:r>
              <w:rPr>
                <w:noProof/>
                <w:webHidden/>
              </w:rPr>
              <w:t>16</w:t>
            </w:r>
            <w:r>
              <w:rPr>
                <w:noProof/>
                <w:webHidden/>
              </w:rPr>
              <w:fldChar w:fldCharType="end"/>
            </w:r>
          </w:hyperlink>
        </w:p>
        <w:p w14:paraId="1272866A" w14:textId="6085570A" w:rsidR="0031564B" w:rsidRDefault="0031564B">
          <w:pPr>
            <w:pStyle w:val="TOC1"/>
            <w:tabs>
              <w:tab w:val="left" w:pos="440"/>
              <w:tab w:val="right" w:leader="dot" w:pos="9926"/>
            </w:tabs>
            <w:rPr>
              <w:noProof/>
              <w:color w:val="auto"/>
              <w:sz w:val="22"/>
              <w:szCs w:val="28"/>
              <w:lang w:bidi="th-TH"/>
            </w:rPr>
          </w:pPr>
          <w:hyperlink w:anchor="_Toc42434253" w:history="1">
            <w:r w:rsidRPr="00160A42">
              <w:rPr>
                <w:rStyle w:val="Hyperlink"/>
                <w:noProof/>
              </w:rPr>
              <w:t>6</w:t>
            </w:r>
            <w:r>
              <w:rPr>
                <w:noProof/>
                <w:color w:val="auto"/>
                <w:sz w:val="22"/>
                <w:szCs w:val="28"/>
                <w:lang w:bidi="th-TH"/>
              </w:rPr>
              <w:tab/>
            </w:r>
            <w:r w:rsidRPr="00160A42">
              <w:rPr>
                <w:rStyle w:val="Hyperlink"/>
                <w:noProof/>
              </w:rPr>
              <w:t>Technical Details</w:t>
            </w:r>
            <w:r>
              <w:rPr>
                <w:noProof/>
                <w:webHidden/>
              </w:rPr>
              <w:tab/>
            </w:r>
            <w:r>
              <w:rPr>
                <w:noProof/>
                <w:webHidden/>
              </w:rPr>
              <w:fldChar w:fldCharType="begin"/>
            </w:r>
            <w:r>
              <w:rPr>
                <w:noProof/>
                <w:webHidden/>
              </w:rPr>
              <w:instrText xml:space="preserve"> PAGEREF _Toc42434253 \h </w:instrText>
            </w:r>
            <w:r>
              <w:rPr>
                <w:noProof/>
                <w:webHidden/>
              </w:rPr>
            </w:r>
            <w:r>
              <w:rPr>
                <w:noProof/>
                <w:webHidden/>
              </w:rPr>
              <w:fldChar w:fldCharType="separate"/>
            </w:r>
            <w:r>
              <w:rPr>
                <w:noProof/>
                <w:webHidden/>
              </w:rPr>
              <w:t>18</w:t>
            </w:r>
            <w:r>
              <w:rPr>
                <w:noProof/>
                <w:webHidden/>
              </w:rPr>
              <w:fldChar w:fldCharType="end"/>
            </w:r>
          </w:hyperlink>
        </w:p>
        <w:p w14:paraId="4E9B41F6" w14:textId="5191B653" w:rsidR="0031564B" w:rsidRDefault="0031564B">
          <w:pPr>
            <w:pStyle w:val="TOC2"/>
            <w:tabs>
              <w:tab w:val="left" w:pos="880"/>
              <w:tab w:val="right" w:leader="dot" w:pos="9926"/>
            </w:tabs>
            <w:rPr>
              <w:noProof/>
              <w:color w:val="auto"/>
              <w:sz w:val="22"/>
              <w:szCs w:val="28"/>
              <w:lang w:bidi="th-TH"/>
            </w:rPr>
          </w:pPr>
          <w:hyperlink w:anchor="_Toc42434254" w:history="1">
            <w:r w:rsidRPr="00160A42">
              <w:rPr>
                <w:rStyle w:val="Hyperlink"/>
                <w:noProof/>
              </w:rPr>
              <w:t>6.1</w:t>
            </w:r>
            <w:r>
              <w:rPr>
                <w:noProof/>
                <w:color w:val="auto"/>
                <w:sz w:val="22"/>
                <w:szCs w:val="28"/>
                <w:lang w:bidi="th-TH"/>
              </w:rPr>
              <w:tab/>
            </w:r>
            <w:r w:rsidRPr="00160A42">
              <w:rPr>
                <w:rStyle w:val="Hyperlink"/>
                <w:noProof/>
              </w:rPr>
              <w:t>Definitions of AQI</w:t>
            </w:r>
            <w:r>
              <w:rPr>
                <w:noProof/>
                <w:webHidden/>
              </w:rPr>
              <w:tab/>
            </w:r>
            <w:r>
              <w:rPr>
                <w:noProof/>
                <w:webHidden/>
              </w:rPr>
              <w:fldChar w:fldCharType="begin"/>
            </w:r>
            <w:r>
              <w:rPr>
                <w:noProof/>
                <w:webHidden/>
              </w:rPr>
              <w:instrText xml:space="preserve"> PAGEREF _Toc42434254 \h </w:instrText>
            </w:r>
            <w:r>
              <w:rPr>
                <w:noProof/>
                <w:webHidden/>
              </w:rPr>
            </w:r>
            <w:r>
              <w:rPr>
                <w:noProof/>
                <w:webHidden/>
              </w:rPr>
              <w:fldChar w:fldCharType="separate"/>
            </w:r>
            <w:r>
              <w:rPr>
                <w:noProof/>
                <w:webHidden/>
              </w:rPr>
              <w:t>18</w:t>
            </w:r>
            <w:r>
              <w:rPr>
                <w:noProof/>
                <w:webHidden/>
              </w:rPr>
              <w:fldChar w:fldCharType="end"/>
            </w:r>
          </w:hyperlink>
        </w:p>
        <w:p w14:paraId="353E4FB6" w14:textId="7D141151" w:rsidR="0031564B" w:rsidRDefault="0031564B">
          <w:pPr>
            <w:pStyle w:val="TOC2"/>
            <w:tabs>
              <w:tab w:val="left" w:pos="880"/>
              <w:tab w:val="right" w:leader="dot" w:pos="9926"/>
            </w:tabs>
            <w:rPr>
              <w:noProof/>
              <w:color w:val="auto"/>
              <w:sz w:val="22"/>
              <w:szCs w:val="28"/>
              <w:lang w:bidi="th-TH"/>
            </w:rPr>
          </w:pPr>
          <w:hyperlink w:anchor="_Toc42434255" w:history="1">
            <w:r w:rsidRPr="00160A42">
              <w:rPr>
                <w:rStyle w:val="Hyperlink"/>
                <w:noProof/>
              </w:rPr>
              <w:t>6.2</w:t>
            </w:r>
            <w:r>
              <w:rPr>
                <w:noProof/>
                <w:color w:val="auto"/>
                <w:sz w:val="22"/>
                <w:szCs w:val="28"/>
                <w:lang w:bidi="th-TH"/>
              </w:rPr>
              <w:tab/>
            </w:r>
            <w:r w:rsidRPr="00160A42">
              <w:rPr>
                <w:rStyle w:val="Hyperlink"/>
                <w:noProof/>
              </w:rPr>
              <w:t>Weather Data</w:t>
            </w:r>
            <w:r>
              <w:rPr>
                <w:noProof/>
                <w:webHidden/>
              </w:rPr>
              <w:tab/>
            </w:r>
            <w:r>
              <w:rPr>
                <w:noProof/>
                <w:webHidden/>
              </w:rPr>
              <w:fldChar w:fldCharType="begin"/>
            </w:r>
            <w:r>
              <w:rPr>
                <w:noProof/>
                <w:webHidden/>
              </w:rPr>
              <w:instrText xml:space="preserve"> PAGEREF _Toc42434255 \h </w:instrText>
            </w:r>
            <w:r>
              <w:rPr>
                <w:noProof/>
                <w:webHidden/>
              </w:rPr>
            </w:r>
            <w:r>
              <w:rPr>
                <w:noProof/>
                <w:webHidden/>
              </w:rPr>
              <w:fldChar w:fldCharType="separate"/>
            </w:r>
            <w:r>
              <w:rPr>
                <w:noProof/>
                <w:webHidden/>
              </w:rPr>
              <w:t>19</w:t>
            </w:r>
            <w:r>
              <w:rPr>
                <w:noProof/>
                <w:webHidden/>
              </w:rPr>
              <w:fldChar w:fldCharType="end"/>
            </w:r>
          </w:hyperlink>
        </w:p>
        <w:p w14:paraId="3284CEB0" w14:textId="4A7B5DFC" w:rsidR="0031564B" w:rsidRDefault="0031564B">
          <w:pPr>
            <w:pStyle w:val="TOC2"/>
            <w:tabs>
              <w:tab w:val="left" w:pos="880"/>
              <w:tab w:val="right" w:leader="dot" w:pos="9926"/>
            </w:tabs>
            <w:rPr>
              <w:noProof/>
              <w:color w:val="auto"/>
              <w:sz w:val="22"/>
              <w:szCs w:val="28"/>
              <w:lang w:bidi="th-TH"/>
            </w:rPr>
          </w:pPr>
          <w:hyperlink w:anchor="_Toc42434256" w:history="1">
            <w:r w:rsidRPr="00160A42">
              <w:rPr>
                <w:rStyle w:val="Hyperlink"/>
                <w:noProof/>
              </w:rPr>
              <w:t>6.3</w:t>
            </w:r>
            <w:r>
              <w:rPr>
                <w:noProof/>
                <w:color w:val="auto"/>
                <w:sz w:val="22"/>
                <w:szCs w:val="28"/>
                <w:lang w:bidi="th-TH"/>
              </w:rPr>
              <w:tab/>
            </w:r>
            <w:r w:rsidRPr="00160A42">
              <w:rPr>
                <w:rStyle w:val="Hyperlink"/>
                <w:noProof/>
              </w:rPr>
              <w:t>Hotspot Data</w:t>
            </w:r>
            <w:r>
              <w:rPr>
                <w:noProof/>
                <w:webHidden/>
              </w:rPr>
              <w:tab/>
            </w:r>
            <w:r>
              <w:rPr>
                <w:noProof/>
                <w:webHidden/>
              </w:rPr>
              <w:fldChar w:fldCharType="begin"/>
            </w:r>
            <w:r>
              <w:rPr>
                <w:noProof/>
                <w:webHidden/>
              </w:rPr>
              <w:instrText xml:space="preserve"> PAGEREF _Toc42434256 \h </w:instrText>
            </w:r>
            <w:r>
              <w:rPr>
                <w:noProof/>
                <w:webHidden/>
              </w:rPr>
            </w:r>
            <w:r>
              <w:rPr>
                <w:noProof/>
                <w:webHidden/>
              </w:rPr>
              <w:fldChar w:fldCharType="separate"/>
            </w:r>
            <w:r>
              <w:rPr>
                <w:noProof/>
                <w:webHidden/>
              </w:rPr>
              <w:t>20</w:t>
            </w:r>
            <w:r>
              <w:rPr>
                <w:noProof/>
                <w:webHidden/>
              </w:rPr>
              <w:fldChar w:fldCharType="end"/>
            </w:r>
          </w:hyperlink>
        </w:p>
        <w:p w14:paraId="2BF9FA0D" w14:textId="7F697183" w:rsidR="0031564B" w:rsidRDefault="0031564B">
          <w:pPr>
            <w:pStyle w:val="TOC2"/>
            <w:tabs>
              <w:tab w:val="left" w:pos="880"/>
              <w:tab w:val="right" w:leader="dot" w:pos="9926"/>
            </w:tabs>
            <w:rPr>
              <w:noProof/>
              <w:color w:val="auto"/>
              <w:sz w:val="22"/>
              <w:szCs w:val="28"/>
              <w:lang w:bidi="th-TH"/>
            </w:rPr>
          </w:pPr>
          <w:hyperlink w:anchor="_Toc42434257" w:history="1">
            <w:r w:rsidRPr="00160A42">
              <w:rPr>
                <w:rStyle w:val="Hyperlink"/>
                <w:noProof/>
              </w:rPr>
              <w:t>6.4</w:t>
            </w:r>
            <w:r>
              <w:rPr>
                <w:noProof/>
                <w:color w:val="auto"/>
                <w:sz w:val="22"/>
                <w:szCs w:val="28"/>
                <w:lang w:bidi="th-TH"/>
              </w:rPr>
              <w:tab/>
            </w:r>
            <w:r w:rsidRPr="00160A42">
              <w:rPr>
                <w:rStyle w:val="Hyperlink"/>
                <w:noProof/>
              </w:rPr>
              <w:t>Other Data</w:t>
            </w:r>
            <w:r>
              <w:rPr>
                <w:noProof/>
                <w:webHidden/>
              </w:rPr>
              <w:tab/>
            </w:r>
            <w:r>
              <w:rPr>
                <w:noProof/>
                <w:webHidden/>
              </w:rPr>
              <w:fldChar w:fldCharType="begin"/>
            </w:r>
            <w:r>
              <w:rPr>
                <w:noProof/>
                <w:webHidden/>
              </w:rPr>
              <w:instrText xml:space="preserve"> PAGEREF _Toc42434257 \h </w:instrText>
            </w:r>
            <w:r>
              <w:rPr>
                <w:noProof/>
                <w:webHidden/>
              </w:rPr>
            </w:r>
            <w:r>
              <w:rPr>
                <w:noProof/>
                <w:webHidden/>
              </w:rPr>
              <w:fldChar w:fldCharType="separate"/>
            </w:r>
            <w:r>
              <w:rPr>
                <w:noProof/>
                <w:webHidden/>
              </w:rPr>
              <w:t>20</w:t>
            </w:r>
            <w:r>
              <w:rPr>
                <w:noProof/>
                <w:webHidden/>
              </w:rPr>
              <w:fldChar w:fldCharType="end"/>
            </w:r>
          </w:hyperlink>
        </w:p>
        <w:p w14:paraId="2CD987CB" w14:textId="2FFA7C78" w:rsidR="006335B0" w:rsidRDefault="0031564B">
          <w: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4" w:name="_Toc42434238"/>
      <w:r w:rsidR="00727F2D">
        <w:t>About Chiang Mai</w:t>
      </w:r>
      <w:bookmarkEnd w:id="4"/>
    </w:p>
    <w:p w14:paraId="658FA49D" w14:textId="31B244E3" w:rsidR="006335B0" w:rsidRDefault="006335B0" w:rsidP="006335B0">
      <w:pPr>
        <w:pStyle w:val="Heading2"/>
      </w:pPr>
      <w:r>
        <w:t xml:space="preserve"> </w:t>
      </w:r>
      <w:bookmarkStart w:id="5" w:name="_Toc42434239"/>
      <w:r>
        <w:t>Geography</w:t>
      </w:r>
      <w:bookmarkEnd w:id="5"/>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w:t>
      </w:r>
      <w:proofErr w:type="gramStart"/>
      <w:r w:rsidR="00824E6D">
        <w:rPr>
          <w:lang w:bidi="th-TH"/>
        </w:rPr>
        <w:t xml:space="preserve">side </w:t>
      </w:r>
      <w:r w:rsidR="00E07707">
        <w:rPr>
          <w:lang w:bidi="th-TH"/>
        </w:rPr>
        <w:t>.</w:t>
      </w:r>
      <w:proofErr w:type="gramEnd"/>
      <w:r w:rsidR="00E07707">
        <w:rPr>
          <w:lang w:bidi="th-TH"/>
        </w:rPr>
        <w:t xml:space="preserve"> China is in the north with </w:t>
      </w:r>
      <w:proofErr w:type="spellStart"/>
      <w:r w:rsidR="00E07707">
        <w:rPr>
          <w:lang w:bidi="th-TH"/>
        </w:rPr>
        <w:t>Yunan</w:t>
      </w:r>
      <w:proofErr w:type="spellEnd"/>
      <w:r w:rsidR="00E07707">
        <w:rPr>
          <w:lang w:bidi="th-TH"/>
        </w:rPr>
        <w:t xml:space="preserve">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2364EAC" w:rsidR="00273B1F" w:rsidRDefault="004D3156" w:rsidP="004D3156">
      <w:pPr>
        <w:pStyle w:val="Caption"/>
      </w:pPr>
      <w:bookmarkStart w:id="6" w:name="_Ref40605335"/>
      <w:r>
        <w:t xml:space="preserve">Figure </w:t>
      </w:r>
      <w:r w:rsidR="00160ACB">
        <w:fldChar w:fldCharType="begin"/>
      </w:r>
      <w:r w:rsidR="00160ACB">
        <w:instrText xml:space="preserve"> SEQ Figure \* ARABIC </w:instrText>
      </w:r>
      <w:r w:rsidR="00160ACB">
        <w:fldChar w:fldCharType="separate"/>
      </w:r>
      <w:r w:rsidR="00BF49EA">
        <w:rPr>
          <w:noProof/>
        </w:rPr>
        <w:t>1</w:t>
      </w:r>
      <w:r w:rsidR="00160ACB">
        <w:rPr>
          <w:noProof/>
        </w:rPr>
        <w:fldChar w:fldCharType="end"/>
      </w:r>
      <w:bookmarkEnd w:id="6"/>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255885E0" w:rsidR="006C5FE0" w:rsidRDefault="00824E6D" w:rsidP="002B034C">
      <w:pPr>
        <w:rPr>
          <w:lang w:bidi="th-TH"/>
        </w:rPr>
      </w:pPr>
      <w:r>
        <w:fldChar w:fldCharType="begin"/>
      </w:r>
      <w:r>
        <w:instrText xml:space="preserve"> REF _Ref40605335 \h </w:instrText>
      </w:r>
      <w:r>
        <w:fldChar w:fldCharType="separate"/>
      </w:r>
      <w:r w:rsidR="00BF49EA">
        <w:t xml:space="preserve">Figure </w:t>
      </w:r>
      <w:r w:rsidR="00BF49EA">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2545041B" w:rsidR="006B0CC2" w:rsidRDefault="002B034C" w:rsidP="002B034C">
      <w:pPr>
        <w:rPr>
          <w:ins w:id="7"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BF49EA">
        <w:t xml:space="preserve">Figure </w:t>
      </w:r>
      <w:r w:rsidR="00BF49EA">
        <w:rPr>
          <w:noProof/>
        </w:rPr>
        <w:t>1</w:t>
      </w:r>
      <w:r w:rsidR="006B0CC2">
        <w:fldChar w:fldCharType="end"/>
      </w:r>
      <w:r w:rsidR="007D108F">
        <w:t>, as red dots</w:t>
      </w:r>
      <w:r w:rsidR="006B0CC2">
        <w:t>.</w:t>
      </w:r>
      <w:r>
        <w:t xml:space="preserve"> </w:t>
      </w:r>
      <w:r w:rsidR="0035411C">
        <w:t xml:space="preserve">There is a </w:t>
      </w:r>
      <w:commentRangeStart w:id="8"/>
      <w:r>
        <w:t xml:space="preserve">controversial coal power plant </w:t>
      </w:r>
      <w:commentRangeEnd w:id="8"/>
      <w:r w:rsidR="00FE677D">
        <w:rPr>
          <w:rStyle w:val="CommentReference"/>
        </w:rPr>
        <w:commentReference w:id="8"/>
      </w:r>
      <w:r>
        <w:t xml:space="preserve">is in Mae </w:t>
      </w:r>
      <w:proofErr w:type="spellStart"/>
      <w:r>
        <w:t>Moh</w:t>
      </w:r>
      <w:proofErr w:type="spellEnd"/>
      <w:r>
        <w:t>,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9"/>
      <w:commentRangeStart w:id="10"/>
      <w:commentRangeEnd w:id="9"/>
      <w:r w:rsidR="00FE677D">
        <w:rPr>
          <w:rStyle w:val="CommentReference"/>
        </w:rPr>
        <w:commentReference w:id="9"/>
      </w:r>
      <w:commentRangeEnd w:id="10"/>
      <w:r w:rsidR="00464C4F">
        <w:rPr>
          <w:rStyle w:val="CommentReference"/>
        </w:rPr>
        <w:commentReference w:id="10"/>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1"/>
      <w:commentRangeStart w:id="12"/>
      <w:r>
        <w:rPr>
          <w:lang w:bidi="th-TH"/>
        </w:rPr>
        <w:t>plants</w:t>
      </w:r>
      <w:commentRangeEnd w:id="11"/>
      <w:r w:rsidR="00FE677D">
        <w:rPr>
          <w:rStyle w:val="CommentReference"/>
        </w:rPr>
        <w:commentReference w:id="11"/>
      </w:r>
      <w:commentRangeEnd w:id="12"/>
      <w:r w:rsidR="00464C4F">
        <w:rPr>
          <w:rStyle w:val="CommentReference"/>
        </w:rPr>
        <w:commentReference w:id="12"/>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3"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B7F4E43"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BF49EA">
        <w:t xml:space="preserve">Figure </w:t>
      </w:r>
      <w:r w:rsidR="00BF49EA">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 xml:space="preserve">Again, if the industrial complex </w:t>
      </w:r>
      <w:proofErr w:type="gramStart"/>
      <w:r w:rsidR="00207258">
        <w:t>are</w:t>
      </w:r>
      <w:proofErr w:type="gramEnd"/>
      <w:r w:rsidR="00207258">
        <w:t xml:space="preserve"> the source of air pollution, the wind direction from the south would increase the air pollution, which is not the case here</w:t>
      </w:r>
      <w:ins w:id="14"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5" w:name="_Toc42434240"/>
      <w:r w:rsidR="00273B1F">
        <w:t xml:space="preserve">Pollution </w:t>
      </w:r>
      <w:r w:rsidR="00EE3E33">
        <w:t>M</w:t>
      </w:r>
      <w:r w:rsidR="00273B1F">
        <w:t>onitoring Stations</w:t>
      </w:r>
      <w:bookmarkEnd w:id="15"/>
    </w:p>
    <w:p w14:paraId="3C3ABB2A" w14:textId="26A9E25F" w:rsidR="00DB36D1" w:rsidRDefault="00527626" w:rsidP="00527626">
      <w:r>
        <w:fldChar w:fldCharType="begin"/>
      </w:r>
      <w:r>
        <w:instrText xml:space="preserve"> REF _Ref40607318 \h </w:instrText>
      </w:r>
      <w:r>
        <w:fldChar w:fldCharType="separate"/>
      </w:r>
      <w:r w:rsidR="00BF49EA">
        <w:t xml:space="preserve">Figure </w:t>
      </w:r>
      <w:r w:rsidR="00BF49EA">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6"/>
      <w:r>
        <w:t>pollution</w:t>
      </w:r>
      <w:r w:rsidR="00772E8F">
        <w:t xml:space="preserve">s in air, waters and </w:t>
      </w:r>
      <w:commentRangeEnd w:id="16"/>
      <w:r w:rsidR="00043D04">
        <w:rPr>
          <w:rStyle w:val="CommentReference"/>
        </w:rPr>
        <w:commentReference w:id="16"/>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BF49EA">
        <w:t xml:space="preserve">Figure </w:t>
      </w:r>
      <w:r w:rsidR="00BF49EA">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w:t>
      </w:r>
      <w:proofErr w:type="gramStart"/>
      <w:r w:rsidR="00DB36D1">
        <w:t>particle(</w:t>
      </w:r>
      <w:proofErr w:type="gramEnd"/>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w:t>
      </w:r>
      <w:proofErr w:type="spellStart"/>
      <w:r w:rsidR="00496511">
        <w:t>Yupparaj</w:t>
      </w:r>
      <w:proofErr w:type="spellEnd"/>
      <w:r w:rsidR="00496511">
        <w:t xml:space="preserve"> </w:t>
      </w:r>
      <w:proofErr w:type="spellStart"/>
      <w:r w:rsidR="00496511">
        <w:t>Wittanyalai</w:t>
      </w:r>
      <w:proofErr w:type="spellEnd"/>
      <w:r w:rsidR="00496511">
        <w:t xml:space="preserve">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proofErr w:type="spellStart"/>
      <w:r w:rsidR="00FE6046" w:rsidRPr="00B90035">
        <w:t>Yupparaj</w:t>
      </w:r>
      <w:proofErr w:type="spellEnd"/>
      <w:r w:rsidR="00FE6046" w:rsidRPr="00B90035">
        <w:t xml:space="preserve"> </w:t>
      </w:r>
      <w:proofErr w:type="spellStart"/>
      <w:r w:rsidR="00FE6046" w:rsidRPr="00B90035">
        <w:t>Wittayalai</w:t>
      </w:r>
      <w:proofErr w:type="spellEnd"/>
      <w:r w:rsidR="00FE6046" w:rsidRPr="00B90035">
        <w:t xml:space="preserve"> School</w:t>
      </w:r>
      <w:r w:rsidR="00FE6046">
        <w:t xml:space="preserve"> station.</w:t>
      </w:r>
    </w:p>
    <w:p w14:paraId="01D12057" w14:textId="77777777" w:rsidR="00FE6046" w:rsidRDefault="00FE6046" w:rsidP="00527626"/>
    <w:p w14:paraId="2B2E911D" w14:textId="4DE2DA45"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BF49EA">
        <w:t xml:space="preserve">Figure </w:t>
      </w:r>
      <w:r w:rsidR="00BF49EA">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6A46CDA1" w:rsidR="00273B1F" w:rsidRDefault="005D756B" w:rsidP="005D756B">
      <w:pPr>
        <w:pStyle w:val="Caption"/>
      </w:pPr>
      <w:bookmarkStart w:id="17" w:name="_Ref40607318"/>
      <w:r>
        <w:t xml:space="preserve">Figure </w:t>
      </w:r>
      <w:r w:rsidR="00160ACB">
        <w:fldChar w:fldCharType="begin"/>
      </w:r>
      <w:r w:rsidR="00160ACB">
        <w:instrText xml:space="preserve"> SEQ Figure \* ARABIC </w:instrText>
      </w:r>
      <w:r w:rsidR="00160ACB">
        <w:fldChar w:fldCharType="separate"/>
      </w:r>
      <w:r w:rsidR="00BF49EA">
        <w:rPr>
          <w:noProof/>
        </w:rPr>
        <w:t>2</w:t>
      </w:r>
      <w:r w:rsidR="00160ACB">
        <w:rPr>
          <w:noProof/>
        </w:rPr>
        <w:fldChar w:fldCharType="end"/>
      </w:r>
      <w:bookmarkEnd w:id="17"/>
      <w:r>
        <w:t>: a map of pollution monitor stations in Chiang Mai</w:t>
      </w:r>
      <w:r w:rsidR="004E36A4">
        <w:t xml:space="preserve">, </w:t>
      </w:r>
      <w:r w:rsidR="00E9132B">
        <w:t>nearby</w:t>
      </w:r>
      <w:r w:rsidR="004E36A4">
        <w:t xml:space="preserve"> industrial complex and power plants</w:t>
      </w:r>
    </w:p>
    <w:p w14:paraId="1EF1C4BE" w14:textId="354F852B" w:rsidR="0031564B" w:rsidRDefault="00EE3E33" w:rsidP="0031564B">
      <w:pPr>
        <w:pStyle w:val="Heading1"/>
      </w:pPr>
      <w:bookmarkStart w:id="18" w:name="_Ref40596623"/>
      <w:bookmarkStart w:id="19" w:name="_Toc42434241"/>
      <w:r>
        <w:t xml:space="preserve">Air </w:t>
      </w:r>
      <w:r w:rsidR="00BE5AD0">
        <w:t xml:space="preserve">Pollutions </w:t>
      </w:r>
      <w:bookmarkEnd w:id="18"/>
      <w:r w:rsidR="00923B0F">
        <w:t>Data</w:t>
      </w:r>
      <w:bookmarkEnd w:id="19"/>
      <w:r w:rsidR="00923B0F">
        <w:t xml:space="preserve"> </w:t>
      </w:r>
    </w:p>
    <w:p w14:paraId="66401891" w14:textId="6C3A7016" w:rsidR="0031564B" w:rsidRPr="0031564B" w:rsidRDefault="005829FC" w:rsidP="0031564B">
      <w:pPr>
        <w:pStyle w:val="Heading2"/>
      </w:pPr>
      <w:bookmarkStart w:id="20" w:name="_Toc42434242"/>
      <w:r>
        <w:t>Air Pollution Overtime</w:t>
      </w:r>
      <w:bookmarkEnd w:id="20"/>
      <w:r>
        <w:t xml:space="preserve"> </w:t>
      </w:r>
    </w:p>
    <w:p w14:paraId="72188B52" w14:textId="64DE46AA" w:rsidR="003B50D8" w:rsidRDefault="003B50D8" w:rsidP="003B50D8">
      <w:r>
        <w:fldChar w:fldCharType="begin"/>
      </w:r>
      <w:r>
        <w:instrText xml:space="preserve"> REF _Ref40615546 \h </w:instrText>
      </w:r>
      <w:r>
        <w:fldChar w:fldCharType="separate"/>
      </w:r>
      <w:r w:rsidR="00BF49EA">
        <w:t xml:space="preserve">Figure </w:t>
      </w:r>
      <w:r w:rsidR="00BF49EA">
        <w:rPr>
          <w:noProof/>
        </w:rPr>
        <w:t>3</w:t>
      </w:r>
      <w:r>
        <w:fldChar w:fldCharType="end"/>
      </w:r>
      <w:r>
        <w:t xml:space="preserve"> and </w:t>
      </w:r>
      <w:r>
        <w:fldChar w:fldCharType="begin"/>
      </w:r>
      <w:r>
        <w:instrText xml:space="preserve"> REF _Ref40615548 \h </w:instrText>
      </w:r>
      <w:r>
        <w:fldChar w:fldCharType="separate"/>
      </w:r>
      <w:r w:rsidR="00BF49EA">
        <w:t xml:space="preserve">Figure </w:t>
      </w:r>
      <w:r w:rsidR="00BF49EA">
        <w:rPr>
          <w:noProof/>
        </w:rPr>
        <w:t>4</w:t>
      </w:r>
      <w:r>
        <w:fldChar w:fldCharType="end"/>
      </w:r>
      <w:r>
        <w:t xml:space="preserve"> show hourly pollution level</w:t>
      </w:r>
      <w:r w:rsidR="002A0A14">
        <w:t>s</w:t>
      </w:r>
      <w:r>
        <w:t xml:space="preserve"> </w:t>
      </w:r>
      <w:r w:rsidR="00146FC2">
        <w:t xml:space="preserve">detected from </w:t>
      </w:r>
      <w:proofErr w:type="spellStart"/>
      <w:r w:rsidRPr="00B90035">
        <w:t>Yupparaj</w:t>
      </w:r>
      <w:proofErr w:type="spellEnd"/>
      <w:r w:rsidRPr="00B90035">
        <w:t xml:space="preserve"> </w:t>
      </w:r>
      <w:proofErr w:type="spellStart"/>
      <w:r w:rsidRPr="00B90035">
        <w:t>Wittayalai</w:t>
      </w:r>
      <w:proofErr w:type="spellEnd"/>
      <w:r w:rsidRPr="00B90035">
        <w:t xml:space="preserve"> School</w:t>
      </w:r>
      <w:r>
        <w:t xml:space="preserve"> station since 1996. The pollutants with the most AQIs are in </w:t>
      </w:r>
      <w:r>
        <w:fldChar w:fldCharType="begin"/>
      </w:r>
      <w:r>
        <w:instrText xml:space="preserve"> REF _Ref40615546 \h </w:instrText>
      </w:r>
      <w:r>
        <w:fldChar w:fldCharType="separate"/>
      </w:r>
      <w:r w:rsidR="00BF49EA">
        <w:t xml:space="preserve">Figure </w:t>
      </w:r>
      <w:r w:rsidR="00BF49EA">
        <w:rPr>
          <w:noProof/>
        </w:rPr>
        <w:t>3</w:t>
      </w:r>
      <w:r>
        <w:fldChar w:fldCharType="end"/>
      </w:r>
      <w:ins w:id="21" w:author="Fern" w:date="2020-06-06T10:55:00Z">
        <w:r w:rsidR="00582A6C">
          <w:t xml:space="preserve">, </w:t>
        </w:r>
      </w:ins>
      <w:r w:rsidR="00582A6C">
        <w:t>which are</w:t>
      </w:r>
      <w:del w:id="22" w:author="Fern" w:date="2020-06-06T10:55:00Z">
        <w:r w:rsidDel="00582A6C">
          <w:delText xml:space="preserve">with the </w:delText>
        </w:r>
        <w:commentRangeStart w:id="23"/>
        <w:commentRangeStart w:id="24"/>
        <w:r w:rsidDel="00582A6C">
          <w:delText>worse value for</w:delText>
        </w:r>
      </w:del>
      <w:r>
        <w:t xml:space="preserve"> PM2.5, PM10</w:t>
      </w:r>
      <w:r w:rsidR="00D840BB">
        <w:t>,</w:t>
      </w:r>
      <w:r>
        <w:t xml:space="preserve"> and O</w:t>
      </w:r>
      <w:r w:rsidRPr="003B50D8">
        <w:rPr>
          <w:vertAlign w:val="subscript"/>
        </w:rPr>
        <w:t>3</w:t>
      </w:r>
      <w:del w:id="25" w:author="Fern" w:date="2020-06-06T10:56:00Z">
        <w:r w:rsidDel="00582A6C">
          <w:delText xml:space="preserve"> accordingly</w:delText>
        </w:r>
        <w:commentRangeEnd w:id="23"/>
        <w:r w:rsidR="00146FC2" w:rsidDel="00582A6C">
          <w:rPr>
            <w:rStyle w:val="CommentReference"/>
          </w:rPr>
          <w:commentReference w:id="23"/>
        </w:r>
      </w:del>
      <w:commentRangeEnd w:id="24"/>
      <w:r w:rsidR="00582A6C">
        <w:rPr>
          <w:rStyle w:val="CommentReference"/>
        </w:rPr>
        <w:commentReference w:id="24"/>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31564B">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p>
    <w:p w14:paraId="4CE99886" w14:textId="4517C268" w:rsidR="00612BBC" w:rsidRDefault="00A2127C" w:rsidP="00612BBC">
      <w:pPr>
        <w:pStyle w:val="Caption"/>
      </w:pPr>
      <w:bookmarkStart w:id="26" w:name="_Ref40615546"/>
      <w:r>
        <w:t xml:space="preserve">Figure </w:t>
      </w:r>
      <w:r w:rsidR="00160ACB">
        <w:fldChar w:fldCharType="begin"/>
      </w:r>
      <w:r w:rsidR="00160ACB">
        <w:instrText xml:space="preserve"> SEQ Figure \* ARABIC </w:instrText>
      </w:r>
      <w:r w:rsidR="00160ACB">
        <w:fldChar w:fldCharType="separate"/>
      </w:r>
      <w:r w:rsidR="00BF49EA">
        <w:rPr>
          <w:noProof/>
        </w:rPr>
        <w:t>3</w:t>
      </w:r>
      <w:r w:rsidR="00160ACB">
        <w:rPr>
          <w:noProof/>
        </w:rPr>
        <w:fldChar w:fldCharType="end"/>
      </w:r>
      <w:bookmarkEnd w:id="26"/>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5AD2A8D6" w:rsidR="003732F2" w:rsidRDefault="003732F2" w:rsidP="003732F2">
      <w:r>
        <w:t>Note that</w:t>
      </w:r>
      <w:r w:rsidR="002352F5">
        <w:t xml:space="preserve"> </w:t>
      </w:r>
      <w:r>
        <w: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31564B">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p>
    <w:p w14:paraId="7307BDC3" w14:textId="0C413DFD" w:rsidR="00A2127C" w:rsidRDefault="00A2127C" w:rsidP="00A2127C">
      <w:pPr>
        <w:pStyle w:val="Caption"/>
      </w:pPr>
      <w:bookmarkStart w:id="27" w:name="_Ref40615548"/>
      <w:r>
        <w:t xml:space="preserve">Figure </w:t>
      </w:r>
      <w:r w:rsidR="00160ACB">
        <w:fldChar w:fldCharType="begin"/>
      </w:r>
      <w:r w:rsidR="00160ACB">
        <w:instrText xml:space="preserve"> SEQ Figure \* ARABIC </w:instrText>
      </w:r>
      <w:r w:rsidR="00160ACB">
        <w:fldChar w:fldCharType="separate"/>
      </w:r>
      <w:r w:rsidR="00BF49EA">
        <w:rPr>
          <w:noProof/>
        </w:rPr>
        <w:t>4</w:t>
      </w:r>
      <w:r w:rsidR="00160ACB">
        <w:rPr>
          <w:noProof/>
        </w:rPr>
        <w:fldChar w:fldCharType="end"/>
      </w:r>
      <w:bookmarkEnd w:id="27"/>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612BBC">
        <w:t xml:space="preserve">. The horizontal yellow and red lines indicate the transition to moderate and unhealthy levels </w:t>
      </w:r>
      <w:del w:id="28" w:author="서주희[ 학부휴학 / 지구환경과학과 ]" w:date="2020-05-29T09:25:00Z">
        <w:r w:rsidR="00612BBC" w:rsidDel="00F30B25">
          <w:delText>accordingly</w:delText>
        </w:r>
      </w:del>
      <w:ins w:id="29"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018CD065" w:rsidR="00A75E4B" w:rsidRPr="00CF6400" w:rsidRDefault="009C5A0C" w:rsidP="00A75E4B">
      <w:pPr>
        <w:pStyle w:val="Heading2"/>
      </w:pPr>
      <w:bookmarkStart w:id="30" w:name="_Toc42434243"/>
      <w:ins w:id="31" w:author="Fern" w:date="2020-06-06T14:31:00Z">
        <w:r>
          <w:t xml:space="preserve">Seasonal Pattern </w:t>
        </w:r>
      </w:ins>
      <w:commentRangeStart w:id="32"/>
      <w:r w:rsidR="00A75E4B" w:rsidRPr="009C5A0C">
        <w:rPr>
          <w:strike/>
          <w:rPrChange w:id="33" w:author="Fern" w:date="2020-06-06T14:32:00Z">
            <w:rPr/>
          </w:rPrChange>
        </w:rPr>
        <w:t>Winter Season</w:t>
      </w:r>
      <w:commentRangeEnd w:id="32"/>
      <w:r w:rsidR="00506FF7" w:rsidRPr="009C5A0C">
        <w:rPr>
          <w:rStyle w:val="CommentReference"/>
          <w:rFonts w:eastAsiaTheme="minorEastAsia" w:cstheme="minorBidi"/>
          <w:b w:val="0"/>
          <w:strike/>
          <w:rPrChange w:id="34" w:author="Fern" w:date="2020-06-06T14:32:00Z">
            <w:rPr>
              <w:rStyle w:val="CommentReference"/>
              <w:rFonts w:eastAsiaTheme="minorEastAsia" w:cstheme="minorBidi"/>
              <w:b w:val="0"/>
            </w:rPr>
          </w:rPrChange>
        </w:rPr>
        <w:commentReference w:id="32"/>
      </w:r>
      <w:bookmarkEnd w:id="30"/>
    </w:p>
    <w:p w14:paraId="1ED9198E" w14:textId="6DEA71CE" w:rsidR="008D350B" w:rsidRPr="009C5A0C" w:rsidRDefault="00352DA9" w:rsidP="003732F2">
      <w:pPr>
        <w:rPr>
          <w:rFonts w:cstheme="minorHAnsi"/>
          <w:color w:val="FF0000"/>
        </w:rPr>
      </w:pPr>
      <w:r w:rsidRPr="009C5A0C">
        <w:rPr>
          <w:rFonts w:cstheme="minorHAnsi"/>
          <w:color w:val="FF0000"/>
        </w:rPr>
        <w:t>The o</w:t>
      </w:r>
      <w:r w:rsidR="00070ACB" w:rsidRPr="009C5A0C">
        <w:rPr>
          <w:rFonts w:cstheme="minorHAnsi"/>
          <w:color w:val="FF0000"/>
        </w:rPr>
        <w:t>fficial winter season start</w:t>
      </w:r>
      <w:r w:rsidRPr="009C5A0C">
        <w:rPr>
          <w:rFonts w:cstheme="minorHAnsi"/>
          <w:color w:val="FF0000"/>
        </w:rPr>
        <w:t>s</w:t>
      </w:r>
      <w:r w:rsidR="00070ACB" w:rsidRPr="009C5A0C">
        <w:rPr>
          <w:rFonts w:cstheme="minorHAnsi"/>
          <w:color w:val="FF0000"/>
        </w:rPr>
        <w:t xml:space="preserve"> on a different day every year</w:t>
      </w:r>
      <w:r w:rsidR="00582A6C" w:rsidRPr="009C5A0C">
        <w:rPr>
          <w:rFonts w:cstheme="minorHAnsi"/>
          <w:color w:val="FF0000"/>
        </w:rPr>
        <w:t xml:space="preserve"> and the historical records of those date are hard to trace</w:t>
      </w:r>
      <w:r w:rsidR="00070ACB" w:rsidRPr="009C5A0C">
        <w:rPr>
          <w:rFonts w:cstheme="minorHAnsi"/>
          <w:color w:val="FF0000"/>
        </w:rPr>
        <w:t xml:space="preserve">. </w:t>
      </w:r>
      <w:r w:rsidR="00582A6C" w:rsidRPr="009C5A0C">
        <w:rPr>
          <w:rFonts w:cstheme="minorHAnsi"/>
          <w:color w:val="FF0000"/>
        </w:rPr>
        <w:t>In this report</w:t>
      </w:r>
      <w:r w:rsidR="00070ACB" w:rsidRPr="009C5A0C">
        <w:rPr>
          <w:rFonts w:cstheme="minorHAnsi"/>
          <w:color w:val="FF0000"/>
        </w:rPr>
        <w:t>, we define our winter months</w:t>
      </w:r>
      <w:r w:rsidR="008E0E5D" w:rsidRPr="009C5A0C">
        <w:rPr>
          <w:rFonts w:cstheme="minorHAnsi"/>
          <w:color w:val="FF0000"/>
        </w:rPr>
        <w:t xml:space="preserve"> </w:t>
      </w:r>
      <w:commentRangeStart w:id="35"/>
      <w:commentRangeStart w:id="36"/>
      <w:r w:rsidR="008E0E5D" w:rsidRPr="009C5A0C">
        <w:rPr>
          <w:rFonts w:cstheme="minorHAnsi"/>
          <w:color w:val="FF0000"/>
        </w:rPr>
        <w:t xml:space="preserve">from the seasonal pattern of </w:t>
      </w:r>
      <w:r w:rsidR="00D840BB" w:rsidRPr="009C5A0C">
        <w:rPr>
          <w:rFonts w:cstheme="minorHAnsi"/>
          <w:color w:val="FF0000"/>
        </w:rPr>
        <w:t>PM2.5 level</w:t>
      </w:r>
      <w:commentRangeEnd w:id="35"/>
      <w:r w:rsidRPr="009C5A0C">
        <w:rPr>
          <w:rStyle w:val="CommentReference"/>
          <w:color w:val="FF0000"/>
        </w:rPr>
        <w:commentReference w:id="35"/>
      </w:r>
      <w:commentRangeEnd w:id="36"/>
      <w:r w:rsidR="00582A6C" w:rsidRPr="009C5A0C">
        <w:rPr>
          <w:rStyle w:val="CommentReference"/>
          <w:color w:val="FF0000"/>
        </w:rPr>
        <w:commentReference w:id="36"/>
      </w:r>
      <w:r w:rsidR="008E0E5D" w:rsidRPr="009C5A0C">
        <w:rPr>
          <w:rFonts w:cstheme="minorHAnsi"/>
          <w:color w:val="FF0000"/>
        </w:rPr>
        <w:t>.</w:t>
      </w:r>
      <w:r w:rsidR="004849AC" w:rsidRPr="009C5A0C">
        <w:rPr>
          <w:rFonts w:cstheme="minorHAnsi"/>
          <w:color w:val="FF0000"/>
        </w:rPr>
        <w:t xml:space="preserve"> This is to be between </w:t>
      </w:r>
      <w:r w:rsidR="00116472" w:rsidRPr="009C5A0C">
        <w:rPr>
          <w:rFonts w:cstheme="minorHAnsi"/>
          <w:color w:val="FF0000"/>
        </w:rPr>
        <w:t xml:space="preserve">the </w:t>
      </w:r>
      <w:r w:rsidR="004849AC" w:rsidRPr="009C5A0C">
        <w:rPr>
          <w:rFonts w:cstheme="minorHAnsi"/>
          <w:color w:val="FF0000"/>
        </w:rPr>
        <w:t xml:space="preserve">1st </w:t>
      </w:r>
      <w:r w:rsidR="00116472" w:rsidRPr="009C5A0C">
        <w:rPr>
          <w:rFonts w:cstheme="minorHAnsi"/>
          <w:color w:val="FF0000"/>
        </w:rPr>
        <w:t xml:space="preserve">of </w:t>
      </w:r>
      <w:r w:rsidR="004849AC" w:rsidRPr="009C5A0C">
        <w:rPr>
          <w:rFonts w:cstheme="minorHAnsi"/>
          <w:color w:val="FF0000"/>
        </w:rPr>
        <w:t xml:space="preserve">December and </w:t>
      </w:r>
      <w:r w:rsidR="00116472" w:rsidRPr="009C5A0C">
        <w:rPr>
          <w:rFonts w:cstheme="minorHAnsi"/>
          <w:color w:val="FF0000"/>
        </w:rPr>
        <w:t xml:space="preserve">the 30th of </w:t>
      </w:r>
      <w:r w:rsidR="004849AC" w:rsidRPr="009C5A0C">
        <w:rPr>
          <w:rFonts w:cstheme="minorHAnsi"/>
          <w:color w:val="FF0000"/>
        </w:rPr>
        <w:t>April. This season will be used to calculate the yearly trends</w:t>
      </w:r>
      <w:r w:rsidR="00506FF7" w:rsidRPr="009C5A0C">
        <w:rPr>
          <w:rFonts w:cstheme="minorHAnsi"/>
          <w:color w:val="FF0000"/>
        </w:rPr>
        <w:t xml:space="preserve"> (called winter year) in the later part of this report, for example in </w:t>
      </w:r>
      <w:r w:rsidR="00506FF7" w:rsidRPr="009C5A0C">
        <w:rPr>
          <w:rFonts w:cstheme="minorHAnsi"/>
          <w:color w:val="FF0000"/>
        </w:rPr>
        <w:fldChar w:fldCharType="begin"/>
      </w:r>
      <w:r w:rsidR="00506FF7" w:rsidRPr="009C5A0C">
        <w:rPr>
          <w:rFonts w:cstheme="minorHAnsi"/>
          <w:color w:val="FF0000"/>
        </w:rPr>
        <w:instrText xml:space="preserve"> REF _Ref40622758 \h </w:instrText>
      </w:r>
      <w:r w:rsidR="00506FF7" w:rsidRPr="009C5A0C">
        <w:rPr>
          <w:rFonts w:cstheme="minorHAnsi"/>
          <w:color w:val="FF0000"/>
        </w:rPr>
      </w:r>
      <w:r w:rsidR="00506FF7" w:rsidRPr="009C5A0C">
        <w:rPr>
          <w:rFonts w:cstheme="minorHAnsi"/>
          <w:color w:val="FF0000"/>
        </w:rPr>
        <w:fldChar w:fldCharType="separate"/>
      </w:r>
      <w:r w:rsidR="00BF49EA">
        <w:t xml:space="preserve">Figure </w:t>
      </w:r>
      <w:r w:rsidR="00BF49EA">
        <w:rPr>
          <w:noProof/>
        </w:rPr>
        <w:t>6</w:t>
      </w:r>
      <w:r w:rsidR="00506FF7" w:rsidRPr="009C5A0C">
        <w:rPr>
          <w:rFonts w:cstheme="minorHAnsi"/>
          <w:color w:val="FF0000"/>
        </w:rPr>
        <w:fldChar w:fldCharType="end"/>
      </w:r>
      <w:r w:rsidR="00506FF7" w:rsidRPr="009C5A0C">
        <w:rPr>
          <w:rFonts w:cstheme="minorHAnsi"/>
          <w:color w:val="FF0000"/>
        </w:rPr>
        <w:t xml:space="preserve"> </w:t>
      </w:r>
      <w:r w:rsidR="004849AC" w:rsidRPr="009C5A0C">
        <w:rPr>
          <w:rFonts w:cstheme="minorHAnsi"/>
          <w:color w:val="FF0000"/>
        </w:rPr>
        <w:t xml:space="preserve"> the report</w:t>
      </w:r>
      <w:r w:rsidR="00116472" w:rsidRPr="009C5A0C">
        <w:rPr>
          <w:rFonts w:cstheme="minorHAnsi"/>
          <w:color w:val="FF0000"/>
        </w:rPr>
        <w:t xml:space="preserve"> as well</w:t>
      </w:r>
      <w:r w:rsidR="004849AC" w:rsidRPr="009C5A0C">
        <w:rPr>
          <w:rFonts w:cstheme="minorHAnsi"/>
          <w:color w:val="FF0000"/>
        </w:rPr>
        <w:t xml:space="preserve">. </w:t>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plots the daily average of PM2.5 levels </w:t>
      </w:r>
      <w:r w:rsidR="004849AC" w:rsidRPr="009C5A0C">
        <w:rPr>
          <w:rFonts w:cstheme="minorHAnsi"/>
          <w:color w:val="FF0000"/>
        </w:rPr>
        <w:t>over 14 years</w:t>
      </w:r>
      <w:r w:rsidR="008E0E5D" w:rsidRPr="009C5A0C">
        <w:rPr>
          <w:rFonts w:cstheme="minorHAnsi"/>
          <w:color w:val="FF0000"/>
        </w:rPr>
        <w:t xml:space="preserve">. The solid blue line </w:t>
      </w:r>
      <w:r w:rsidR="004849AC" w:rsidRPr="009C5A0C">
        <w:rPr>
          <w:rFonts w:cstheme="minorHAnsi"/>
          <w:color w:val="FF0000"/>
        </w:rPr>
        <w:t xml:space="preserve">shows the </w:t>
      </w:r>
      <w:r w:rsidR="009E3A82" w:rsidRPr="009C5A0C">
        <w:rPr>
          <w:rFonts w:cstheme="minorHAnsi"/>
          <w:color w:val="FF0000"/>
        </w:rPr>
        <w:t>mean</w:t>
      </w:r>
      <w:r w:rsidR="004849AC" w:rsidRPr="009C5A0C">
        <w:rPr>
          <w:rFonts w:cstheme="minorHAnsi"/>
          <w:color w:val="FF0000"/>
        </w:rPr>
        <w:t xml:space="preserve"> </w:t>
      </w:r>
      <w:r w:rsidR="008E0E5D" w:rsidRPr="009C5A0C">
        <w:rPr>
          <w:rFonts w:cstheme="minorHAnsi"/>
          <w:color w:val="FF0000"/>
        </w:rPr>
        <w:t>This average value exceeds the</w:t>
      </w:r>
      <w:r w:rsidR="00070ACB" w:rsidRPr="009C5A0C">
        <w:rPr>
          <w:rFonts w:cstheme="minorHAnsi"/>
          <w:color w:val="FF0000"/>
        </w:rPr>
        <w:t xml:space="preserve"> </w:t>
      </w:r>
      <w:r w:rsidR="005F2325" w:rsidRPr="009C5A0C">
        <w:rPr>
          <w:rFonts w:cstheme="minorHAnsi"/>
          <w:color w:val="FF0000"/>
        </w:rPr>
        <w:t>healthy</w:t>
      </w:r>
      <w:r w:rsidR="00070ACB" w:rsidRPr="009C5A0C">
        <w:rPr>
          <w:rFonts w:cstheme="minorHAnsi"/>
          <w:color w:val="FF0000"/>
        </w:rPr>
        <w:t xml:space="preserve"> limit</w:t>
      </w:r>
      <w:r w:rsidR="00116472" w:rsidRPr="009C5A0C">
        <w:rPr>
          <w:rFonts w:cstheme="minorHAnsi"/>
          <w:color w:val="FF0000"/>
        </w:rPr>
        <w:t xml:space="preserve">, marked across the graph in red, </w:t>
      </w:r>
      <w:r w:rsidR="008E0E5D" w:rsidRPr="009C5A0C">
        <w:rPr>
          <w:rFonts w:cstheme="minorHAnsi"/>
          <w:color w:val="FF0000"/>
        </w:rPr>
        <w:t>between December and April</w:t>
      </w:r>
      <w:r w:rsidR="00070ACB" w:rsidRPr="009C5A0C">
        <w:rPr>
          <w:rFonts w:cstheme="minorHAnsi"/>
          <w:color w:val="FF0000"/>
        </w:rPr>
        <w:t xml:space="preserve">. </w:t>
      </w:r>
      <w:r w:rsidR="00116472" w:rsidRPr="009C5A0C">
        <w:rPr>
          <w:rFonts w:cstheme="minorHAnsi"/>
          <w:color w:val="FF0000"/>
        </w:rPr>
        <w:t xml:space="preserve">This </w:t>
      </w:r>
      <w:r w:rsidR="008E0E5D" w:rsidRPr="009C5A0C">
        <w:rPr>
          <w:rFonts w:cstheme="minorHAnsi"/>
          <w:color w:val="FF0000"/>
        </w:rPr>
        <w:t xml:space="preserve">seasonal pattern in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will be compared with the wind and hotspots pattern in </w:t>
      </w:r>
      <w:r w:rsidR="008E0E5D" w:rsidRPr="009C5A0C">
        <w:rPr>
          <w:rFonts w:cstheme="minorHAnsi"/>
          <w:color w:val="FF0000"/>
        </w:rPr>
        <w:fldChar w:fldCharType="begin"/>
      </w:r>
      <w:r w:rsidR="008E0E5D" w:rsidRPr="009C5A0C">
        <w:rPr>
          <w:rFonts w:cstheme="minorHAnsi"/>
          <w:color w:val="FF0000"/>
        </w:rPr>
        <w:instrText xml:space="preserve"> REF _Ref411340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8</w:t>
      </w:r>
      <w:r w:rsidR="008E0E5D" w:rsidRPr="009C5A0C">
        <w:rPr>
          <w:rFonts w:cstheme="minorHAnsi"/>
          <w:color w:val="FF0000"/>
        </w:rPr>
        <w:fldChar w:fldCharType="end"/>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156477 \h </w:instrText>
      </w:r>
      <w:r w:rsidR="008E0E5D" w:rsidRPr="009C5A0C">
        <w:rPr>
          <w:rFonts w:cstheme="minorHAnsi"/>
          <w:color w:val="FF0000"/>
        </w:rPr>
      </w:r>
      <w:r w:rsidR="008E0E5D" w:rsidRPr="009C5A0C">
        <w:rPr>
          <w:rFonts w:cstheme="minorHAnsi"/>
          <w:color w:val="FF0000"/>
        </w:rPr>
        <w:fldChar w:fldCharType="separate"/>
      </w:r>
      <w:r w:rsidR="00BF49EA">
        <w:t xml:space="preserve">Figure </w:t>
      </w:r>
      <w:r w:rsidR="00BF49EA">
        <w:rPr>
          <w:noProof/>
        </w:rPr>
        <w:t>10</w:t>
      </w:r>
      <w:r w:rsidR="008E0E5D" w:rsidRPr="009C5A0C">
        <w:rPr>
          <w:rFonts w:cstheme="minorHAnsi"/>
          <w:color w:val="FF0000"/>
        </w:rPr>
        <w:fldChar w:fldCharType="end"/>
      </w:r>
      <w:r w:rsidR="008E0E5D" w:rsidRPr="009C5A0C">
        <w:rPr>
          <w:rFonts w:cstheme="minorHAnsi"/>
          <w:color w:val="FF0000"/>
        </w:rPr>
        <w:t xml:space="preserve">, and </w:t>
      </w:r>
      <w:r w:rsidR="008E0E5D" w:rsidRPr="009C5A0C">
        <w:rPr>
          <w:rFonts w:cstheme="minorHAnsi"/>
          <w:color w:val="FF0000"/>
        </w:rPr>
        <w:fldChar w:fldCharType="begin"/>
      </w:r>
      <w:r w:rsidR="008E0E5D" w:rsidRPr="009C5A0C">
        <w:rPr>
          <w:rFonts w:cstheme="minorHAnsi"/>
          <w:color w:val="FF0000"/>
        </w:rPr>
        <w:instrText xml:space="preserve"> REF _Ref41207123 \h </w:instrText>
      </w:r>
      <w:r w:rsidR="008E0E5D" w:rsidRPr="009C5A0C">
        <w:rPr>
          <w:rFonts w:cstheme="minorHAnsi"/>
          <w:color w:val="FF0000"/>
        </w:rPr>
      </w:r>
      <w:r w:rsidR="008E0E5D" w:rsidRPr="009C5A0C">
        <w:rPr>
          <w:rFonts w:cstheme="minorHAnsi"/>
          <w:color w:val="FF0000"/>
        </w:rPr>
        <w:fldChar w:fldCharType="separate"/>
      </w:r>
      <w:r w:rsidR="00BF49EA">
        <w:t xml:space="preserve">Figure </w:t>
      </w:r>
      <w:r w:rsidR="00BF49EA">
        <w:rPr>
          <w:noProof/>
        </w:rPr>
        <w:t>12</w:t>
      </w:r>
      <w:r w:rsidR="008E0E5D" w:rsidRPr="009C5A0C">
        <w:rPr>
          <w:rFonts w:cstheme="minorHAnsi"/>
          <w:color w:val="FF0000"/>
        </w:rPr>
        <w:fldChar w:fldCharType="end"/>
      </w:r>
      <w:r w:rsidR="008E0E5D" w:rsidRPr="009C5A0C">
        <w:rPr>
          <w:rFonts w:cstheme="minorHAnsi"/>
          <w:color w:val="FF0000"/>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6ECF42C7" w:rsidR="00B43730" w:rsidRDefault="00C316FD" w:rsidP="00C316FD">
      <w:pPr>
        <w:pStyle w:val="Caption"/>
        <w:rPr>
          <w:ins w:id="37" w:author="Fern" w:date="2020-06-06T14:32:00Z"/>
        </w:rPr>
      </w:pPr>
      <w:bookmarkStart w:id="38" w:name="_Ref41206672"/>
      <w:r>
        <w:t xml:space="preserve">Figure </w:t>
      </w:r>
      <w:r w:rsidR="00160ACB">
        <w:fldChar w:fldCharType="begin"/>
      </w:r>
      <w:r w:rsidR="00160ACB">
        <w:instrText xml:space="preserve"> SEQ Figure \* ARABIC </w:instrText>
      </w:r>
      <w:r w:rsidR="00160ACB">
        <w:fldChar w:fldCharType="separate"/>
      </w:r>
      <w:r w:rsidR="00BF49EA">
        <w:rPr>
          <w:noProof/>
        </w:rPr>
        <w:t>5</w:t>
      </w:r>
      <w:r w:rsidR="00160ACB">
        <w:rPr>
          <w:noProof/>
        </w:rPr>
        <w:fldChar w:fldCharType="end"/>
      </w:r>
      <w:bookmarkEnd w:id="38"/>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r w:rsidR="00116472">
        <w:t xml:space="preserve">crosses the </w:t>
      </w:r>
      <w:r w:rsidR="00AA03BB">
        <w:t xml:space="preserve">healthy limit </w:t>
      </w:r>
      <w:r w:rsidR="00C80495">
        <w:t xml:space="preserve">(horizontal red line) </w:t>
      </w:r>
      <w:r w:rsidR="00AA03BB">
        <w:t xml:space="preserve">between December – April. </w:t>
      </w:r>
      <w:commentRangeStart w:id="39"/>
      <w:commentRangeStart w:id="40"/>
      <w:del w:id="41" w:author="Fern" w:date="2020-06-06T14:48:00Z">
        <w:r w:rsidR="00AA03BB" w:rsidDel="008F2CC9">
          <w:delText>These defined the winter season in this report</w:delText>
        </w:r>
        <w:commentRangeEnd w:id="39"/>
        <w:r w:rsidR="00116472" w:rsidDel="008F2CC9">
          <w:rPr>
            <w:rStyle w:val="CommentReference"/>
            <w:i w:val="0"/>
            <w:iCs w:val="0"/>
          </w:rPr>
          <w:commentReference w:id="39"/>
        </w:r>
        <w:commentRangeEnd w:id="40"/>
        <w:r w:rsidR="00506FF7" w:rsidDel="008F2CC9">
          <w:rPr>
            <w:rStyle w:val="CommentReference"/>
            <w:i w:val="0"/>
            <w:iCs w:val="0"/>
          </w:rPr>
          <w:commentReference w:id="40"/>
        </w:r>
        <w:r w:rsidR="00AA03BB" w:rsidDel="008F2CC9">
          <w:delText xml:space="preserve">. </w:delText>
        </w:r>
      </w:del>
    </w:p>
    <w:p w14:paraId="1DCE469B" w14:textId="5BAADDD4" w:rsidR="009C5A0C" w:rsidRDefault="009C5A0C" w:rsidP="009C5A0C">
      <w:pPr>
        <w:rPr>
          <w:ins w:id="42" w:author="Fern" w:date="2020-06-06T14:40:00Z"/>
          <w:rFonts w:cstheme="minorHAnsi"/>
          <w:color w:val="FF0000"/>
        </w:rPr>
      </w:pPr>
      <w:ins w:id="43" w:author="Fern" w:date="2020-06-06T14:32:00Z">
        <w:r>
          <w:t xml:space="preserve">To understand the seasonal behavior </w:t>
        </w:r>
      </w:ins>
      <w:ins w:id="44" w:author="Fern" w:date="2020-06-06T14:33:00Z">
        <w:r>
          <w:t>of the air pollutions,</w:t>
        </w:r>
      </w:ins>
      <w:ins w:id="45" w:author="Fern" w:date="2020-06-06T14:34:00Z">
        <w:r>
          <w:t xml:space="preserve"> </w:t>
        </w:r>
      </w:ins>
      <w:ins w:id="46" w:author="Fern" w:date="2020-06-06T14:35:00Z">
        <w:r>
          <w:t>we look at this average pollution levels on the same calendar date from different year</w:t>
        </w:r>
      </w:ins>
      <w:ins w:id="47" w:author="Fern" w:date="2020-06-06T14:36:00Z">
        <w:r>
          <w:t xml:space="preserve"> in </w:t>
        </w:r>
        <w:r w:rsidRPr="009C5A0C">
          <w:rPr>
            <w:rFonts w:cstheme="minorHAnsi"/>
            <w:color w:val="FF0000"/>
          </w:rPr>
          <w:fldChar w:fldCharType="begin"/>
        </w:r>
        <w:r w:rsidRPr="009C5A0C">
          <w:rPr>
            <w:rFonts w:cstheme="minorHAnsi"/>
            <w:color w:val="FF0000"/>
          </w:rPr>
          <w:instrText xml:space="preserve"> REF _Ref41206672 \h  \* MERGEFORMAT </w:instrText>
        </w:r>
      </w:ins>
      <w:r w:rsidRPr="009C5A0C">
        <w:rPr>
          <w:rFonts w:cstheme="minorHAnsi"/>
          <w:color w:val="FF0000"/>
        </w:rPr>
      </w:r>
      <w:ins w:id="48" w:author="Fern" w:date="2020-06-06T14:36:00Z">
        <w:r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5</w:t>
      </w:r>
      <w:ins w:id="49" w:author="Fern" w:date="2020-06-06T14:36:00Z">
        <w:r w:rsidRPr="009C5A0C">
          <w:rPr>
            <w:rFonts w:cstheme="minorHAnsi"/>
            <w:color w:val="FF0000"/>
          </w:rPr>
          <w:fldChar w:fldCharType="end"/>
        </w:r>
      </w:ins>
      <w:ins w:id="50" w:author="Fern" w:date="2020-06-06T14:35:00Z">
        <w:r>
          <w:t>.</w:t>
        </w:r>
      </w:ins>
      <w:ins w:id="51" w:author="Fern" w:date="2020-06-06T14:36:00Z">
        <w:r>
          <w:t xml:space="preserve"> Different colors indicate the data from different year. The solid blue line is the average value.  The PM2.5 level significantly increase</w:t>
        </w:r>
      </w:ins>
      <w:ins w:id="52" w:author="Fern" w:date="2020-06-06T14:37:00Z">
        <w:r>
          <w:t>s</w:t>
        </w:r>
      </w:ins>
      <w:ins w:id="53" w:author="Fern" w:date="2020-06-06T14:36:00Z">
        <w:r>
          <w:t xml:space="preserve"> in winter season</w:t>
        </w:r>
      </w:ins>
      <w:ins w:id="54" w:author="Fern" w:date="2020-06-06T14:37:00Z">
        <w:r>
          <w:t xml:space="preserve">. The average values exceed the health limit (horizontal red line) </w:t>
        </w:r>
        <w:r w:rsidRPr="009C5A0C">
          <w:rPr>
            <w:rFonts w:cstheme="minorHAnsi"/>
            <w:color w:val="FF0000"/>
          </w:rPr>
          <w:t>between the 1st of December and the 30th of April.</w:t>
        </w:r>
      </w:ins>
      <w:ins w:id="55" w:author="Fern" w:date="2020-06-06T14:39:00Z">
        <w:r>
          <w:rPr>
            <w:rFonts w:cstheme="minorHAnsi"/>
            <w:color w:val="FF0000"/>
          </w:rPr>
          <w:t xml:space="preserve"> We call this period </w:t>
        </w:r>
      </w:ins>
      <w:ins w:id="56" w:author="Fern" w:date="2020-06-06T14:40:00Z">
        <w:r w:rsidRPr="009C5A0C">
          <w:rPr>
            <w:rFonts w:cstheme="minorHAnsi"/>
            <w:i/>
            <w:iCs/>
            <w:color w:val="FF0000"/>
            <w:rPrChange w:id="57" w:author="Fern" w:date="2020-06-06T14:40:00Z">
              <w:rPr>
                <w:rFonts w:cstheme="minorHAnsi"/>
                <w:color w:val="FF0000"/>
              </w:rPr>
            </w:rPrChange>
          </w:rPr>
          <w:t>an</w:t>
        </w:r>
      </w:ins>
      <w:ins w:id="58" w:author="Fern" w:date="2020-06-06T14:39:00Z">
        <w:r w:rsidRPr="009C5A0C">
          <w:rPr>
            <w:rFonts w:cstheme="minorHAnsi"/>
            <w:i/>
            <w:iCs/>
            <w:color w:val="FF0000"/>
            <w:rPrChange w:id="59" w:author="Fern" w:date="2020-06-06T14:40:00Z">
              <w:rPr>
                <w:rFonts w:cstheme="minorHAnsi"/>
                <w:color w:val="FF0000"/>
              </w:rPr>
            </w:rPrChange>
          </w:rPr>
          <w:t xml:space="preserve"> </w:t>
        </w:r>
      </w:ins>
      <w:ins w:id="60" w:author="Fern" w:date="2020-06-06T14:40:00Z">
        <w:r w:rsidRPr="009C5A0C">
          <w:rPr>
            <w:rFonts w:cstheme="minorHAnsi"/>
            <w:i/>
            <w:iCs/>
            <w:color w:val="FF0000"/>
            <w:rPrChange w:id="61" w:author="Fern" w:date="2020-06-06T14:40:00Z">
              <w:rPr>
                <w:rFonts w:cstheme="minorHAnsi"/>
                <w:color w:val="FF0000"/>
              </w:rPr>
            </w:rPrChange>
          </w:rPr>
          <w:t xml:space="preserve">air </w:t>
        </w:r>
      </w:ins>
      <w:ins w:id="62" w:author="Fern" w:date="2020-06-06T14:39:00Z">
        <w:r w:rsidRPr="009C5A0C">
          <w:rPr>
            <w:rFonts w:cstheme="minorHAnsi"/>
            <w:i/>
            <w:iCs/>
            <w:color w:val="FF0000"/>
            <w:rPrChange w:id="63" w:author="Fern" w:date="2020-06-06T14:40:00Z">
              <w:rPr>
                <w:rFonts w:cstheme="minorHAnsi"/>
                <w:color w:val="FF0000"/>
              </w:rPr>
            </w:rPrChange>
          </w:rPr>
          <w:t>pollution season</w:t>
        </w:r>
        <w:r>
          <w:rPr>
            <w:rFonts w:cstheme="minorHAnsi"/>
            <w:color w:val="FF0000"/>
          </w:rPr>
          <w:t>.</w:t>
        </w:r>
      </w:ins>
      <w:ins w:id="64" w:author="Fern" w:date="2020-06-06T14:40:00Z">
        <w:r>
          <w:rPr>
            <w:rFonts w:cstheme="minorHAnsi"/>
            <w:color w:val="FF0000"/>
          </w:rPr>
          <w:t xml:space="preserve"> </w:t>
        </w:r>
      </w:ins>
    </w:p>
    <w:p w14:paraId="75232CA6" w14:textId="6174DEC1" w:rsidR="009C5A0C" w:rsidRDefault="009C5A0C" w:rsidP="009C5A0C">
      <w:pPr>
        <w:rPr>
          <w:ins w:id="65" w:author="Fern" w:date="2020-06-06T14:40:00Z"/>
          <w:rFonts w:cstheme="minorHAnsi"/>
          <w:color w:val="FF0000"/>
        </w:rPr>
      </w:pPr>
    </w:p>
    <w:p w14:paraId="4CB77E17" w14:textId="5B681DA6" w:rsidR="008F2CC9" w:rsidRPr="009C5A0C" w:rsidRDefault="009C5A0C" w:rsidP="008F2CC9">
      <w:pPr>
        <w:rPr>
          <w:ins w:id="66" w:author="Fern" w:date="2020-06-06T14:47:00Z"/>
          <w:rFonts w:cstheme="minorHAnsi"/>
          <w:color w:val="FF0000"/>
        </w:rPr>
      </w:pPr>
      <w:ins w:id="67" w:author="Fern" w:date="2020-06-06T14:40:00Z">
        <w:r>
          <w:rPr>
            <w:rFonts w:cstheme="minorHAnsi"/>
            <w:color w:val="FF0000"/>
          </w:rPr>
          <w:t xml:space="preserve">The pollution season </w:t>
        </w:r>
      </w:ins>
      <w:ins w:id="68" w:author="Fern" w:date="2020-06-06T14:43:00Z">
        <w:r w:rsidR="008F2CC9">
          <w:rPr>
            <w:rFonts w:cstheme="minorHAnsi"/>
            <w:color w:val="FF0000"/>
          </w:rPr>
          <w:t xml:space="preserve">behavior </w:t>
        </w:r>
      </w:ins>
      <w:ins w:id="69" w:author="Fern" w:date="2020-06-06T14:40:00Z">
        <w:r>
          <w:rPr>
            <w:rFonts w:cstheme="minorHAnsi"/>
            <w:color w:val="FF0000"/>
          </w:rPr>
          <w:t>is important for s</w:t>
        </w:r>
      </w:ins>
      <w:ins w:id="70" w:author="Fern" w:date="2020-06-06T14:41:00Z">
        <w:r>
          <w:rPr>
            <w:rFonts w:cstheme="minorHAnsi"/>
            <w:color w:val="FF0000"/>
          </w:rPr>
          <w:t>tudying the yearly trend. Typically, the yearly average values are lower</w:t>
        </w:r>
        <w:r w:rsidR="008F2CC9">
          <w:rPr>
            <w:rFonts w:cstheme="minorHAnsi"/>
            <w:color w:val="FF0000"/>
          </w:rPr>
          <w:t xml:space="preserve"> than the average </w:t>
        </w:r>
      </w:ins>
      <w:ins w:id="71" w:author="Fern" w:date="2020-06-06T14:44:00Z">
        <w:r w:rsidR="008F2CC9">
          <w:rPr>
            <w:rFonts w:cstheme="minorHAnsi"/>
            <w:color w:val="FF0000"/>
          </w:rPr>
          <w:t>of the values from just</w:t>
        </w:r>
      </w:ins>
      <w:ins w:id="72" w:author="Fern" w:date="2020-06-06T14:41:00Z">
        <w:r w:rsidR="008F2CC9">
          <w:rPr>
            <w:rFonts w:cstheme="minorHAnsi"/>
            <w:color w:val="FF0000"/>
          </w:rPr>
          <w:t xml:space="preserve"> the air pollution season. Therefore, </w:t>
        </w:r>
      </w:ins>
      <w:ins w:id="73" w:author="Fern" w:date="2020-06-06T14:42:00Z">
        <w:r w:rsidR="008F2CC9">
          <w:rPr>
            <w:rFonts w:cstheme="minorHAnsi"/>
            <w:color w:val="FF0000"/>
          </w:rPr>
          <w:t xml:space="preserve">it is more informative to studying </w:t>
        </w:r>
      </w:ins>
      <w:ins w:id="74" w:author="Fern" w:date="2020-06-06T14:43:00Z">
        <w:r w:rsidR="008F2CC9">
          <w:rPr>
            <w:rFonts w:cstheme="minorHAnsi"/>
            <w:color w:val="FF0000"/>
          </w:rPr>
          <w:t>change in the</w:t>
        </w:r>
      </w:ins>
      <w:ins w:id="75" w:author="Fern" w:date="2020-06-06T14:42:00Z">
        <w:r w:rsidR="008F2CC9">
          <w:rPr>
            <w:rFonts w:cstheme="minorHAnsi"/>
            <w:color w:val="FF0000"/>
          </w:rPr>
          <w:t xml:space="preserve"> average from the air pollution season. </w:t>
        </w:r>
      </w:ins>
      <w:ins w:id="76" w:author="Fern" w:date="2020-06-06T14:43:00Z">
        <w:r w:rsidR="008F2CC9">
          <w:rPr>
            <w:rFonts w:cstheme="minorHAnsi"/>
            <w:color w:val="FF0000"/>
          </w:rPr>
          <w:t>More</w:t>
        </w:r>
      </w:ins>
      <w:ins w:id="77" w:author="Fern" w:date="2020-06-06T14:44:00Z">
        <w:r w:rsidR="008F2CC9">
          <w:rPr>
            <w:rFonts w:cstheme="minorHAnsi"/>
            <w:color w:val="FF0000"/>
          </w:rPr>
          <w:t>over, the seas</w:t>
        </w:r>
      </w:ins>
      <w:ins w:id="78" w:author="Fern" w:date="2020-06-06T14:45:00Z">
        <w:r w:rsidR="008F2CC9">
          <w:rPr>
            <w:rFonts w:cstheme="minorHAnsi"/>
            <w:color w:val="FF0000"/>
          </w:rPr>
          <w:t xml:space="preserve">onal pattern </w:t>
        </w:r>
        <w:r w:rsidR="008F2CC9">
          <w:t xml:space="preserve"> </w:t>
        </w:r>
        <w:r w:rsidR="008F2CC9" w:rsidRPr="009C5A0C">
          <w:rPr>
            <w:rFonts w:cstheme="minorHAnsi"/>
            <w:color w:val="FF0000"/>
          </w:rPr>
          <w:fldChar w:fldCharType="begin"/>
        </w:r>
        <w:r w:rsidR="008F2CC9" w:rsidRPr="009C5A0C">
          <w:rPr>
            <w:rFonts w:cstheme="minorHAnsi"/>
            <w:color w:val="FF0000"/>
          </w:rPr>
          <w:instrText xml:space="preserve"> REF _Ref41206672 \h  \* MERGEFORMAT </w:instrText>
        </w:r>
      </w:ins>
      <w:r w:rsidR="008F2CC9" w:rsidRPr="009C5A0C">
        <w:rPr>
          <w:rFonts w:cstheme="minorHAnsi"/>
          <w:color w:val="FF0000"/>
        </w:rPr>
      </w:r>
      <w:ins w:id="79" w:author="Fern" w:date="2020-06-06T14:45:00Z">
        <w:r w:rsidR="008F2CC9"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5</w:t>
      </w:r>
      <w:ins w:id="80" w:author="Fern" w:date="2020-06-06T14:45:00Z">
        <w:r w:rsidR="008F2CC9" w:rsidRPr="009C5A0C">
          <w:rPr>
            <w:rFonts w:cstheme="minorHAnsi"/>
            <w:color w:val="FF0000"/>
          </w:rPr>
          <w:fldChar w:fldCharType="end"/>
        </w:r>
        <w:r w:rsidR="008F2CC9">
          <w:t xml:space="preserve"> is also useful when studying relationship with</w:t>
        </w:r>
      </w:ins>
      <w:ins w:id="81" w:author="Fern" w:date="2020-06-06T14:46:00Z">
        <w:r w:rsidR="008F2CC9">
          <w:t xml:space="preserve"> pollutions sources, which may </w:t>
        </w:r>
      </w:ins>
      <w:ins w:id="82" w:author="Fern" w:date="2020-06-06T14:47:00Z">
        <w:r w:rsidR="008F2CC9">
          <w:t xml:space="preserve">exhibit a similar seasonal pattern. These relationship are discussed in </w:t>
        </w:r>
        <w:r w:rsidR="008F2CC9" w:rsidRPr="009C5A0C">
          <w:rPr>
            <w:rFonts w:cstheme="minorHAnsi"/>
            <w:color w:val="FF0000"/>
          </w:rPr>
          <w:fldChar w:fldCharType="begin"/>
        </w:r>
        <w:r w:rsidR="008F2CC9" w:rsidRPr="009C5A0C">
          <w:rPr>
            <w:rFonts w:cstheme="minorHAnsi"/>
            <w:color w:val="FF0000"/>
          </w:rPr>
          <w:instrText xml:space="preserve"> REF _Ref41134072 \h  \* MERGEFORMAT </w:instrText>
        </w:r>
      </w:ins>
      <w:r w:rsidR="008F2CC9" w:rsidRPr="009C5A0C">
        <w:rPr>
          <w:rFonts w:cstheme="minorHAnsi"/>
          <w:color w:val="FF0000"/>
        </w:rPr>
      </w:r>
      <w:ins w:id="83" w:author="Fern" w:date="2020-06-06T14:47:00Z">
        <w:r w:rsidR="008F2CC9"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8</w:t>
      </w:r>
      <w:ins w:id="84" w:author="Fern" w:date="2020-06-06T14:47:00Z">
        <w:r w:rsidR="008F2CC9" w:rsidRPr="009C5A0C">
          <w:rPr>
            <w:rFonts w:cstheme="minorHAnsi"/>
            <w:color w:val="FF0000"/>
          </w:rPr>
          <w:fldChar w:fldCharType="end"/>
        </w:r>
        <w:r w:rsidR="008F2CC9" w:rsidRPr="009C5A0C">
          <w:rPr>
            <w:rFonts w:cstheme="minorHAnsi"/>
            <w:color w:val="FF0000"/>
          </w:rPr>
          <w:t xml:space="preserve">, </w:t>
        </w:r>
        <w:r w:rsidR="008F2CC9" w:rsidRPr="009C5A0C">
          <w:rPr>
            <w:rFonts w:cstheme="minorHAnsi"/>
            <w:color w:val="FF0000"/>
          </w:rPr>
          <w:fldChar w:fldCharType="begin"/>
        </w:r>
        <w:r w:rsidR="008F2CC9" w:rsidRPr="009C5A0C">
          <w:rPr>
            <w:rFonts w:cstheme="minorHAnsi"/>
            <w:color w:val="FF0000"/>
          </w:rPr>
          <w:instrText xml:space="preserve"> REF _Ref41156477 \h </w:instrText>
        </w:r>
      </w:ins>
      <w:r w:rsidR="008F2CC9" w:rsidRPr="009C5A0C">
        <w:rPr>
          <w:rFonts w:cstheme="minorHAnsi"/>
          <w:color w:val="FF0000"/>
        </w:rPr>
      </w:r>
      <w:ins w:id="85" w:author="Fern" w:date="2020-06-06T14:47:00Z">
        <w:r w:rsidR="008F2CC9" w:rsidRPr="009C5A0C">
          <w:rPr>
            <w:rFonts w:cstheme="minorHAnsi"/>
            <w:color w:val="FF0000"/>
          </w:rPr>
          <w:fldChar w:fldCharType="separate"/>
        </w:r>
      </w:ins>
      <w:r w:rsidR="00BF49EA">
        <w:t xml:space="preserve">Figure </w:t>
      </w:r>
      <w:r w:rsidR="00BF49EA">
        <w:rPr>
          <w:noProof/>
        </w:rPr>
        <w:t>10</w:t>
      </w:r>
      <w:ins w:id="86" w:author="Fern" w:date="2020-06-06T14:47:00Z">
        <w:r w:rsidR="008F2CC9" w:rsidRPr="009C5A0C">
          <w:rPr>
            <w:rFonts w:cstheme="minorHAnsi"/>
            <w:color w:val="FF0000"/>
          </w:rPr>
          <w:fldChar w:fldCharType="end"/>
        </w:r>
        <w:r w:rsidR="008F2CC9" w:rsidRPr="009C5A0C">
          <w:rPr>
            <w:rFonts w:cstheme="minorHAnsi"/>
            <w:color w:val="FF0000"/>
          </w:rPr>
          <w:t xml:space="preserve">, and </w:t>
        </w:r>
        <w:r w:rsidR="008F2CC9" w:rsidRPr="009C5A0C">
          <w:rPr>
            <w:rFonts w:cstheme="minorHAnsi"/>
            <w:color w:val="FF0000"/>
          </w:rPr>
          <w:fldChar w:fldCharType="begin"/>
        </w:r>
        <w:r w:rsidR="008F2CC9" w:rsidRPr="009C5A0C">
          <w:rPr>
            <w:rFonts w:cstheme="minorHAnsi"/>
            <w:color w:val="FF0000"/>
          </w:rPr>
          <w:instrText xml:space="preserve"> REF _Ref41207123 \h </w:instrText>
        </w:r>
      </w:ins>
      <w:r w:rsidR="008F2CC9" w:rsidRPr="009C5A0C">
        <w:rPr>
          <w:rFonts w:cstheme="minorHAnsi"/>
          <w:color w:val="FF0000"/>
        </w:rPr>
      </w:r>
      <w:ins w:id="87" w:author="Fern" w:date="2020-06-06T14:47:00Z">
        <w:r w:rsidR="008F2CC9" w:rsidRPr="009C5A0C">
          <w:rPr>
            <w:rFonts w:cstheme="minorHAnsi"/>
            <w:color w:val="FF0000"/>
          </w:rPr>
          <w:fldChar w:fldCharType="separate"/>
        </w:r>
      </w:ins>
      <w:r w:rsidR="00BF49EA">
        <w:t xml:space="preserve">Figure </w:t>
      </w:r>
      <w:r w:rsidR="00BF49EA">
        <w:rPr>
          <w:noProof/>
        </w:rPr>
        <w:t>12</w:t>
      </w:r>
      <w:ins w:id="88" w:author="Fern" w:date="2020-06-06T14:47:00Z">
        <w:r w:rsidR="008F2CC9" w:rsidRPr="009C5A0C">
          <w:rPr>
            <w:rFonts w:cstheme="minorHAnsi"/>
            <w:color w:val="FF0000"/>
          </w:rPr>
          <w:fldChar w:fldCharType="end"/>
        </w:r>
        <w:r w:rsidR="008F2CC9" w:rsidRPr="009C5A0C">
          <w:rPr>
            <w:rFonts w:cstheme="minorHAnsi"/>
            <w:color w:val="FF0000"/>
          </w:rPr>
          <w:t xml:space="preserve">. </w:t>
        </w:r>
      </w:ins>
    </w:p>
    <w:p w14:paraId="5B927518" w14:textId="366D278D" w:rsidR="009C5A0C" w:rsidRDefault="009C5A0C" w:rsidP="009C5A0C">
      <w:pPr>
        <w:rPr>
          <w:ins w:id="89" w:author="Fern" w:date="2020-06-06T14:32:00Z"/>
        </w:rPr>
      </w:pPr>
    </w:p>
    <w:p w14:paraId="3A9DF670" w14:textId="77777777" w:rsidR="009C5A0C" w:rsidRPr="009C5A0C" w:rsidRDefault="009C5A0C">
      <w:pPr>
        <w:pPrChange w:id="90" w:author="Fern" w:date="2020-06-06T14:32:00Z">
          <w:pPr>
            <w:pStyle w:val="Caption"/>
          </w:pPr>
        </w:pPrChange>
      </w:pPr>
    </w:p>
    <w:p w14:paraId="3F9F60DE" w14:textId="61535DB1" w:rsidR="00CF6400" w:rsidRPr="00CF6400" w:rsidRDefault="00CF6400" w:rsidP="00CF6400">
      <w:pPr>
        <w:pStyle w:val="Heading2"/>
      </w:pPr>
      <w:bookmarkStart w:id="91" w:name="_Ref40622738"/>
      <w:bookmarkStart w:id="92" w:name="_Toc42434244"/>
      <w:r>
        <w:t>Air Pollution Overtime</w:t>
      </w:r>
      <w:bookmarkEnd w:id="91"/>
      <w:bookmarkEnd w:id="92"/>
      <w:r>
        <w:t xml:space="preserve"> </w:t>
      </w:r>
    </w:p>
    <w:p w14:paraId="60540947" w14:textId="5A0A0369" w:rsidR="00CF6400" w:rsidRDefault="006A2064" w:rsidP="00CF6400">
      <w:r>
        <w:fldChar w:fldCharType="begin"/>
      </w:r>
      <w:r>
        <w:instrText xml:space="preserve"> REF _Ref40622758 \h </w:instrText>
      </w:r>
      <w:r>
        <w:fldChar w:fldCharType="separate"/>
      </w:r>
      <w:r w:rsidR="00BF49EA">
        <w:t xml:space="preserve">Figure </w:t>
      </w:r>
      <w:r w:rsidR="00BF49EA">
        <w:rPr>
          <w:noProof/>
        </w:rPr>
        <w:t>6</w:t>
      </w:r>
      <w:r>
        <w:fldChar w:fldCharType="end"/>
      </w:r>
      <w:r>
        <w:t xml:space="preserve"> </w:t>
      </w:r>
      <w:r w:rsidR="000D375A">
        <w:t>is plotted wit</w:t>
      </w:r>
      <w:r w:rsidR="00196007">
        <w:t xml:space="preserve">h </w:t>
      </w:r>
      <w:r>
        <w:t xml:space="preserve">the </w:t>
      </w:r>
      <w:r w:rsidR="008618B8">
        <w:t xml:space="preserve">average </w:t>
      </w:r>
      <w:r>
        <w:t>PM10 level</w:t>
      </w:r>
      <w:r w:rsidR="008618B8">
        <w:t xml:space="preserve">s during </w:t>
      </w:r>
      <w:r w:rsidR="00D840BB">
        <w:t xml:space="preserve">the </w:t>
      </w:r>
      <w:r w:rsidR="002352F5">
        <w:t xml:space="preserve">pollution </w:t>
      </w:r>
      <w:r w:rsidR="008618B8">
        <w:t>season over the year</w:t>
      </w:r>
      <w:r w:rsidR="00523C65">
        <w:t>s</w:t>
      </w:r>
      <w:r>
        <w:t xml:space="preserve">. </w:t>
      </w:r>
      <w:r w:rsidR="001928AC">
        <w:t>The average</w:t>
      </w:r>
      <w:r w:rsidR="00523C65">
        <w:t xml:space="preserve"> is well kept between </w:t>
      </w:r>
      <w:r w:rsidR="009E3A82">
        <w:t>45 and 80</w:t>
      </w:r>
      <w:r w:rsidR="00523C65">
        <w:t xml:space="preserve">, which is a good AQI level, since 2004 up to now. </w:t>
      </w:r>
      <w:r w:rsidR="001928AC">
        <w:t xml:space="preserve"> </w:t>
      </w:r>
      <w:r w:rsidR="009E3A82">
        <w:t xml:space="preserve"> No major points stand out, interpreting no major improvements or worsening of air pollution. However, it is necessary to point out that low yearly average values could be misleading. They are different from daily or hourly average values, which are often much higher than the yearly values. When broken down into days or hours, PM10 levels can exceed the limits. </w:t>
      </w:r>
    </w:p>
    <w:p w14:paraId="5A1C36EA" w14:textId="07738C26" w:rsidR="00726B43" w:rsidRDefault="00726B43" w:rsidP="00CF6400"/>
    <w:p w14:paraId="76D438CF" w14:textId="067DD7F5" w:rsidR="00726B43" w:rsidRDefault="00726B43" w:rsidP="00CF6400">
      <w:r>
        <w:t>Note that the years with low pollution level</w:t>
      </w:r>
      <w:r w:rsidR="009E3A82">
        <w:t>s</w:t>
      </w:r>
      <w:r>
        <w:t xml:space="preserve"> (2011,2017, 2018) in </w:t>
      </w:r>
      <w:r>
        <w:fldChar w:fldCharType="begin"/>
      </w:r>
      <w:r>
        <w:instrText xml:space="preserve"> REF _Ref40615546 \h </w:instrText>
      </w:r>
      <w:r>
        <w:fldChar w:fldCharType="separate"/>
      </w:r>
      <w:r w:rsidR="00BF49EA">
        <w:t xml:space="preserve">Figure </w:t>
      </w:r>
      <w:r w:rsidR="00BF49EA">
        <w:rPr>
          <w:noProof/>
        </w:rPr>
        <w:t>3</w:t>
      </w:r>
      <w:r>
        <w:fldChar w:fldCharType="end"/>
      </w:r>
      <w:r>
        <w:t xml:space="preserve"> is shifted </w:t>
      </w:r>
      <w:commentRangeStart w:id="93"/>
      <w:commentRangeStart w:id="94"/>
      <w:r w:rsidR="002352F5">
        <w:t xml:space="preserve">to 2010, 2016 and 2017 </w:t>
      </w:r>
      <w:r>
        <w:t xml:space="preserve"> </w:t>
      </w:r>
      <w:commentRangeEnd w:id="93"/>
      <w:r w:rsidR="009E3A82">
        <w:rPr>
          <w:rStyle w:val="CommentReference"/>
        </w:rPr>
        <w:commentReference w:id="93"/>
      </w:r>
      <w:commentRangeEnd w:id="94"/>
      <w:r w:rsidR="002352F5">
        <w:rPr>
          <w:rStyle w:val="CommentReference"/>
        </w:rPr>
        <w:commentReference w:id="94"/>
      </w:r>
      <w:r>
        <w:t xml:space="preserve">in </w:t>
      </w:r>
      <w:r>
        <w:fldChar w:fldCharType="begin"/>
      </w:r>
      <w:r>
        <w:instrText xml:space="preserve"> REF _Ref40622758 \h </w:instrText>
      </w:r>
      <w:r>
        <w:fldChar w:fldCharType="separate"/>
      </w:r>
      <w:r w:rsidR="00BF49EA">
        <w:t xml:space="preserve">Figure </w:t>
      </w:r>
      <w:r w:rsidR="00BF49EA">
        <w:rPr>
          <w:noProof/>
        </w:rPr>
        <w:t>6</w:t>
      </w:r>
      <w:r>
        <w:fldChar w:fldCharType="end"/>
      </w:r>
      <w:r>
        <w:t xml:space="preserve">. This is because the low number is from the </w:t>
      </w:r>
      <w:r w:rsidR="002352F5">
        <w:t xml:space="preserve">pollution season </w:t>
      </w:r>
      <w:r>
        <w:t>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lastRenderedPageBreak/>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0A9D3C4B" w:rsidR="00CF6400" w:rsidRDefault="00CF6400" w:rsidP="00CF6400">
      <w:pPr>
        <w:pStyle w:val="Caption"/>
      </w:pPr>
      <w:bookmarkStart w:id="95" w:name="_Ref40622758"/>
      <w:bookmarkStart w:id="96" w:name="_Ref40622750"/>
      <w:r>
        <w:t xml:space="preserve">Figure </w:t>
      </w:r>
      <w:r w:rsidR="00160ACB">
        <w:fldChar w:fldCharType="begin"/>
      </w:r>
      <w:r w:rsidR="00160ACB">
        <w:instrText xml:space="preserve"> SEQ Figure \* ARABIC </w:instrText>
      </w:r>
      <w:r w:rsidR="00160ACB">
        <w:fldChar w:fldCharType="separate"/>
      </w:r>
      <w:r w:rsidR="00BF49EA">
        <w:rPr>
          <w:noProof/>
        </w:rPr>
        <w:t>6</w:t>
      </w:r>
      <w:r w:rsidR="00160ACB">
        <w:rPr>
          <w:noProof/>
        </w:rPr>
        <w:fldChar w:fldCharType="end"/>
      </w:r>
      <w:bookmarkEnd w:id="95"/>
      <w:r>
        <w:t xml:space="preserve">: </w:t>
      </w:r>
      <w:r w:rsidR="00D840BB">
        <w:t xml:space="preserve">a </w:t>
      </w:r>
      <w:r w:rsidR="008618B8">
        <w:t xml:space="preserve">yearly </w:t>
      </w:r>
      <w:r>
        <w:t>average</w:t>
      </w:r>
      <w:r w:rsidR="008618B8">
        <w:t xml:space="preserve"> of</w:t>
      </w:r>
      <w:r>
        <w:t xml:space="preserve"> PM10 value for different </w:t>
      </w:r>
      <w:r w:rsidR="008F2CC9">
        <w:t xml:space="preserve">pollution </w:t>
      </w:r>
      <w:r>
        <w:t>year</w:t>
      </w:r>
      <w:r w:rsidR="00D840BB">
        <w:t>s</w:t>
      </w:r>
      <w:r>
        <w:t xml:space="preserve">. </w:t>
      </w:r>
      <w:r w:rsidR="002352F5">
        <w:t xml:space="preserve">An average of pollution </w:t>
      </w:r>
      <w:r>
        <w:t xml:space="preserve">year </w:t>
      </w:r>
      <w:r w:rsidR="002352F5">
        <w:t xml:space="preserve">only accounts for the data between the </w:t>
      </w:r>
      <w:r w:rsidR="005F2325">
        <w:t>December</w:t>
      </w:r>
      <w:r w:rsidR="002352F5">
        <w:t xml:space="preserve"> 1</w:t>
      </w:r>
      <w:r w:rsidR="002352F5" w:rsidRPr="0031042D">
        <w:rPr>
          <w:vertAlign w:val="superscript"/>
        </w:rPr>
        <w:t>st</w:t>
      </w:r>
      <w:r>
        <w:t xml:space="preserve"> </w:t>
      </w:r>
      <w:r w:rsidR="005F2325">
        <w:t>and</w:t>
      </w:r>
      <w:r>
        <w:t xml:space="preserve"> April</w:t>
      </w:r>
      <w:r w:rsidR="002352F5">
        <w:t xml:space="preserve"> 30</w:t>
      </w:r>
      <w:r w:rsidR="002352F5" w:rsidRPr="002352F5">
        <w:rPr>
          <w:vertAlign w:val="superscript"/>
        </w:rPr>
        <w:t>th</w:t>
      </w:r>
      <w:r>
        <w:t xml:space="preserve"> of the next year. For example</w:t>
      </w:r>
      <w:r w:rsidR="008618B8">
        <w:t>,</w:t>
      </w:r>
      <w:r>
        <w:t xml:space="preserve"> </w:t>
      </w:r>
      <w:r w:rsidR="00D840BB">
        <w:t xml:space="preserve">the </w:t>
      </w:r>
      <w:r w:rsidR="008F2CC9">
        <w:t xml:space="preserve">pollution </w:t>
      </w:r>
      <w:r>
        <w:t xml:space="preserve">year 2016 means the data between </w:t>
      </w:r>
      <w:r w:rsidR="005F2325">
        <w:t>December</w:t>
      </w:r>
      <w:r>
        <w:t xml:space="preserve">, 2016 </w:t>
      </w:r>
      <w:r w:rsidR="005F2325">
        <w:t>and</w:t>
      </w:r>
      <w:r>
        <w:t xml:space="preserve"> April 2017.</w:t>
      </w:r>
      <w:bookmarkEnd w:id="96"/>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t>
      </w:r>
      <w:r w:rsidR="008F2CC9">
        <w:t xml:space="preserve">ends </w:t>
      </w:r>
      <w:r w:rsidR="00726B43">
        <w:t xml:space="preserve">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97" w:name="_Ref40621581"/>
      <w:bookmarkStart w:id="98" w:name="_Toc42434245"/>
      <w:r>
        <w:t>Correlation Between Pollutants</w:t>
      </w:r>
      <w:bookmarkEnd w:id="97"/>
      <w:bookmarkEnd w:id="98"/>
      <w:r>
        <w:t xml:space="preserve"> </w:t>
      </w:r>
    </w:p>
    <w:p w14:paraId="325553BA" w14:textId="232CF2D1" w:rsidR="00DF45D4" w:rsidRDefault="00DF45D4" w:rsidP="00DF45D4">
      <w:r>
        <w:t>Except for SO</w:t>
      </w:r>
      <w:r w:rsidRPr="003732F2">
        <w:rPr>
          <w:vertAlign w:val="subscript"/>
        </w:rPr>
        <w:t>2</w:t>
      </w:r>
      <w:r>
        <w:t xml:space="preserve">, the </w:t>
      </w:r>
      <w:del w:id="99" w:author="Juhee Seo" w:date="2020-05-29T11:40:00Z">
        <w:r w:rsidDel="00196007">
          <w:delText xml:space="preserve">pollutions </w:delText>
        </w:r>
      </w:del>
      <w:ins w:id="100" w:author="Juhee Seo" w:date="2020-05-29T11:40:00Z">
        <w:r w:rsidR="00196007">
          <w:t xml:space="preserve">pollutants show </w:t>
        </w:r>
      </w:ins>
      <w:del w:id="101" w:author="Juhee Seo" w:date="2020-05-29T11:40:00Z">
        <w:r w:rsidDel="00196007">
          <w:delText xml:space="preserve">have </w:delText>
        </w:r>
      </w:del>
      <w:r w:rsidR="00D840BB">
        <w:t xml:space="preserve">a </w:t>
      </w:r>
      <w:r>
        <w:t>seasonal pattern with high value</w:t>
      </w:r>
      <w:ins w:id="102" w:author="Juhee Seo" w:date="2020-05-29T11:40:00Z">
        <w:r w:rsidR="00196007">
          <w:t>s</w:t>
        </w:r>
      </w:ins>
      <w:r>
        <w:t xml:space="preserve"> during </w:t>
      </w:r>
      <w:ins w:id="103" w:author="Juhee Seo" w:date="2020-05-29T11:41:00Z">
        <w:r w:rsidR="00196007">
          <w:t xml:space="preserve">the </w:t>
        </w:r>
      </w:ins>
      <w:r>
        <w:t>winter (</w:t>
      </w:r>
      <w:commentRangeStart w:id="104"/>
      <w:del w:id="105" w:author="Fern" w:date="2020-06-06T14:49:00Z">
        <w:r w:rsidDel="008F2CC9">
          <w:delText>Oct</w:delText>
        </w:r>
      </w:del>
      <w:ins w:id="106" w:author="Juhee Seo" w:date="2020-05-29T11:41:00Z">
        <w:del w:id="107" w:author="Fern" w:date="2020-06-06T14:49:00Z">
          <w:r w:rsidR="00196007" w:rsidDel="008F2CC9">
            <w:delText>ober</w:delText>
          </w:r>
        </w:del>
      </w:ins>
      <w:del w:id="108" w:author="Fern" w:date="2020-06-06T14:49:00Z">
        <w:r w:rsidDel="008F2CC9">
          <w:delText xml:space="preserve"> </w:delText>
        </w:r>
      </w:del>
      <w:ins w:id="109" w:author="Fern" w:date="2020-06-06T14:49:00Z">
        <w:r w:rsidR="008F2CC9">
          <w:t xml:space="preserve">December </w:t>
        </w:r>
      </w:ins>
      <w:r>
        <w:t>– April</w:t>
      </w:r>
      <w:commentRangeEnd w:id="104"/>
      <w:r w:rsidR="00196007">
        <w:rPr>
          <w:rStyle w:val="CommentReference"/>
        </w:rPr>
        <w:commentReference w:id="104"/>
      </w:r>
      <w:r w:rsidR="00D840BB">
        <w:t>),</w:t>
      </w:r>
      <w:r>
        <w:t xml:space="preserve"> and their levels are highly correlated. This</w:t>
      </w:r>
      <w:ins w:id="110" w:author="Juhee Seo" w:date="2020-05-29T11:43:00Z">
        <w:r w:rsidR="00196007">
          <w:t xml:space="preserve"> correlation</w:t>
        </w:r>
      </w:ins>
      <w:r>
        <w:t xml:space="preserve"> is shown by </w:t>
      </w:r>
      <w:del w:id="111" w:author="Juhee Seo" w:date="2020-05-29T11:43:00Z">
        <w:r w:rsidDel="00196007">
          <w:delText xml:space="preserve">the </w:delText>
        </w:r>
      </w:del>
      <w:ins w:id="112"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BF49EA">
        <w:t xml:space="preserve">Figure </w:t>
      </w:r>
      <w:r w:rsidR="00BF49EA">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113"/>
      <w:r>
        <w:t>above 0.5</w:t>
      </w:r>
      <w:commentRangeEnd w:id="113"/>
      <w:r w:rsidR="00196007">
        <w:rPr>
          <w:rStyle w:val="CommentReference"/>
        </w:rPr>
        <w:commentReference w:id="113"/>
      </w:r>
      <w:ins w:id="114" w:author="Fern" w:date="2020-06-06T14:58:00Z">
        <w:r w:rsidR="002352F5">
          <w:t xml:space="preserve"> indicating high correlation</w:t>
        </w:r>
      </w:ins>
      <w:r>
        <w:t xml:space="preserve">. The same seasonal patterns and the high correlation coefficients indicate </w:t>
      </w:r>
      <w:r w:rsidR="002352F5">
        <w:t xml:space="preserve">that </w:t>
      </w:r>
      <w:r>
        <w:t xml:space="preserve">similar chemical </w:t>
      </w:r>
      <w:r w:rsidR="002352F5">
        <w:t>reactions generate these pollutants</w:t>
      </w:r>
      <w:commentRangeStart w:id="115"/>
      <w:commentRangeEnd w:id="115"/>
      <w:r w:rsidR="00196007">
        <w:rPr>
          <w:rStyle w:val="CommentReference"/>
        </w:rPr>
        <w:commentReference w:id="115"/>
      </w:r>
      <w:r>
        <w:t xml:space="preserve">, which in turn suggests that air pollution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lastRenderedPageBreak/>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2B76ED58" w:rsidR="00DF45D4" w:rsidRDefault="00DF45D4" w:rsidP="00DF45D4">
      <w:pPr>
        <w:pStyle w:val="Caption"/>
      </w:pPr>
      <w:bookmarkStart w:id="116" w:name="_Ref40618501"/>
      <w:r>
        <w:t xml:space="preserve">Figure </w:t>
      </w:r>
      <w:r w:rsidR="00160ACB">
        <w:fldChar w:fldCharType="begin"/>
      </w:r>
      <w:r w:rsidR="00160ACB">
        <w:instrText xml:space="preserve"> SEQ Figure \* ARABIC </w:instrText>
      </w:r>
      <w:r w:rsidR="00160ACB">
        <w:fldChar w:fldCharType="separate"/>
      </w:r>
      <w:r w:rsidR="00BF49EA">
        <w:rPr>
          <w:noProof/>
        </w:rPr>
        <w:t>7</w:t>
      </w:r>
      <w:r w:rsidR="00160ACB">
        <w:rPr>
          <w:noProof/>
        </w:rPr>
        <w:fldChar w:fldCharType="end"/>
      </w:r>
      <w:bookmarkEnd w:id="116"/>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6A3D03B1" w:rsidR="00DF45D4" w:rsidRDefault="00DF45D4" w:rsidP="00DF45D4">
      <w:r>
        <w:t>The high correlation behavior among the pollutants also help</w:t>
      </w:r>
      <w:r w:rsidR="00D840BB">
        <w:t>s</w:t>
      </w:r>
      <w:r>
        <w:t xml:space="preserve"> infer the missing data. As mention</w:t>
      </w:r>
      <w:ins w:id="117"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r w:rsidR="00196007">
        <w:t>pollutants</w:t>
      </w:r>
      <w:r>
        <w:t>.</w:t>
      </w:r>
    </w:p>
    <w:p w14:paraId="2BE0C6C3" w14:textId="468288A0" w:rsidR="00DF45D4" w:rsidRDefault="00DF45D4" w:rsidP="00DF45D4"/>
    <w:p w14:paraId="18C042B6" w14:textId="5AAA5939" w:rsidR="00DF45D4" w:rsidRDefault="001D04BF" w:rsidP="00DF45D4">
      <w:r>
        <w:t>However, a</w:t>
      </w:r>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BF49EA">
        <w:t xml:space="preserve">Figure </w:t>
      </w:r>
      <w:r w:rsidR="00BF49EA">
        <w:rPr>
          <w:noProof/>
        </w:rPr>
        <w:t>8</w:t>
      </w:r>
      <w:r w:rsidR="00DF0DE0">
        <w:fldChar w:fldCharType="end"/>
      </w:r>
      <w:r w:rsidR="00DF0DE0">
        <w:t xml:space="preserve"> show</w:t>
      </w:r>
      <w:r w:rsidR="00D840BB">
        <w:t>s</w:t>
      </w:r>
      <w:r w:rsidR="00DF0DE0">
        <w:t xml:space="preserve"> the average rising and falling behavior</w:t>
      </w:r>
      <w:r>
        <w:t>s</w:t>
      </w:r>
      <w:r w:rsidR="00DF0DE0">
        <w:t xml:space="preserve"> of different pollutants </w:t>
      </w:r>
      <w:del w:id="118" w:author="Fern" w:date="2020-06-06T15:06:00Z">
        <w:r w:rsidR="00DF0DE0" w:rsidDel="004936C0">
          <w:delText xml:space="preserve">during </w:delText>
        </w:r>
        <w:commentRangeStart w:id="119"/>
        <w:r w:rsidR="00D840BB" w:rsidDel="004936C0">
          <w:delText xml:space="preserve">the </w:delText>
        </w:r>
        <w:r w:rsidR="002352F5" w:rsidDel="004936C0">
          <w:delText xml:space="preserve">pollution </w:delText>
        </w:r>
        <w:r w:rsidR="00DF0DE0" w:rsidDel="004936C0">
          <w:delText>season</w:delText>
        </w:r>
        <w:commentRangeEnd w:id="119"/>
        <w:r w:rsidDel="004936C0">
          <w:rPr>
            <w:rStyle w:val="CommentReference"/>
          </w:rPr>
          <w:commentReference w:id="119"/>
        </w:r>
      </w:del>
      <w:ins w:id="120" w:author="Fern" w:date="2020-06-06T15:06:00Z">
        <w:r w:rsidR="004936C0">
          <w:t>over a calendar date</w:t>
        </w:r>
      </w:ins>
      <w:r w:rsidR="00DF0DE0">
        <w:t>.</w:t>
      </w:r>
      <w:r w:rsidR="00010646">
        <w:t xml:space="preserve"> </w:t>
      </w:r>
      <w:ins w:id="121" w:author="Fern" w:date="2020-06-06T15:07:00Z">
        <w:r w:rsidR="004936C0">
          <w:t xml:space="preserve">Each line is an </w:t>
        </w:r>
      </w:ins>
      <w:ins w:id="122" w:author="Fern" w:date="2020-06-06T15:08:00Z">
        <w:r w:rsidR="004936C0">
          <w:t xml:space="preserve">average pollution level </w:t>
        </w:r>
      </w:ins>
      <w:ins w:id="123" w:author="Fern" w:date="2020-06-06T15:09:00Z">
        <w:r w:rsidR="004936C0">
          <w:t>of</w:t>
        </w:r>
      </w:ins>
      <w:ins w:id="124" w:author="Fern" w:date="2020-06-06T15:08:00Z">
        <w:r w:rsidR="004936C0">
          <w:t xml:space="preserve"> the same calendar date </w:t>
        </w:r>
      </w:ins>
      <w:ins w:id="125" w:author="Fern" w:date="2020-06-06T15:09:00Z">
        <w:r w:rsidR="004936C0">
          <w:t>from</w:t>
        </w:r>
      </w:ins>
      <w:ins w:id="126" w:author="Fern" w:date="2020-06-06T15:08:00Z">
        <w:r w:rsidR="004936C0">
          <w:t xml:space="preserve"> different year</w:t>
        </w:r>
      </w:ins>
      <w:ins w:id="127" w:author="Fern" w:date="2020-06-06T15:09:00Z">
        <w:r w:rsidR="004936C0">
          <w:t>s</w:t>
        </w:r>
      </w:ins>
      <w:ins w:id="128" w:author="Fern" w:date="2020-06-06T15:08:00Z">
        <w:r w:rsidR="004936C0">
          <w:t xml:space="preserve">, similar to </w:t>
        </w:r>
      </w:ins>
      <w:ins w:id="129" w:author="Fern" w:date="2020-06-06T15:09:00Z">
        <w:r w:rsidR="004936C0">
          <w:fldChar w:fldCharType="begin"/>
        </w:r>
        <w:r w:rsidR="004936C0">
          <w:instrText xml:space="preserve"> REF _Ref41206672 \h </w:instrText>
        </w:r>
      </w:ins>
      <w:r w:rsidR="004936C0">
        <w:fldChar w:fldCharType="separate"/>
      </w:r>
      <w:r w:rsidR="00BF49EA">
        <w:t xml:space="preserve">Figure </w:t>
      </w:r>
      <w:r w:rsidR="00BF49EA">
        <w:rPr>
          <w:noProof/>
        </w:rPr>
        <w:t>5</w:t>
      </w:r>
      <w:ins w:id="130" w:author="Fern" w:date="2020-06-06T15:09:00Z">
        <w:r w:rsidR="004936C0">
          <w:fldChar w:fldCharType="end"/>
        </w:r>
      </w:ins>
      <w:ins w:id="131" w:author="Fern" w:date="2020-06-06T15:08:00Z">
        <w:r w:rsidR="004936C0">
          <w:t>.</w:t>
        </w:r>
      </w:ins>
      <w:ins w:id="132" w:author="Fern" w:date="2020-06-06T15:09:00Z">
        <w:r w:rsidR="004936C0">
          <w:t xml:space="preserve"> </w:t>
        </w:r>
      </w:ins>
      <w:r w:rsidR="00010646">
        <w:t xml:space="preserve">The y-axis values are the pollution level normalized by the maximum value for each pollutant. </w:t>
      </w:r>
      <w:r w:rsidR="00F64C1B">
        <w:t>The normalization process</w:t>
      </w:r>
      <w:r w:rsidR="00010646">
        <w:t xml:space="preserve"> allows </w:t>
      </w:r>
      <w:r w:rsidR="00D840BB">
        <w:t xml:space="preserve">a </w:t>
      </w:r>
      <w:r w:rsidR="00010646">
        <w:t xml:space="preserve">comparison between </w:t>
      </w:r>
      <w:r w:rsidR="00F64C1B">
        <w:t xml:space="preserve">different </w:t>
      </w:r>
      <w:r w:rsidR="00010646">
        <w:t xml:space="preserve">pollutants. </w:t>
      </w:r>
      <w:r w:rsidR="00DF0DE0">
        <w:t xml:space="preserve">All pollutants except for </w:t>
      </w:r>
      <w:commentRangeStart w:id="133"/>
      <w:commentRangeStart w:id="134"/>
      <w:commentRangeStart w:id="135"/>
      <w:r w:rsidR="00DF0DE0">
        <w:t>SO</w:t>
      </w:r>
      <w:r w:rsidR="00DF0DE0" w:rsidRPr="004936C0">
        <w:rPr>
          <w:vertAlign w:val="subscript"/>
          <w:rPrChange w:id="136" w:author="Fern" w:date="2020-06-06T15:07:00Z">
            <w:rPr/>
          </w:rPrChange>
        </w:rPr>
        <w:t>2</w:t>
      </w:r>
      <w:commentRangeEnd w:id="133"/>
      <w:r w:rsidR="00F64C1B" w:rsidRPr="004936C0">
        <w:rPr>
          <w:rStyle w:val="CommentReference"/>
          <w:vertAlign w:val="subscript"/>
          <w:rPrChange w:id="137" w:author="Fern" w:date="2020-06-06T15:07:00Z">
            <w:rPr>
              <w:rStyle w:val="CommentReference"/>
            </w:rPr>
          </w:rPrChange>
        </w:rPr>
        <w:commentReference w:id="133"/>
      </w:r>
      <w:commentRangeEnd w:id="134"/>
      <w:r w:rsidR="00F64C1B" w:rsidRPr="004936C0">
        <w:rPr>
          <w:rStyle w:val="CommentReference"/>
          <w:vertAlign w:val="subscript"/>
          <w:rPrChange w:id="138" w:author="Fern" w:date="2020-06-06T15:07:00Z">
            <w:rPr>
              <w:rStyle w:val="CommentReference"/>
            </w:rPr>
          </w:rPrChange>
        </w:rPr>
        <w:commentReference w:id="134"/>
      </w:r>
      <w:commentRangeEnd w:id="135"/>
      <w:r w:rsidR="004936C0" w:rsidRPr="004936C0">
        <w:rPr>
          <w:rStyle w:val="CommentReference"/>
          <w:vertAlign w:val="subscript"/>
          <w:rPrChange w:id="139" w:author="Fern" w:date="2020-06-06T15:07:00Z">
            <w:rPr>
              <w:rStyle w:val="CommentReference"/>
            </w:rPr>
          </w:rPrChange>
        </w:rPr>
        <w:commentReference w:id="135"/>
      </w:r>
      <w:r w:rsidR="00DF0DE0">
        <w:t xml:space="preserve"> have </w:t>
      </w:r>
      <w:r w:rsidR="00D840BB">
        <w:t xml:space="preserve">a </w:t>
      </w:r>
      <w:r w:rsidR="00DF0DE0">
        <w:t xml:space="preserve">clear </w:t>
      </w:r>
      <w:r w:rsidR="004936C0">
        <w:t xml:space="preserve">and rather synchronous </w:t>
      </w:r>
      <w:r w:rsidR="00DF0DE0">
        <w:t xml:space="preserve">seasonal pattern with </w:t>
      </w:r>
      <w:r w:rsidR="00D840BB">
        <w:t>a</w:t>
      </w:r>
      <w:r w:rsidR="00DF0DE0">
        <w:t xml:space="preserve"> peak in </w:t>
      </w:r>
      <w:r w:rsidR="00010646">
        <w:t>March</w:t>
      </w:r>
      <w:r w:rsidR="00DF0DE0">
        <w:t xml:space="preserve">. </w:t>
      </w:r>
      <w:r w:rsidR="009D6F2F">
        <w:t xml:space="preserve"> </w:t>
      </w:r>
      <w:r w:rsidR="00F64C1B">
        <w:t xml:space="preserve">The </w:t>
      </w:r>
      <w:r w:rsidR="00DF0DE0">
        <w:t xml:space="preserve">PM2.5 level </w:t>
      </w:r>
      <w:r w:rsidR="00F64C1B">
        <w:t xml:space="preserve">have a steep angle from </w:t>
      </w:r>
      <w:r w:rsidR="00DF0DE0">
        <w:t>early January, while the other pollutants</w:t>
      </w:r>
      <w:r w:rsidR="00F64C1B">
        <w:t xml:space="preserve"> show a gradual change </w:t>
      </w:r>
      <w:r w:rsidR="00DF0DE0">
        <w:t>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2B270289">
            <wp:extent cx="4572000" cy="196034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1">
                      <a:extLst>
                        <a:ext uri="{28A0092B-C50C-407E-A947-70E740481C1C}">
                          <a14:useLocalDpi xmlns:a14="http://schemas.microsoft.com/office/drawing/2010/main" val="0"/>
                        </a:ext>
                      </a:extLst>
                    </a:blip>
                    <a:stretch>
                      <a:fillRect/>
                    </a:stretch>
                  </pic:blipFill>
                  <pic:spPr>
                    <a:xfrm>
                      <a:off x="0" y="0"/>
                      <a:ext cx="4572000" cy="1960340"/>
                    </a:xfrm>
                    <a:prstGeom prst="rect">
                      <a:avLst/>
                    </a:prstGeom>
                  </pic:spPr>
                </pic:pic>
              </a:graphicData>
            </a:graphic>
          </wp:inline>
        </w:drawing>
      </w:r>
    </w:p>
    <w:p w14:paraId="6AAC5808" w14:textId="23CA9281" w:rsidR="009D6F2F" w:rsidRPr="00DF45D4" w:rsidRDefault="009D6F2F" w:rsidP="009D6F2F">
      <w:pPr>
        <w:pStyle w:val="Caption"/>
      </w:pPr>
      <w:bookmarkStart w:id="140" w:name="_Ref41134072"/>
      <w:r>
        <w:t xml:space="preserve">Figure </w:t>
      </w:r>
      <w:r w:rsidR="00160ACB">
        <w:fldChar w:fldCharType="begin"/>
      </w:r>
      <w:r w:rsidR="00160ACB">
        <w:instrText xml:space="preserve"> SEQ Figure \* ARABIC </w:instrText>
      </w:r>
      <w:r w:rsidR="00160ACB">
        <w:fldChar w:fldCharType="separate"/>
      </w:r>
      <w:r w:rsidR="00BF49EA">
        <w:rPr>
          <w:noProof/>
        </w:rPr>
        <w:t>8</w:t>
      </w:r>
      <w:r w:rsidR="00160ACB">
        <w:rPr>
          <w:noProof/>
        </w:rPr>
        <w:fldChar w:fldCharType="end"/>
      </w:r>
      <w:bookmarkEnd w:id="140"/>
      <w:r>
        <w:t xml:space="preserve">: </w:t>
      </w:r>
      <w:r w:rsidR="00D858BB">
        <w:t>Day of year averages show</w:t>
      </w:r>
      <w:r w:rsidR="00DF0DE0">
        <w:t xml:space="preserve"> rising and falling behavior</w:t>
      </w:r>
      <w:r w:rsidR="00D858BB">
        <w:t>s for different pollutants</w:t>
      </w:r>
      <w:r w:rsidR="00DF0DE0">
        <w:t xml:space="preserve"> in the winter season</w:t>
      </w:r>
      <w:r w:rsidR="004936C0">
        <w:t>.</w:t>
      </w:r>
      <w:r w:rsidR="00D840BB">
        <w:t xml:space="preserve"> </w:t>
      </w:r>
      <w:r w:rsidR="00DF0DE0">
        <w:t>SO</w:t>
      </w:r>
      <w:r w:rsidR="00DF0DE0" w:rsidRPr="00DF0DE0">
        <w:rPr>
          <w:vertAlign w:val="subscript"/>
        </w:rPr>
        <w:t>2</w:t>
      </w:r>
      <w:r w:rsidR="00DF0DE0">
        <w:rPr>
          <w:vertAlign w:val="subscript"/>
        </w:rPr>
        <w:softHyphen/>
      </w:r>
      <w:r w:rsidR="00DF0DE0">
        <w:rPr>
          <w:i w:val="0"/>
          <w:iCs w:val="0"/>
        </w:rPr>
        <w:t xml:space="preserve"> </w:t>
      </w:r>
      <w:r w:rsidR="00DF0DE0">
        <w:t xml:space="preserve">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41" w:name="_Ref40596634"/>
      <w:bookmarkStart w:id="142" w:name="_Toc42434246"/>
      <w:r>
        <w:t xml:space="preserve">Effect of </w:t>
      </w:r>
      <w:bookmarkEnd w:id="141"/>
      <w:r w:rsidR="00695CAC">
        <w:t>Weather Pattern</w:t>
      </w:r>
      <w:bookmarkEnd w:id="142"/>
    </w:p>
    <w:p w14:paraId="30BBB298" w14:textId="236B706D" w:rsidR="002F6D35" w:rsidRDefault="002F6D35" w:rsidP="002F6D35">
      <w:pPr>
        <w:pStyle w:val="Heading2"/>
      </w:pPr>
      <w:bookmarkStart w:id="143" w:name="_Toc42434247"/>
      <w:r>
        <w:t xml:space="preserve">Effect of </w:t>
      </w:r>
      <w:r w:rsidR="007223B1">
        <w:t>Climate Change</w:t>
      </w:r>
      <w:bookmarkEnd w:id="143"/>
    </w:p>
    <w:p w14:paraId="76709401" w14:textId="77777777" w:rsidR="0033294D" w:rsidRDefault="0033294D" w:rsidP="0033294D">
      <w:pPr>
        <w:keepNext/>
      </w:pPr>
      <w:r>
        <w:rPr>
          <w:noProof/>
        </w:rPr>
        <w:drawing>
          <wp:inline distT="0" distB="0" distL="0" distR="0" wp14:anchorId="34089BD1" wp14:editId="02333032">
            <wp:extent cx="400445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04450" cy="2354548"/>
                    </a:xfrm>
                    <a:prstGeom prst="rect">
                      <a:avLst/>
                    </a:prstGeom>
                    <a:noFill/>
                    <a:ln>
                      <a:noFill/>
                    </a:ln>
                  </pic:spPr>
                </pic:pic>
              </a:graphicData>
            </a:graphic>
          </wp:inline>
        </w:drawing>
      </w:r>
    </w:p>
    <w:p w14:paraId="7871ABE6" w14:textId="2583C11B" w:rsidR="002F6D35" w:rsidRDefault="0033294D" w:rsidP="0033294D">
      <w:pPr>
        <w:pStyle w:val="Caption"/>
      </w:pPr>
      <w:bookmarkStart w:id="144" w:name="_Ref41154216"/>
      <w:r>
        <w:t xml:space="preserve">Figure </w:t>
      </w:r>
      <w:r w:rsidR="00160ACB">
        <w:fldChar w:fldCharType="begin"/>
      </w:r>
      <w:r w:rsidR="00160ACB">
        <w:instrText xml:space="preserve"> SEQ Figure \* ARABIC </w:instrText>
      </w:r>
      <w:r w:rsidR="00160ACB">
        <w:fldChar w:fldCharType="separate"/>
      </w:r>
      <w:r w:rsidR="00BF49EA">
        <w:rPr>
          <w:noProof/>
        </w:rPr>
        <w:t>9</w:t>
      </w:r>
      <w:r w:rsidR="00160ACB">
        <w:rPr>
          <w:noProof/>
        </w:rPr>
        <w:fldChar w:fldCharType="end"/>
      </w:r>
      <w:bookmarkEnd w:id="144"/>
      <w:r>
        <w:t xml:space="preserve">: </w:t>
      </w:r>
      <w:r w:rsidR="00385B83">
        <w:t>The effect of rising average temperature, and El Nino-La Nina effects on PM10 level in</w:t>
      </w:r>
      <w:r>
        <w:t xml:space="preserve"> Chiang Mai since 2000. </w:t>
      </w:r>
      <w:r w:rsidR="00385B83">
        <w:t xml:space="preserve">Both effects have low correlation with the average PM10 levels, correlation coefficient=0.07 and 0.26, respectively. </w:t>
      </w:r>
    </w:p>
    <w:p w14:paraId="0FAB47C2" w14:textId="77777777" w:rsidR="0033294D" w:rsidRPr="0033294D" w:rsidRDefault="0033294D" w:rsidP="0033294D"/>
    <w:p w14:paraId="5E5E3D29" w14:textId="7CCFEB21" w:rsidR="0033294D" w:rsidRPr="00385B83" w:rsidRDefault="00385B83" w:rsidP="00385B83">
      <w:pPr>
        <w:pStyle w:val="Caption"/>
        <w:rPr>
          <w:i w:val="0"/>
          <w:iCs w:val="0"/>
        </w:rPr>
      </w:pPr>
      <w:r w:rsidRPr="00385B83">
        <w:rPr>
          <w:i w:val="0"/>
          <w:iCs w:val="0"/>
        </w:rPr>
        <w:t xml:space="preserve">Climate change contributes to extreme weathers and increase a number of seasons wild fire. This is not a direct cause for air pollution in Chiang Mai. </w:t>
      </w:r>
      <w:r w:rsidR="0033294D" w:rsidRPr="00385B83">
        <w:rPr>
          <w:i w:val="0"/>
          <w:iCs w:val="0"/>
        </w:rPr>
        <w:fldChar w:fldCharType="begin"/>
      </w:r>
      <w:r w:rsidR="0033294D" w:rsidRPr="00385B83">
        <w:rPr>
          <w:i w:val="0"/>
          <w:iCs w:val="0"/>
        </w:rPr>
        <w:instrText xml:space="preserve"> REF _Ref41154216 \h </w:instrText>
      </w:r>
      <w:r w:rsidRPr="00385B83">
        <w:rPr>
          <w:i w:val="0"/>
          <w:iCs w:val="0"/>
        </w:rPr>
        <w:instrText xml:space="preserve"> \* MERGEFORMAT </w:instrText>
      </w:r>
      <w:r w:rsidR="0033294D" w:rsidRPr="00385B83">
        <w:rPr>
          <w:i w:val="0"/>
          <w:iCs w:val="0"/>
        </w:rPr>
      </w:r>
      <w:r w:rsidR="0033294D" w:rsidRPr="00385B83">
        <w:rPr>
          <w:i w:val="0"/>
          <w:iCs w:val="0"/>
        </w:rPr>
        <w:fldChar w:fldCharType="separate"/>
      </w:r>
      <w:r w:rsidR="00BF49EA" w:rsidRPr="00BF49EA">
        <w:rPr>
          <w:i w:val="0"/>
          <w:iCs w:val="0"/>
        </w:rPr>
        <w:t xml:space="preserve">Figure </w:t>
      </w:r>
      <w:r w:rsidR="00BF49EA" w:rsidRPr="00BF49EA">
        <w:rPr>
          <w:i w:val="0"/>
          <w:iCs w:val="0"/>
          <w:noProof/>
        </w:rPr>
        <w:t>9</w:t>
      </w:r>
      <w:r w:rsidR="0033294D" w:rsidRPr="00385B83">
        <w:rPr>
          <w:i w:val="0"/>
          <w:iCs w:val="0"/>
        </w:rPr>
        <w:fldChar w:fldCharType="end"/>
      </w:r>
      <w:r w:rsidR="0033294D" w:rsidRPr="00385B83">
        <w:rPr>
          <w:i w:val="0"/>
          <w:iCs w:val="0"/>
        </w:rPr>
        <w:t xml:space="preserve"> </w:t>
      </w:r>
      <w:r w:rsidRPr="00385B83">
        <w:rPr>
          <w:i w:val="0"/>
          <w:iCs w:val="0"/>
        </w:rPr>
        <w:t xml:space="preserve">compares the yearly trend of temperature, El Nino Index, and PM10 levels. </w:t>
      </w:r>
      <w:r w:rsidR="00CD6FE1" w:rsidRPr="00385B83">
        <w:rPr>
          <w:i w:val="0"/>
          <w:iCs w:val="0"/>
        </w:rPr>
        <w:t xml:space="preserve"> A rising trend </w:t>
      </w:r>
      <w:r w:rsidRPr="00385B83">
        <w:rPr>
          <w:i w:val="0"/>
          <w:iCs w:val="0"/>
        </w:rPr>
        <w:t>can be seen in the average temperature</w:t>
      </w:r>
      <w:r>
        <w:rPr>
          <w:i w:val="0"/>
          <w:iCs w:val="0"/>
        </w:rPr>
        <w:t xml:space="preserve"> (dash blue line)</w:t>
      </w:r>
      <w:r w:rsidRPr="00385B83">
        <w:rPr>
          <w:i w:val="0"/>
          <w:iCs w:val="0"/>
        </w:rPr>
        <w:t>. S</w:t>
      </w:r>
      <w:r w:rsidR="0033294D" w:rsidRPr="00385B83">
        <w:rPr>
          <w:i w:val="0"/>
          <w:iCs w:val="0"/>
        </w:rPr>
        <w:t xml:space="preserve">ince the average pollution levels do not show either increasing or decreasing trend, the temperature and El Nino index have </w:t>
      </w:r>
      <w:r w:rsidR="00D840BB" w:rsidRPr="00385B83">
        <w:rPr>
          <w:i w:val="0"/>
          <w:iCs w:val="0"/>
        </w:rPr>
        <w:t xml:space="preserve">a </w:t>
      </w:r>
      <w:r w:rsidR="0033294D" w:rsidRPr="00385B83">
        <w:rPr>
          <w:i w:val="0"/>
          <w:iCs w:val="0"/>
        </w:rPr>
        <w:t>low correlation with the pollution level</w:t>
      </w:r>
      <w:r w:rsidRPr="00385B83">
        <w:rPr>
          <w:i w:val="0"/>
          <w:iCs w:val="0"/>
        </w:rPr>
        <w:t xml:space="preserve"> with correlation coefficient=0.07 and 0.26, respectively. </w:t>
      </w:r>
      <w:del w:id="145" w:author="Fern" w:date="2020-06-06T15:35:00Z">
        <w:r w:rsidRPr="00385B83" w:rsidDel="007223B1">
          <w:rPr>
            <w:i w:val="0"/>
            <w:iCs w:val="0"/>
          </w:rPr>
          <w:delText xml:space="preserve">  </w:delText>
        </w:r>
      </w:del>
    </w:p>
    <w:p w14:paraId="6AE4D2BC" w14:textId="77777777" w:rsidR="00CD6FE1" w:rsidRDefault="00CD6FE1" w:rsidP="0033294D"/>
    <w:p w14:paraId="26011EC1" w14:textId="116818E3" w:rsidR="00FF73F9" w:rsidRDefault="00FF73F9" w:rsidP="00FF73F9">
      <w:pPr>
        <w:pStyle w:val="Heading2"/>
      </w:pPr>
      <w:bookmarkStart w:id="146" w:name="_Toc42434248"/>
      <w:r>
        <w:t xml:space="preserve">Effect of Wind </w:t>
      </w:r>
      <w:r w:rsidR="007223B1">
        <w:t>Speed</w:t>
      </w:r>
      <w:bookmarkEnd w:id="146"/>
    </w:p>
    <w:p w14:paraId="79157954" w14:textId="3775A615" w:rsidR="00681B5C" w:rsidRDefault="00FF73F9" w:rsidP="006E4CE1">
      <w:r>
        <w:t xml:space="preserve">Air circulation is </w:t>
      </w:r>
      <w:r w:rsidR="00CD6FE1">
        <w:t xml:space="preserve">considered </w:t>
      </w:r>
      <w:r>
        <w:t xml:space="preserve">very important </w:t>
      </w:r>
      <w:r w:rsidR="00CD6FE1">
        <w:t xml:space="preserve">to reduce </w:t>
      </w:r>
      <w:r>
        <w:t>the pollution level</w:t>
      </w:r>
      <w:r w:rsidR="00CD6FE1">
        <w:t xml:space="preserve"> </w:t>
      </w:r>
      <w:r w:rsidR="007223B1">
        <w:t xml:space="preserve">in an area. </w:t>
      </w:r>
      <w:r>
        <w:t>Chiang Mai is surrounded by high mountain</w:t>
      </w:r>
      <w:r w:rsidR="00CD6FE1">
        <w:t>s</w:t>
      </w:r>
      <w:r>
        <w:t xml:space="preserve">. </w:t>
      </w:r>
      <w:r w:rsidR="00CD6FE1">
        <w:t xml:space="preserve">During the </w:t>
      </w:r>
      <w:r>
        <w:t>winter</w:t>
      </w:r>
      <w:r w:rsidR="007223B1">
        <w:t>(December – April)</w:t>
      </w:r>
      <w:r>
        <w:t xml:space="preserve">, </w:t>
      </w:r>
      <w:r w:rsidR="00CD6FE1">
        <w:t xml:space="preserve">the </w:t>
      </w:r>
      <w:r>
        <w:t xml:space="preserve">average wind speed is about </w:t>
      </w:r>
      <w:r w:rsidR="003D3B1C">
        <w:t>5 km/</w:t>
      </w:r>
      <w:proofErr w:type="spellStart"/>
      <w:r w:rsidR="003D3B1C">
        <w:t>hr</w:t>
      </w:r>
      <w:proofErr w:type="spellEnd"/>
      <w:r w:rsidR="003D3B1C">
        <w:t xml:space="preserve">, </w:t>
      </w:r>
      <w:r w:rsidR="00CD6FE1">
        <w:t>and</w:t>
      </w:r>
      <w:r w:rsidR="007223B1">
        <w:t xml:space="preserve"> in the monsoon season, the wind speed increase to about 15 km/</w:t>
      </w:r>
      <w:proofErr w:type="spellStart"/>
      <w:r w:rsidR="007223B1">
        <w:t>hr</w:t>
      </w:r>
      <w:proofErr w:type="spellEnd"/>
      <w:r w:rsidR="00CD6FE1">
        <w:t xml:space="preserve"> causes this to speed up </w:t>
      </w:r>
      <w:r w:rsidR="00681B5C">
        <w:fldChar w:fldCharType="begin"/>
      </w:r>
      <w:r w:rsidR="00681B5C">
        <w:instrText xml:space="preserve"> REF _Ref41156477 \h </w:instrText>
      </w:r>
      <w:r w:rsidR="00681B5C">
        <w:fldChar w:fldCharType="separate"/>
      </w:r>
      <w:r w:rsidR="00BF49EA">
        <w:t xml:space="preserve">Figure </w:t>
      </w:r>
      <w:r w:rsidR="00BF49EA">
        <w:rPr>
          <w:noProof/>
        </w:rPr>
        <w:t>10</w:t>
      </w:r>
      <w:r w:rsidR="00681B5C">
        <w:fldChar w:fldCharType="end"/>
      </w:r>
      <w:r w:rsidR="00681B5C">
        <w:t xml:space="preserve"> compare</w:t>
      </w:r>
      <w:r w:rsidR="00D840BB">
        <w:t>s</w:t>
      </w:r>
      <w:r w:rsidR="00681B5C">
        <w:t xml:space="preserve"> the average PM2.5 </w:t>
      </w:r>
      <w:r w:rsidR="006E4CE1">
        <w:t xml:space="preserve">seasonal </w:t>
      </w:r>
      <w:r w:rsidR="00681B5C">
        <w:t>pattern</w:t>
      </w:r>
      <w:r w:rsidR="00CD6FE1">
        <w:t>s</w:t>
      </w:r>
      <w:r w:rsidR="00681B5C">
        <w:t xml:space="preserve"> </w:t>
      </w:r>
      <w:r w:rsidR="006E4CE1">
        <w:t>with</w:t>
      </w:r>
      <w:r w:rsidR="00CD6FE1">
        <w:t xml:space="preserve"> </w:t>
      </w:r>
      <w:r w:rsidR="00681B5C">
        <w:t xml:space="preserve">the </w:t>
      </w:r>
      <w:r w:rsidR="00CC0614">
        <w:t xml:space="preserve">patterns of the </w:t>
      </w:r>
      <w:r w:rsidR="00681B5C">
        <w:t>average wind speed. The wind speed decrease</w:t>
      </w:r>
      <w:r w:rsidR="00CC0614">
        <w:t>s</w:t>
      </w:r>
      <w:r w:rsidR="00681B5C">
        <w:t xml:space="preserve"> drastically in November and </w:t>
      </w:r>
      <w:r w:rsidR="00CC0614">
        <w:t xml:space="preserve">increases </w:t>
      </w:r>
      <w:r w:rsidR="00681B5C">
        <w:t xml:space="preserve">again </w:t>
      </w:r>
      <w:r w:rsidR="00D840BB">
        <w:t xml:space="preserve">in </w:t>
      </w:r>
      <w:r w:rsidR="00681B5C">
        <w:t xml:space="preserve">April.  </w:t>
      </w:r>
      <w:r w:rsidR="006E4CE1">
        <w:t>The month with most stagnant airflow is between December and January, however the pollution levels peaks in March. Therefore, the low wind speed is not a major contribution factor for high pollution level. Furthermore, since the wind speed has small effect on the pollutions level, we can also rule out the industrial complex and power plants from the sources of air pollution.</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16784283" w:rsidR="00FF73F9" w:rsidRDefault="00681B5C" w:rsidP="00681B5C">
      <w:pPr>
        <w:pStyle w:val="Caption"/>
      </w:pPr>
      <w:bookmarkStart w:id="147" w:name="_Ref41156477"/>
      <w:r>
        <w:t xml:space="preserve">Figure </w:t>
      </w:r>
      <w:r w:rsidR="00160ACB">
        <w:fldChar w:fldCharType="begin"/>
      </w:r>
      <w:r w:rsidR="00160ACB">
        <w:instrText xml:space="preserve"> SEQ Figure \* ARABIC </w:instrText>
      </w:r>
      <w:r w:rsidR="00160ACB">
        <w:fldChar w:fldCharType="separate"/>
      </w:r>
      <w:r w:rsidR="00BF49EA">
        <w:rPr>
          <w:noProof/>
        </w:rPr>
        <w:t>10</w:t>
      </w:r>
      <w:r w:rsidR="00160ACB">
        <w:rPr>
          <w:noProof/>
        </w:rPr>
        <w:fldChar w:fldCharType="end"/>
      </w:r>
      <w:bookmarkEnd w:id="147"/>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48" w:name="_Ref40596637"/>
      <w:bookmarkStart w:id="149" w:name="_Toc42434249"/>
      <w:r>
        <w:t>Agricultural Burning</w:t>
      </w:r>
      <w:bookmarkEnd w:id="148"/>
      <w:bookmarkEnd w:id="149"/>
      <w:r>
        <w:t xml:space="preserve"> </w:t>
      </w:r>
    </w:p>
    <w:p w14:paraId="4BCEA528" w14:textId="60102205" w:rsidR="000A44DF" w:rsidRDefault="000A44DF" w:rsidP="000A44DF">
      <w:pPr>
        <w:pStyle w:val="Heading2"/>
      </w:pPr>
      <w:bookmarkStart w:id="150" w:name="_Toc42434250"/>
      <w:r>
        <w:t>Strong Correlation between Particle Pollution Levels and Agricultural Burning.</w:t>
      </w:r>
      <w:bookmarkEnd w:id="150"/>
    </w:p>
    <w:p w14:paraId="351CC6AC" w14:textId="74A7BB09" w:rsidR="00F21AE7" w:rsidRDefault="00F21AE7" w:rsidP="00F21AE7">
      <w:r>
        <w:t>Many countries in South East Asia still practice agricultural burning</w:t>
      </w:r>
      <w:r w:rsidR="00CC0614">
        <w:t xml:space="preserve">, and this is mostly done during the winter </w:t>
      </w:r>
      <w:proofErr w:type="gramStart"/>
      <w:r w:rsidR="00CC0614">
        <w:t>season.</w:t>
      </w:r>
      <w:r>
        <w:t>.</w:t>
      </w:r>
      <w:proofErr w:type="gramEnd"/>
      <w:r>
        <w:t xml:space="preserve"> </w:t>
      </w:r>
      <w:r>
        <w:fldChar w:fldCharType="begin"/>
      </w:r>
      <w:r>
        <w:instrText xml:space="preserve"> REF _Ref41209343 \h </w:instrText>
      </w:r>
      <w:r>
        <w:fldChar w:fldCharType="separate"/>
      </w:r>
      <w:r w:rsidR="00BF49EA">
        <w:t xml:space="preserve">Figure </w:t>
      </w:r>
      <w:r w:rsidR="00BF49EA">
        <w:rPr>
          <w:noProof/>
        </w:rPr>
        <w:t>11</w:t>
      </w:r>
      <w:r>
        <w:fldChar w:fldCharType="end"/>
      </w:r>
      <w:r>
        <w:t xml:space="preserve"> shows satellite detected hotspots around Chiang Mai. </w:t>
      </w:r>
      <w:r w:rsidR="000A44DF">
        <w:t xml:space="preserve">These hotspots represent fire activities, </w:t>
      </w:r>
      <w:r w:rsidR="00CC0614">
        <w:t>very</w:t>
      </w:r>
      <w:r w:rsidR="000A44DF">
        <w:t xml:space="preserve"> likely</w:t>
      </w:r>
      <w:r w:rsidR="00CC0614">
        <w:t xml:space="preserve"> to be</w:t>
      </w:r>
      <w:r w:rsidR="000A44DF">
        <w:t xml:space="preserve"> from agricultural burning or wildfires. There are s</w:t>
      </w:r>
      <w:r>
        <w:t xml:space="preserve">ignificant burning activities around the </w:t>
      </w:r>
      <w:r w:rsidR="000A44DF">
        <w:t xml:space="preserve">Chiang Mai </w:t>
      </w:r>
      <w:r w:rsidR="00CC0614">
        <w:t xml:space="preserve">during the </w:t>
      </w:r>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major contributing factor</w:t>
      </w:r>
      <w:r w:rsidR="00CC0614">
        <w:t>s</w:t>
      </w:r>
      <w:r w:rsidR="00607AAD">
        <w:t xml:space="preserve"> </w:t>
      </w:r>
      <w:r w:rsidR="00CC0614">
        <w:t xml:space="preserve">to </w:t>
      </w:r>
      <w:r w:rsidR="00607AAD">
        <w:t xml:space="preserve">high particle pollution in Chiang Mai. </w:t>
      </w:r>
      <w:r>
        <w:t xml:space="preserve"> </w:t>
      </w:r>
    </w:p>
    <w:p w14:paraId="76682C65" w14:textId="77777777" w:rsidR="00F21AE7" w:rsidRDefault="00F21AE7" w:rsidP="0031564B">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20CD9B3E" w:rsidR="00607AAD" w:rsidRDefault="00F21AE7" w:rsidP="00515D69">
      <w:pPr>
        <w:pStyle w:val="Caption"/>
      </w:pPr>
      <w:bookmarkStart w:id="151" w:name="_Ref41209343"/>
      <w:r>
        <w:t xml:space="preserve">Figure </w:t>
      </w:r>
      <w:r w:rsidR="00160ACB">
        <w:fldChar w:fldCharType="begin"/>
      </w:r>
      <w:r w:rsidR="00160ACB">
        <w:instrText xml:space="preserve"> SEQ Figure \* ARABIC </w:instrText>
      </w:r>
      <w:r w:rsidR="00160ACB">
        <w:fldChar w:fldCharType="separate"/>
      </w:r>
      <w:r w:rsidR="00BF49EA">
        <w:rPr>
          <w:noProof/>
        </w:rPr>
        <w:t>11</w:t>
      </w:r>
      <w:r w:rsidR="00160ACB">
        <w:rPr>
          <w:noProof/>
        </w:rPr>
        <w:fldChar w:fldCharType="end"/>
      </w:r>
      <w:bookmarkEnd w:id="151"/>
      <w:r>
        <w:t>: S</w:t>
      </w:r>
      <w:r w:rsidRPr="00F21AE7">
        <w:t xml:space="preserve">atellite </w:t>
      </w:r>
      <w:r>
        <w:t>detected hotspots in March 2019</w:t>
      </w:r>
    </w:p>
    <w:p w14:paraId="49161D0C" w14:textId="7065430D" w:rsidR="00515D69" w:rsidRDefault="00515D69" w:rsidP="00515D69"/>
    <w:p w14:paraId="77CA46ED" w14:textId="1FE88EC1" w:rsidR="00515D69" w:rsidRDefault="00515D69" w:rsidP="00515D69">
      <w:r>
        <w:fldChar w:fldCharType="begin"/>
      </w:r>
      <w:r>
        <w:instrText xml:space="preserve"> REF _Ref41207123 \h </w:instrText>
      </w:r>
      <w:r>
        <w:fldChar w:fldCharType="separate"/>
      </w:r>
      <w:r w:rsidR="00BF49EA">
        <w:t xml:space="preserve">Figure </w:t>
      </w:r>
      <w:r w:rsidR="00BF49EA">
        <w:rPr>
          <w:noProof/>
        </w:rPr>
        <w:t>12</w:t>
      </w:r>
      <w:r>
        <w:fldChar w:fldCharType="end"/>
      </w:r>
      <w:r>
        <w:t xml:space="preserve"> compares the seasonal pattern of fire hotspots and those of the particle pollutions. The pattern highly correlate</w:t>
      </w:r>
      <w:r w:rsidR="00791B35">
        <w:t>s</w:t>
      </w:r>
      <w:r>
        <w:t xml:space="preserve"> with the PM2.5 level</w:t>
      </w:r>
      <w:r w:rsidR="005219E8">
        <w:t xml:space="preserve"> (</w:t>
      </w:r>
      <w:r w:rsidR="00D840BB">
        <w:t>Spearman</w:t>
      </w:r>
      <w:r w:rsidR="005219E8">
        <w:t xml:space="preserve"> correlation coefficient = 0.9)</w:t>
      </w:r>
      <w:r w:rsidR="00791B35">
        <w:t>. Following the highest burning activities in March, both blue and purple lines have reached its peaks.</w:t>
      </w:r>
      <w:r w:rsidR="006E4CE1">
        <w:t xml:space="preserve"> </w:t>
      </w:r>
      <w:r w:rsidR="00791B35">
        <w:t>A similar pattern is shown with PM10</w:t>
      </w:r>
      <w:r w:rsidR="0071613D">
        <w:t xml:space="preserve">with correlation coefficient = </w:t>
      </w:r>
      <w:r w:rsidR="00791B35">
        <w:t>0.7.</w:t>
      </w:r>
      <w:r w:rsidR="006E4CE1">
        <w:t xml:space="preserve"> </w:t>
      </w:r>
      <w:r w:rsidR="005219E8">
        <w:t xml:space="preserve"> </w:t>
      </w:r>
    </w:p>
    <w:p w14:paraId="4DA810E5" w14:textId="439CFB2E" w:rsidR="0071613D" w:rsidRDefault="0071613D" w:rsidP="00515D69"/>
    <w:p w14:paraId="596FA853" w14:textId="01570471" w:rsidR="008E0E5D" w:rsidRDefault="008E0E5D" w:rsidP="0031564B">
      <w:r>
        <w:rPr>
          <w:noProof/>
        </w:rPr>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p>
    <w:p w14:paraId="3ACCE6A8" w14:textId="4F529432" w:rsidR="00BE5AD0" w:rsidRDefault="008E0E5D" w:rsidP="008E0E5D">
      <w:pPr>
        <w:pStyle w:val="Caption"/>
      </w:pPr>
      <w:bookmarkStart w:id="152" w:name="_Ref41207123"/>
      <w:r>
        <w:lastRenderedPageBreak/>
        <w:t xml:space="preserve">Figure </w:t>
      </w:r>
      <w:r w:rsidR="00160ACB">
        <w:fldChar w:fldCharType="begin"/>
      </w:r>
      <w:r w:rsidR="00160ACB">
        <w:instrText xml:space="preserve"> SEQ Figure \* ARABIC </w:instrText>
      </w:r>
      <w:r w:rsidR="00160ACB">
        <w:fldChar w:fldCharType="separate"/>
      </w:r>
      <w:r w:rsidR="00BF49EA">
        <w:rPr>
          <w:noProof/>
        </w:rPr>
        <w:t>12</w:t>
      </w:r>
      <w:r w:rsidR="00160ACB">
        <w:rPr>
          <w:noProof/>
        </w:rPr>
        <w:fldChar w:fldCharType="end"/>
      </w:r>
      <w:bookmarkEnd w:id="152"/>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6CF09C92" w:rsidR="004652D6" w:rsidRDefault="004E6882" w:rsidP="004652D6">
      <w:r>
        <w:t xml:space="preserve">The total number of hotspots in each </w:t>
      </w:r>
      <w:commentRangeStart w:id="153"/>
      <w:del w:id="154" w:author="Fern" w:date="2020-06-06T15:54:00Z">
        <w:r w:rsidDel="006E4CE1">
          <w:delText xml:space="preserve">season </w:delText>
        </w:r>
      </w:del>
      <w:commentRangeEnd w:id="153"/>
      <w:ins w:id="155" w:author="Fern" w:date="2020-06-06T15:54:00Z">
        <w:r w:rsidR="006E4CE1">
          <w:t xml:space="preserve">year </w:t>
        </w:r>
      </w:ins>
      <w:r w:rsidR="00791B35">
        <w:rPr>
          <w:rStyle w:val="CommentReference"/>
        </w:rPr>
        <w:commentReference w:id="153"/>
      </w:r>
      <w:r>
        <w:t>also determine</w:t>
      </w:r>
      <w:r w:rsidR="00D840BB">
        <w:t>s</w:t>
      </w:r>
      <w:r>
        <w:t xml:space="preserve"> the average pollution levels. </w:t>
      </w:r>
      <w:r>
        <w:fldChar w:fldCharType="begin"/>
      </w:r>
      <w:r>
        <w:instrText xml:space="preserve"> REF _Ref41217973 \h </w:instrText>
      </w:r>
      <w:r>
        <w:fldChar w:fldCharType="separate"/>
      </w:r>
      <w:r w:rsidR="00BF49EA">
        <w:t xml:space="preserve">Figure </w:t>
      </w:r>
      <w:r w:rsidR="00BF49EA">
        <w:rPr>
          <w:noProof/>
        </w:rPr>
        <w:t>13</w:t>
      </w:r>
      <w:r>
        <w:fldChar w:fldCharType="end"/>
      </w:r>
      <w:r>
        <w:t xml:space="preserve"> compares the average particle pollution levels for </w:t>
      </w:r>
      <w:r w:rsidR="00D840BB">
        <w:t xml:space="preserve">the </w:t>
      </w:r>
      <w:del w:id="156" w:author="Fern" w:date="2020-06-06T15:54:00Z">
        <w:r w:rsidDel="006E4CE1">
          <w:delText xml:space="preserve">winter </w:delText>
        </w:r>
      </w:del>
      <w:ins w:id="157" w:author="Fern" w:date="2020-06-06T15:54:00Z">
        <w:r w:rsidR="006E4CE1">
          <w:t xml:space="preserve">pollution </w:t>
        </w:r>
      </w:ins>
      <w:r>
        <w:t xml:space="preserve">season and the number of hotspots. In the </w:t>
      </w:r>
      <w:del w:id="158" w:author="Fern" w:date="2020-06-06T15:54:00Z">
        <w:r w:rsidDel="006E4CE1">
          <w:delText xml:space="preserve">winter </w:delText>
        </w:r>
      </w:del>
      <w:ins w:id="159" w:author="Fern" w:date="2020-06-06T15:54:00Z">
        <w:r w:rsidR="006E4CE1">
          <w:t xml:space="preserve">pollution year </w:t>
        </w:r>
      </w:ins>
      <w:r>
        <w:t>of 2010, 2016</w:t>
      </w:r>
      <w:r w:rsidR="00D840BB">
        <w:t>,</w:t>
      </w:r>
      <w:r>
        <w:t xml:space="preserve"> and 2017 </w:t>
      </w:r>
      <w:commentRangeStart w:id="160"/>
      <w:r>
        <w:t xml:space="preserve">with relatively lower particle pollution levels, the number of hotspots is also lower. </w:t>
      </w:r>
      <w:commentRangeEnd w:id="160"/>
      <w:r w:rsidR="00791B35">
        <w:rPr>
          <w:rStyle w:val="CommentReference"/>
        </w:rPr>
        <w:commentReference w:id="160"/>
      </w:r>
    </w:p>
    <w:p w14:paraId="1CB59A83" w14:textId="77777777" w:rsidR="004652D6" w:rsidRPr="004652D6" w:rsidRDefault="004652D6" w:rsidP="004652D6"/>
    <w:p w14:paraId="309A0953" w14:textId="77777777" w:rsidR="00D959D6" w:rsidRDefault="00D959D6" w:rsidP="0031564B">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6">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p>
    <w:p w14:paraId="206482DB" w14:textId="1217D23A" w:rsidR="00D959D6" w:rsidRDefault="00D959D6" w:rsidP="00D959D6">
      <w:pPr>
        <w:pStyle w:val="Caption"/>
      </w:pPr>
      <w:bookmarkStart w:id="161" w:name="_Ref41217973"/>
      <w:r>
        <w:t xml:space="preserve">Figure </w:t>
      </w:r>
      <w:r w:rsidR="00160ACB">
        <w:fldChar w:fldCharType="begin"/>
      </w:r>
      <w:r w:rsidR="00160ACB">
        <w:instrText xml:space="preserve"> SEQ Figure \* ARABIC </w:instrText>
      </w:r>
      <w:r w:rsidR="00160ACB">
        <w:fldChar w:fldCharType="separate"/>
      </w:r>
      <w:r w:rsidR="00BF49EA">
        <w:rPr>
          <w:noProof/>
        </w:rPr>
        <w:t>13</w:t>
      </w:r>
      <w:r w:rsidR="00160ACB">
        <w:rPr>
          <w:noProof/>
        </w:rPr>
        <w:fldChar w:fldCharType="end"/>
      </w:r>
      <w:bookmarkEnd w:id="161"/>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0650607C" w14:textId="77777777" w:rsidR="00104F92" w:rsidRDefault="00104F92" w:rsidP="00104F92">
      <w:pPr>
        <w:pStyle w:val="Heading2"/>
      </w:pPr>
      <w:bookmarkStart w:id="162" w:name="_Toc42434251"/>
      <w:r>
        <w:t>Fire Zone</w:t>
      </w:r>
      <w:bookmarkEnd w:id="162"/>
      <w:r>
        <w:t xml:space="preserve"> </w:t>
      </w:r>
    </w:p>
    <w:p w14:paraId="5F257DCE" w14:textId="632D1F37" w:rsidR="00833B03" w:rsidRDefault="00104F92" w:rsidP="00833B03">
      <w:r>
        <w:t xml:space="preserve">Since concentration of hotspots differ at various distance from Chiang Mai, it is important to divide the burning activity into </w:t>
      </w:r>
      <w:r w:rsidR="00833B03">
        <w:t xml:space="preserve">distance-based </w:t>
      </w:r>
      <w:r>
        <w:t xml:space="preserve">zones. </w:t>
      </w:r>
      <w:r w:rsidR="00833B03">
        <w:fldChar w:fldCharType="begin"/>
      </w:r>
      <w:r w:rsidR="00833B03">
        <w:instrText xml:space="preserve"> REF _Ref42432961 \h </w:instrText>
      </w:r>
      <w:r w:rsidR="00833B03">
        <w:fldChar w:fldCharType="separate"/>
      </w:r>
      <w:r w:rsidR="00833B03">
        <w:t xml:space="preserve">Figure </w:t>
      </w:r>
      <w:r w:rsidR="00833B03">
        <w:rPr>
          <w:noProof/>
        </w:rPr>
        <w:t>14</w:t>
      </w:r>
      <w:r w:rsidR="00833B03">
        <w:fldChar w:fldCharType="end"/>
      </w:r>
      <w:r w:rsidR="00833B03">
        <w:t xml:space="preserve"> shows four fire zone. The first zone is </w:t>
      </w:r>
      <w:proofErr w:type="spellStart"/>
      <w:r w:rsidR="00833B03">
        <w:t>with in</w:t>
      </w:r>
      <w:proofErr w:type="spellEnd"/>
      <w:r w:rsidR="00833B03">
        <w:t xml:space="preserve"> 100 km from Chiang Mai within Thailand boarder. The second zone is between 100 and 400 km from Chiang Mai. A lot of fire activities in this zone are in Myanmar and Laos. The third zone is between 400 and 700 km from Chiang Mai. Most fire activities here are in Laos.  The last zone is between 700 and 1000 km. Most fire activities in this zone are in Cambodia, which is much further away and the burning activities concentrate in December, which is not the month with the highest pollution in Chiang Mai.</w:t>
      </w:r>
    </w:p>
    <w:p w14:paraId="74371880" w14:textId="77777777" w:rsidR="00833B03" w:rsidRDefault="00833B03" w:rsidP="00833B03"/>
    <w:p w14:paraId="2E2355BB" w14:textId="365CB486" w:rsidR="00833B03" w:rsidRPr="0071613D" w:rsidRDefault="00833B03" w:rsidP="00833B03">
      <w:r>
        <w:lastRenderedPageBreak/>
        <w:t xml:space="preserve">Note that the fire activities as far as 400 – 1000 km are included in the model </w:t>
      </w:r>
      <w:r w:rsidR="00BD2213">
        <w:t xml:space="preserve">because there </w:t>
      </w:r>
      <w:proofErr w:type="gramStart"/>
      <w:r w:rsidR="00BD2213">
        <w:t>are</w:t>
      </w:r>
      <w:proofErr w:type="gramEnd"/>
      <w:r w:rsidR="00BD2213">
        <w:t xml:space="preserve"> evidence that the particulate pollution can travel as far as China and Taiwan, which is more than 1000 km away. In addition, the fire zones also distinguish between the fires from within and outside Thailand. Since solving the burning activities in these two zones imply different type of policy. </w:t>
      </w:r>
      <w:r>
        <w:t xml:space="preserve">The former is an internal affair, while the latter are international collaboration.  </w:t>
      </w:r>
    </w:p>
    <w:p w14:paraId="549219FC" w14:textId="1C9CA14E" w:rsidR="00104F92" w:rsidRDefault="00104F92" w:rsidP="00104F92"/>
    <w:p w14:paraId="03FBC772" w14:textId="77777777" w:rsidR="00104F92" w:rsidRDefault="00104F92" w:rsidP="00104F92">
      <w:pPr>
        <w:keepNext/>
      </w:pPr>
      <w:r>
        <w:rPr>
          <w:noProof/>
        </w:rPr>
        <w:drawing>
          <wp:inline distT="0" distB="0" distL="0" distR="0" wp14:anchorId="57D218A9" wp14:editId="1C253787">
            <wp:extent cx="4572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_zone.png"/>
                    <pic:cNvPicPr/>
                  </pic:nvPicPr>
                  <pic:blipFill>
                    <a:blip r:embed="rId27">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6D1F0D4B" w14:textId="5852A08C" w:rsidR="00104F92" w:rsidRDefault="00104F92" w:rsidP="00104F92">
      <w:pPr>
        <w:pStyle w:val="Caption"/>
      </w:pPr>
      <w:bookmarkStart w:id="163" w:name="_Ref42432961"/>
      <w:r>
        <w:t xml:space="preserve">Figure </w:t>
      </w:r>
      <w:fldSimple w:instr=" SEQ Figure \* ARABIC ">
        <w:r w:rsidR="00BF49EA">
          <w:rPr>
            <w:noProof/>
          </w:rPr>
          <w:t>14</w:t>
        </w:r>
      </w:fldSimple>
      <w:bookmarkEnd w:id="163"/>
      <w:r>
        <w:t xml:space="preserve">: Four fire zone and hotspot concentration in December 2018(blue) and March 2019 (red).  </w:t>
      </w:r>
    </w:p>
    <w:p w14:paraId="4400D660" w14:textId="552D5B3F" w:rsidR="008E0E5D" w:rsidRDefault="009D3B7C" w:rsidP="005A6FE2">
      <w:pPr>
        <w:pStyle w:val="Heading1"/>
      </w:pPr>
      <w:bookmarkStart w:id="164" w:name="_Toc42434252"/>
      <w:r>
        <w:t>Predicting PM2.5 Level</w:t>
      </w:r>
      <w:bookmarkEnd w:id="164"/>
    </w:p>
    <w:p w14:paraId="5A326DFB" w14:textId="24635E49" w:rsidR="009D3B7C" w:rsidRDefault="009D3B7C" w:rsidP="009D3B7C">
      <w:r>
        <w:t>In this section, we describe a machine learning model built to predict hourly PM2.5 level. The weather data</w:t>
      </w:r>
      <w:r w:rsidR="00A47779">
        <w:t xml:space="preserve"> (temperature, wind direction, wind speed, and humidity)</w:t>
      </w:r>
      <w:r>
        <w:t xml:space="preserve">, and fire hotspot are used as the model inputs. The model served two purposes. First, identify the </w:t>
      </w:r>
      <w:r w:rsidR="00A47779">
        <w:t xml:space="preserve">major factor contributed to the pollution. Second, model can be used to predict pollution level if certain policies are implemented. </w:t>
      </w:r>
    </w:p>
    <w:p w14:paraId="2F17D03F" w14:textId="77777777" w:rsidR="00A47779" w:rsidRDefault="00A47779" w:rsidP="009D3B7C"/>
    <w:p w14:paraId="08323616" w14:textId="536EC5E1" w:rsidR="00A47779" w:rsidRDefault="00A47779" w:rsidP="009D3B7C">
      <w:r>
        <w:fldChar w:fldCharType="begin"/>
      </w:r>
      <w:r>
        <w:instrText xml:space="preserve"> REF _Ref42426915 \h </w:instrText>
      </w:r>
      <w:r>
        <w:fldChar w:fldCharType="separate"/>
      </w:r>
      <w:r w:rsidR="00BF49EA">
        <w:t xml:space="preserve">Figure </w:t>
      </w:r>
      <w:r w:rsidR="00BF49EA">
        <w:rPr>
          <w:noProof/>
        </w:rPr>
        <w:t>15</w:t>
      </w:r>
      <w:r>
        <w:fldChar w:fldCharType="end"/>
      </w:r>
      <w:r>
        <w:t xml:space="preserve"> show the model performance o</w:t>
      </w:r>
      <w:r w:rsidR="00D90DD5">
        <w:t>n the data between November 2018, and April 2019. The model was not allowed to see this data during training. The model has pretty good performance with R</w:t>
      </w:r>
      <w:r w:rsidR="00D90DD5" w:rsidRPr="00D90DD5">
        <w:rPr>
          <w:vertAlign w:val="superscript"/>
        </w:rPr>
        <w:t>2</w:t>
      </w:r>
      <w:r w:rsidR="00D90DD5">
        <w:t xml:space="preserve"> score = 0.94 (perfect prediction has R</w:t>
      </w:r>
      <w:r w:rsidR="00D90DD5" w:rsidRPr="00D90DD5">
        <w:rPr>
          <w:vertAlign w:val="superscript"/>
        </w:rPr>
        <w:t>2</w:t>
      </w:r>
      <w:r w:rsidR="00D90DD5">
        <w:t xml:space="preserve"> score = 1)</w:t>
      </w:r>
    </w:p>
    <w:p w14:paraId="08D55DE6" w14:textId="77777777" w:rsidR="00D90DD5" w:rsidRDefault="00D90DD5" w:rsidP="009D3B7C"/>
    <w:p w14:paraId="12851DC6" w14:textId="77777777" w:rsidR="00A47779" w:rsidRDefault="00A47779" w:rsidP="00A47779">
      <w:pPr>
        <w:keepNext/>
      </w:pPr>
      <w:r>
        <w:rPr>
          <w:noProof/>
        </w:rPr>
        <w:drawing>
          <wp:inline distT="0" distB="0" distL="0" distR="0" wp14:anchorId="22E7DF6D" wp14:editId="013FDCE8">
            <wp:extent cx="4572000" cy="22749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del_performanc2.png"/>
                    <pic:cNvPicPr/>
                  </pic:nvPicPr>
                  <pic:blipFill>
                    <a:blip r:embed="rId28">
                      <a:extLst>
                        <a:ext uri="{28A0092B-C50C-407E-A947-70E740481C1C}">
                          <a14:useLocalDpi xmlns:a14="http://schemas.microsoft.com/office/drawing/2010/main" val="0"/>
                        </a:ext>
                      </a:extLst>
                    </a:blip>
                    <a:stretch>
                      <a:fillRect/>
                    </a:stretch>
                  </pic:blipFill>
                  <pic:spPr>
                    <a:xfrm>
                      <a:off x="0" y="0"/>
                      <a:ext cx="4572000" cy="2274957"/>
                    </a:xfrm>
                    <a:prstGeom prst="rect">
                      <a:avLst/>
                    </a:prstGeom>
                  </pic:spPr>
                </pic:pic>
              </a:graphicData>
            </a:graphic>
          </wp:inline>
        </w:drawing>
      </w:r>
    </w:p>
    <w:p w14:paraId="18EDCEF8" w14:textId="61B0CA6E" w:rsidR="00A47779" w:rsidRDefault="00A47779" w:rsidP="00A47779">
      <w:pPr>
        <w:pStyle w:val="Caption"/>
      </w:pPr>
      <w:bookmarkStart w:id="165" w:name="_Ref42426915"/>
      <w:r>
        <w:t xml:space="preserve">Figure </w:t>
      </w:r>
      <w:r w:rsidR="00160ACB">
        <w:fldChar w:fldCharType="begin"/>
      </w:r>
      <w:r w:rsidR="00160ACB">
        <w:instrText xml:space="preserve"> SEQ Figure \* ARABIC </w:instrText>
      </w:r>
      <w:r w:rsidR="00160ACB">
        <w:fldChar w:fldCharType="separate"/>
      </w:r>
      <w:r w:rsidR="00BF49EA">
        <w:rPr>
          <w:noProof/>
        </w:rPr>
        <w:t>15</w:t>
      </w:r>
      <w:r w:rsidR="00160ACB">
        <w:rPr>
          <w:noProof/>
        </w:rPr>
        <w:fldChar w:fldCharType="end"/>
      </w:r>
      <w:bookmarkEnd w:id="165"/>
      <w:r>
        <w:t>: Model performance on the data between November 2018, and April 2019. The actual data (blue) and the prediction(red) are in agreement. The model has R</w:t>
      </w:r>
      <w:r w:rsidRPr="00A47779">
        <w:rPr>
          <w:vertAlign w:val="superscript"/>
        </w:rPr>
        <w:t>2</w:t>
      </w:r>
      <w:r>
        <w:t xml:space="preserve"> score = 0.94(the best possible value =1)</w:t>
      </w:r>
    </w:p>
    <w:p w14:paraId="04A01D3E" w14:textId="04B6B112" w:rsidR="00D90DD5" w:rsidRDefault="00D90DD5" w:rsidP="00D90DD5"/>
    <w:p w14:paraId="6FB3C179" w14:textId="7C7FC76B" w:rsidR="00D90DD5" w:rsidRPr="00D90DD5" w:rsidRDefault="00D90DD5" w:rsidP="00D90DD5">
      <w:r>
        <w:fldChar w:fldCharType="begin"/>
      </w:r>
      <w:r>
        <w:instrText xml:space="preserve"> REF _Ref42427366 \h </w:instrText>
      </w:r>
      <w:r>
        <w:fldChar w:fldCharType="separate"/>
      </w:r>
      <w:r w:rsidR="00BF49EA">
        <w:t xml:space="preserve">Figure </w:t>
      </w:r>
      <w:r w:rsidR="00BF49EA">
        <w:rPr>
          <w:noProof/>
        </w:rPr>
        <w:t>16</w:t>
      </w:r>
      <w:r>
        <w:fldChar w:fldCharType="end"/>
      </w:r>
      <w:r>
        <w:t xml:space="preserve"> shows the model input ranked by order of importance. The order of importance index is obtained by measuring the decreased in model accuracy if shuffling an input column. The order of importance value is in arbitrary unit. As expect, the fire feature</w:t>
      </w:r>
      <w:r w:rsidR="00895C7B">
        <w:t>s</w:t>
      </w:r>
      <w:r>
        <w:t xml:space="preserve"> at different distance from Chiang Mai are </w:t>
      </w:r>
      <w:r w:rsidR="00895C7B">
        <w:t>most important features. The weather pattern such as temperature, and wind speed only have weak effect on the pollution level.</w:t>
      </w:r>
      <w:r w:rsidR="00967B08">
        <w:t xml:space="preserve"> Note that one feature ‘</w:t>
      </w:r>
      <w:proofErr w:type="spellStart"/>
      <w:r w:rsidR="00967B08">
        <w:t>time_of_day</w:t>
      </w:r>
      <w:proofErr w:type="spellEnd"/>
      <w:r w:rsidR="00967B08">
        <w:t xml:space="preserve">’ refer to the hour of the day. It is included in the model to help improve the accuracy. </w:t>
      </w:r>
    </w:p>
    <w:p w14:paraId="4F18D938" w14:textId="77777777" w:rsidR="00D90DD5" w:rsidRDefault="00A47779" w:rsidP="00D90DD5">
      <w:pPr>
        <w:keepNext/>
      </w:pPr>
      <w:commentRangeStart w:id="166"/>
      <w:r>
        <w:rPr>
          <w:noProof/>
        </w:rPr>
        <w:lastRenderedPageBreak/>
        <w:drawing>
          <wp:inline distT="0" distB="0" distL="0" distR="0" wp14:anchorId="13C3587A" wp14:editId="5ECD55CF">
            <wp:extent cx="4488024" cy="45720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ature_of_importance.png"/>
                    <pic:cNvPicPr/>
                  </pic:nvPicPr>
                  <pic:blipFill>
                    <a:blip r:embed="rId29">
                      <a:extLst>
                        <a:ext uri="{28A0092B-C50C-407E-A947-70E740481C1C}">
                          <a14:useLocalDpi xmlns:a14="http://schemas.microsoft.com/office/drawing/2010/main" val="0"/>
                        </a:ext>
                      </a:extLst>
                    </a:blip>
                    <a:stretch>
                      <a:fillRect/>
                    </a:stretch>
                  </pic:blipFill>
                  <pic:spPr>
                    <a:xfrm>
                      <a:off x="0" y="0"/>
                      <a:ext cx="4488024" cy="4572000"/>
                    </a:xfrm>
                    <a:prstGeom prst="rect">
                      <a:avLst/>
                    </a:prstGeom>
                  </pic:spPr>
                </pic:pic>
              </a:graphicData>
            </a:graphic>
          </wp:inline>
        </w:drawing>
      </w:r>
      <w:commentRangeEnd w:id="166"/>
      <w:r w:rsidR="00BF49EA">
        <w:rPr>
          <w:rStyle w:val="CommentReference"/>
        </w:rPr>
        <w:commentReference w:id="166"/>
      </w:r>
    </w:p>
    <w:p w14:paraId="4DDDE16A" w14:textId="3EB63C5D" w:rsidR="00A47779" w:rsidRDefault="00D90DD5" w:rsidP="00D90DD5">
      <w:pPr>
        <w:pStyle w:val="Caption"/>
      </w:pPr>
      <w:bookmarkStart w:id="167" w:name="_Ref42427366"/>
      <w:r>
        <w:t xml:space="preserve">Figure </w:t>
      </w:r>
      <w:r w:rsidR="00160ACB">
        <w:fldChar w:fldCharType="begin"/>
      </w:r>
      <w:r w:rsidR="00160ACB">
        <w:instrText xml:space="preserve"> SEQ Figure \* ARABIC </w:instrText>
      </w:r>
      <w:r w:rsidR="00160ACB">
        <w:fldChar w:fldCharType="separate"/>
      </w:r>
      <w:r w:rsidR="00BF49EA">
        <w:rPr>
          <w:noProof/>
        </w:rPr>
        <w:t>16</w:t>
      </w:r>
      <w:r w:rsidR="00160ACB">
        <w:rPr>
          <w:noProof/>
        </w:rPr>
        <w:fldChar w:fldCharType="end"/>
      </w:r>
      <w:bookmarkEnd w:id="167"/>
      <w:r>
        <w:t xml:space="preserve">: A rank of input’s order of importance. The fire feature within 400 km from Chiang Mai are most important. </w:t>
      </w:r>
    </w:p>
    <w:p w14:paraId="1459B3B7" w14:textId="24B25753" w:rsidR="005A6FE2" w:rsidRPr="00BE5AD0" w:rsidRDefault="005A6FE2" w:rsidP="005A6FE2"/>
    <w:p w14:paraId="663B959E" w14:textId="48C1FA40" w:rsidR="006335B0" w:rsidRDefault="006335B0" w:rsidP="006335B0">
      <w:pPr>
        <w:pStyle w:val="Heading1"/>
      </w:pPr>
      <w:r>
        <w:t xml:space="preserve"> </w:t>
      </w:r>
      <w:bookmarkStart w:id="168" w:name="_Toc42434253"/>
      <w:r>
        <w:t>Technical Details</w:t>
      </w:r>
      <w:bookmarkEnd w:id="168"/>
    </w:p>
    <w:p w14:paraId="08E35552" w14:textId="483EFCB2" w:rsidR="006344C8" w:rsidRDefault="006344C8" w:rsidP="006344C8">
      <w:pPr>
        <w:pStyle w:val="Heading2"/>
      </w:pPr>
      <w:bookmarkStart w:id="169" w:name="_Toc42434254"/>
      <w:r>
        <w:t>Definitions of AQI</w:t>
      </w:r>
      <w:bookmarkEnd w:id="169"/>
      <w:r>
        <w:t xml:space="preserve"> </w:t>
      </w:r>
    </w:p>
    <w:p w14:paraId="5C5A53C4" w14:textId="13FE310E"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w:t>
      </w:r>
      <w:r w:rsidR="00791B35">
        <w:rPr>
          <w:lang w:bidi="th-TH"/>
        </w:rPr>
        <w:t>T</w:t>
      </w:r>
      <w:r>
        <w:rPr>
          <w:lang w:bidi="th-TH"/>
        </w:rPr>
        <w:t>herefore</w:t>
      </w:r>
      <w:r w:rsidR="00791B35">
        <w:rPr>
          <w:lang w:bidi="th-TH"/>
        </w:rPr>
        <w:t>,</w:t>
      </w:r>
      <w:r>
        <w:rPr>
          <w:lang w:bidi="th-TH"/>
        </w:rPr>
        <w:t xml:space="preserve"> it is </w:t>
      </w:r>
      <w:r w:rsidR="00791B35">
        <w:rPr>
          <w:lang w:bidi="th-TH"/>
        </w:rPr>
        <w:t xml:space="preserve">crucial </w:t>
      </w:r>
      <w:r>
        <w:rPr>
          <w:lang w:bidi="th-TH"/>
        </w:rPr>
        <w:t xml:space="preserve">to compare the US and Thailand AQI standards. </w:t>
      </w:r>
      <w:r w:rsidR="007223B1">
        <w:rPr>
          <w:lang w:bidi="th-TH"/>
        </w:rPr>
        <w:fldChar w:fldCharType="begin"/>
      </w:r>
      <w:r w:rsidR="007223B1">
        <w:rPr>
          <w:lang w:bidi="th-TH"/>
        </w:rPr>
        <w:instrText xml:space="preserve"> REF _Ref40597775 \h </w:instrText>
      </w:r>
      <w:r w:rsidR="007223B1">
        <w:rPr>
          <w:lang w:bidi="th-TH"/>
        </w:rPr>
      </w:r>
      <w:r w:rsidR="007223B1">
        <w:rPr>
          <w:lang w:bidi="th-TH"/>
        </w:rPr>
        <w:fldChar w:fldCharType="separate"/>
      </w:r>
      <w:r w:rsidR="00BF49EA">
        <w:t xml:space="preserve">Figure </w:t>
      </w:r>
      <w:r w:rsidR="00BF49EA">
        <w:rPr>
          <w:noProof/>
        </w:rPr>
        <w:t>17</w:t>
      </w:r>
      <w:r w:rsidR="007223B1">
        <w:rPr>
          <w:lang w:bidi="th-TH"/>
        </w:rPr>
        <w:fldChar w:fldCharType="end"/>
      </w:r>
      <w:r w:rsidR="00092356">
        <w:rPr>
          <w:lang w:bidi="th-TH"/>
        </w:rPr>
        <w:t xml:space="preserve">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69CB1D99" w:rsidR="00A443EF" w:rsidRDefault="00A443EF" w:rsidP="006344C8">
      <w:pPr>
        <w:rPr>
          <w:lang w:bidi="th-TH"/>
        </w:rPr>
      </w:pPr>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r w:rsidR="006C1527">
        <w:rPr>
          <w:lang w:bidi="th-TH"/>
        </w:rPr>
        <w:t>-</w:t>
      </w:r>
      <w:r>
        <w:rPr>
          <w:lang w:bidi="th-TH"/>
        </w:rPr>
        <w:t xml:space="preserve">off </w:t>
      </w:r>
      <w:r w:rsidR="00FA7A8C">
        <w:rPr>
          <w:lang w:bidi="th-TH"/>
        </w:rPr>
        <w:t>value</w:t>
      </w:r>
      <w:r>
        <w:rPr>
          <w:lang w:bidi="th-TH"/>
        </w:rPr>
        <w:t xml:space="preserve">. </w:t>
      </w:r>
      <w:r w:rsidR="006C1527">
        <w:rPr>
          <w:lang w:bidi="th-TH"/>
        </w:rPr>
        <w:t>However, t</w:t>
      </w:r>
      <w:r>
        <w:rPr>
          <w:lang w:bidi="th-TH"/>
        </w:rPr>
        <w:t xml:space="preserve">he values considered </w:t>
      </w:r>
      <w:r w:rsidR="006C1527">
        <w:rPr>
          <w:lang w:bidi="th-TH"/>
        </w:rPr>
        <w:t xml:space="preserve">to be </w:t>
      </w:r>
      <w:r>
        <w:rPr>
          <w:lang w:bidi="th-TH"/>
        </w:rPr>
        <w:t>hazard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r w:rsidR="00C30E3D">
        <w:rPr>
          <w:lang w:bidi="th-TH"/>
        </w:rPr>
        <w:t>200 ppb is still</w:t>
      </w:r>
      <w:r>
        <w:rPr>
          <w:lang w:bidi="th-TH"/>
        </w:rPr>
        <w:t xml:space="preserve"> considered </w:t>
      </w:r>
      <w:r w:rsidR="00C30E3D">
        <w:rPr>
          <w:lang w:bidi="th-TH"/>
        </w:rPr>
        <w:t>healthy</w:t>
      </w:r>
      <w:r w:rsidR="006C1527">
        <w:rPr>
          <w:lang w:bidi="th-TH"/>
        </w:rPr>
        <w:t xml:space="preserve"> in Thailand</w:t>
      </w:r>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lastRenderedPageBreak/>
        <w:t xml:space="preserve"> </w:t>
      </w:r>
    </w:p>
    <w:p w14:paraId="0199692A" w14:textId="77777777" w:rsidR="00092356" w:rsidRDefault="006344C8" w:rsidP="00092356">
      <w:pPr>
        <w:keepNext/>
      </w:pPr>
      <w:r>
        <w:rPr>
          <w:noProof/>
        </w:rPr>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14DE9388" w:rsidR="006344C8" w:rsidRPr="006344C8" w:rsidRDefault="00092356" w:rsidP="00092356">
      <w:pPr>
        <w:pStyle w:val="Caption"/>
      </w:pPr>
      <w:bookmarkStart w:id="170" w:name="_Ref40597775"/>
      <w:r>
        <w:t xml:space="preserve">Figure </w:t>
      </w:r>
      <w:r w:rsidR="00160ACB">
        <w:fldChar w:fldCharType="begin"/>
      </w:r>
      <w:r w:rsidR="00160ACB">
        <w:instrText xml:space="preserve"> SEQ Figure \* ARABIC </w:instrText>
      </w:r>
      <w:r w:rsidR="00160ACB">
        <w:fldChar w:fldCharType="separate"/>
      </w:r>
      <w:r w:rsidR="00BF49EA">
        <w:rPr>
          <w:noProof/>
        </w:rPr>
        <w:t>17</w:t>
      </w:r>
      <w:r w:rsidR="00160ACB">
        <w:rPr>
          <w:noProof/>
        </w:rPr>
        <w:fldChar w:fldCharType="end"/>
      </w:r>
      <w:bookmarkEnd w:id="170"/>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171" w:name="_Toc42434255"/>
      <w:r>
        <w:t>Weather Data</w:t>
      </w:r>
      <w:bookmarkEnd w:id="171"/>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172" w:name="_Toc42434256"/>
      <w:r>
        <w:lastRenderedPageBreak/>
        <w:t>Hotspot Data</w:t>
      </w:r>
      <w:bookmarkEnd w:id="172"/>
      <w:r>
        <w:t xml:space="preserve"> </w:t>
      </w:r>
    </w:p>
    <w:p w14:paraId="6C3943A8" w14:textId="19ACA0FB" w:rsidR="003D599E" w:rsidRPr="003D599E" w:rsidRDefault="00160ACB" w:rsidP="003D599E">
      <w:hyperlink r:id="rId31"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173" w:name="_Toc42434257"/>
      <w:r>
        <w:t>Other Data</w:t>
      </w:r>
      <w:bookmarkEnd w:id="173"/>
    </w:p>
    <w:p w14:paraId="11A1E660" w14:textId="1AD865D0" w:rsidR="00C816C5" w:rsidRPr="00C816C5" w:rsidRDefault="00C816C5" w:rsidP="00C816C5">
      <w:r>
        <w:t xml:space="preserve">US AQI standard </w:t>
      </w:r>
      <w:hyperlink r:id="rId32"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7AC68D56" w:rsidR="00C816C5" w:rsidRDefault="00C816C5" w:rsidP="00C816C5">
      <w:r>
        <w:t xml:space="preserve">Thailand AQI standard </w:t>
      </w:r>
      <w:hyperlink r:id="rId33" w:history="1">
        <w:r w:rsidRPr="004F3E3A">
          <w:rPr>
            <w:rStyle w:val="Hyperlink"/>
            <w:rFonts w:ascii="Helvetica" w:hAnsi="Helvetica"/>
            <w:sz w:val="21"/>
            <w:szCs w:val="21"/>
            <w:shd w:val="clear" w:color="auto" w:fill="FFFFFF"/>
          </w:rPr>
          <w:t>http://air4thai.pcd.go.th/webV2/aqi_info.php</w:t>
        </w:r>
      </w:hyperlink>
    </w:p>
    <w:p w14:paraId="43234784" w14:textId="2E2925F6" w:rsidR="00C816C5" w:rsidRDefault="00267E7D" w:rsidP="00C816C5">
      <w:r>
        <w:t xml:space="preserve">Holiday information </w:t>
      </w:r>
      <w:r w:rsidR="00C816C5">
        <w:t xml:space="preserve">in Thailand </w:t>
      </w:r>
      <w:r>
        <w:t xml:space="preserve">are from </w:t>
      </w:r>
      <w:hyperlink r:id="rId34"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7BA222CF"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5"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6"/>
      <w:footerReference w:type="default" r:id="rId37"/>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ern" w:date="2020-06-07T14:57:00Z" w:initials="WK">
    <w:p w14:paraId="44822A15" w14:textId="77CB15E9" w:rsidR="0031564B" w:rsidRDefault="0031564B">
      <w:pPr>
        <w:pStyle w:val="CommentText"/>
      </w:pPr>
      <w:r>
        <w:rPr>
          <w:rStyle w:val="CommentReference"/>
        </w:rPr>
        <w:annotationRef/>
      </w:r>
      <w:r>
        <w:t>Will work on it later</w:t>
      </w:r>
    </w:p>
  </w:comment>
  <w:comment w:id="8" w:author="Seo Juhee" w:date="2020-05-26T10:49:00Z" w:initials="SJ">
    <w:p w14:paraId="7DB90301" w14:textId="114679C9" w:rsidR="00D90DD5" w:rsidRPr="00FE677D" w:rsidRDefault="00D90DD5">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9" w:author="Seo Juhee" w:date="2020-05-26T10:40:00Z" w:initials="SJ">
    <w:p w14:paraId="6F539C9A" w14:textId="6E45B8A2" w:rsidR="00D90DD5" w:rsidRPr="00FE677D" w:rsidRDefault="00D90DD5">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0" w:author="Fern" w:date="2020-06-06T10:02:00Z" w:initials="WK">
    <w:p w14:paraId="7759E807" w14:textId="39021FEF" w:rsidR="00D90DD5" w:rsidRDefault="00D90DD5">
      <w:pPr>
        <w:pStyle w:val="CommentText"/>
      </w:pPr>
      <w:r>
        <w:rPr>
          <w:rStyle w:val="CommentReference"/>
        </w:rPr>
        <w:annotationRef/>
      </w:r>
      <w:r>
        <w:t>There is one power plant in the south east</w:t>
      </w:r>
    </w:p>
  </w:comment>
  <w:comment w:id="11" w:author="Seo Juhee" w:date="2020-05-26T10:48:00Z" w:initials="SJ">
    <w:p w14:paraId="29CD3F94" w14:textId="749E630C" w:rsidR="00D90DD5" w:rsidRPr="00FE677D" w:rsidRDefault="00D90DD5">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2" w:author="Fern" w:date="2020-06-06T10:03:00Z" w:initials="WK">
    <w:p w14:paraId="218FF5C2" w14:textId="2D60EAD2" w:rsidR="00D90DD5" w:rsidRDefault="00D90DD5">
      <w:pPr>
        <w:pStyle w:val="CommentText"/>
      </w:pPr>
      <w:r>
        <w:rPr>
          <w:rStyle w:val="CommentReference"/>
        </w:rPr>
        <w:annotationRef/>
      </w:r>
      <w:r>
        <w:t xml:space="preserve">Got it. Meant to add the comment about how it should </w:t>
      </w:r>
      <w:proofErr w:type="gramStart"/>
      <w:r>
        <w:t>effect</w:t>
      </w:r>
      <w:proofErr w:type="gramEnd"/>
      <w:r>
        <w:t xml:space="preserve"> the air pollution.</w:t>
      </w:r>
    </w:p>
  </w:comment>
  <w:comment w:id="16" w:author="Seo Juhee" w:date="2020-05-26T10:55:00Z" w:initials="SJ">
    <w:p w14:paraId="0B4A635D" w14:textId="759293C6" w:rsidR="00D90DD5" w:rsidRPr="00043D04" w:rsidRDefault="00D90DD5">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w:t>
      </w:r>
      <w:proofErr w:type="gramStart"/>
      <w:r>
        <w:rPr>
          <w:rFonts w:eastAsia="Batang"/>
          <w:lang w:eastAsia="ko-KR"/>
        </w:rPr>
        <w:t>more clear</w:t>
      </w:r>
      <w:proofErr w:type="gramEnd"/>
      <w:r>
        <w:rPr>
          <w:rFonts w:eastAsia="Batang"/>
          <w:lang w:eastAsia="ko-KR"/>
        </w:rPr>
        <w:t xml:space="preserve"> to specify. </w:t>
      </w:r>
    </w:p>
  </w:comment>
  <w:comment w:id="23" w:author="서주희[ 학부휴학 / 지구환경과학과 ]" w:date="2020-05-29T07:53:00Z" w:initials="서학/지]">
    <w:p w14:paraId="12801B69" w14:textId="7235D095" w:rsidR="00D90DD5" w:rsidRDefault="00D90DD5">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4" w:author="Fern" w:date="2020-06-06T10:56:00Z" w:initials="WK">
    <w:p w14:paraId="14DEC808" w14:textId="47E76CA7" w:rsidR="00D90DD5" w:rsidRDefault="00D90DD5">
      <w:pPr>
        <w:pStyle w:val="CommentText"/>
      </w:pPr>
      <w:r>
        <w:rPr>
          <w:rStyle w:val="CommentReference"/>
        </w:rPr>
        <w:annotationRef/>
      </w:r>
      <w:r>
        <w:t>I tried to move things around a bit. Hopefully it’s clearer.</w:t>
      </w:r>
    </w:p>
  </w:comment>
  <w:comment w:id="32" w:author="Fern" w:date="2020-06-06T11:10:00Z" w:initials="WK">
    <w:p w14:paraId="12297C15" w14:textId="77777777" w:rsidR="00D90DD5" w:rsidRDefault="00D90DD5">
      <w:pPr>
        <w:pStyle w:val="CommentText"/>
      </w:pPr>
      <w:r>
        <w:rPr>
          <w:rStyle w:val="CommentReference"/>
        </w:rPr>
        <w:annotationRef/>
      </w:r>
      <w:r>
        <w:t xml:space="preserve">The purpose of this section </w:t>
      </w:r>
      <w:r>
        <w:br/>
        <w:t xml:space="preserve">1. Explain how the average are </w:t>
      </w:r>
      <w:proofErr w:type="gramStart"/>
      <w:r>
        <w:t>calculate</w:t>
      </w:r>
      <w:proofErr w:type="gramEnd"/>
      <w:r>
        <w:t>. It is calculated only in winter.</w:t>
      </w:r>
      <w:r>
        <w:br/>
        <w:t xml:space="preserve">2. Explain the mean curve in Fig 5, which are used later to observe the seasonal pattern. </w:t>
      </w:r>
    </w:p>
    <w:p w14:paraId="34296BD2" w14:textId="77777777" w:rsidR="00D90DD5" w:rsidRDefault="00D90DD5">
      <w:pPr>
        <w:pStyle w:val="CommentText"/>
      </w:pPr>
    </w:p>
    <w:p w14:paraId="43B848BD" w14:textId="0851FE2D" w:rsidR="00D90DD5" w:rsidRDefault="00D90DD5">
      <w:pPr>
        <w:pStyle w:val="CommentText"/>
      </w:pPr>
      <w:r>
        <w:t>These are important concept to get across before section 2.3 and Fig 8, 10, 11.</w:t>
      </w:r>
      <w:r>
        <w:br/>
      </w:r>
      <w:r>
        <w:br/>
        <w:t>Let me try to write them another way.</w:t>
      </w:r>
    </w:p>
  </w:comment>
  <w:comment w:id="35" w:author="서주희[ 학부휴학 / 지구환경과학과 ]" w:date="2020-05-29T10:42:00Z" w:initials="서학/지]">
    <w:p w14:paraId="2E0D3C00" w14:textId="77777777" w:rsidR="00D90DD5" w:rsidRDefault="00D90DD5">
      <w:pPr>
        <w:pStyle w:val="CommentText"/>
      </w:pPr>
      <w:r>
        <w:rPr>
          <w:rStyle w:val="CommentReference"/>
        </w:rPr>
        <w:annotationRef/>
      </w:r>
      <w:r>
        <w:t>Why? For convenience or just a typical way?</w:t>
      </w:r>
    </w:p>
    <w:p w14:paraId="676A2F9A" w14:textId="779AF36F" w:rsidR="00D90DD5" w:rsidRPr="004849AC" w:rsidRDefault="00D90DD5">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36" w:author="Fern" w:date="2020-06-06T11:00:00Z" w:initials="WK">
    <w:p w14:paraId="1CDD15C4" w14:textId="170AED20" w:rsidR="00D90DD5" w:rsidRDefault="00D90DD5">
      <w:pPr>
        <w:pStyle w:val="CommentText"/>
      </w:pPr>
      <w:r>
        <w:rPr>
          <w:rStyle w:val="CommentReference"/>
        </w:rPr>
        <w:annotationRef/>
      </w:r>
      <w:r>
        <w:t xml:space="preserve">Just for this report because, if we use yearly average, we will see a much lower </w:t>
      </w:r>
      <w:proofErr w:type="gramStart"/>
      <w:r>
        <w:t>number ,</w:t>
      </w:r>
      <w:proofErr w:type="gramEnd"/>
      <w:r>
        <w:t xml:space="preserve"> which is misleading. And winter season starts at different date every year according to official </w:t>
      </w:r>
      <w:proofErr w:type="spellStart"/>
      <w:r>
        <w:t>annoucement</w:t>
      </w:r>
      <w:proofErr w:type="spellEnd"/>
      <w:r>
        <w:t>. We have no way to track that information.</w:t>
      </w:r>
    </w:p>
  </w:comment>
  <w:comment w:id="39" w:author="서주희[ 학부휴학 / 지구환경과학과 ]" w:date="2020-05-29T10:54:00Z" w:initials="서학/지]">
    <w:p w14:paraId="3D7296D9" w14:textId="5470AA12" w:rsidR="00D90DD5" w:rsidRDefault="00D90DD5">
      <w:pPr>
        <w:pStyle w:val="CommentText"/>
      </w:pPr>
      <w:r>
        <w:rPr>
          <w:rStyle w:val="CommentReference"/>
        </w:rPr>
        <w:annotationRef/>
      </w:r>
      <w:r>
        <w:t>Is this from assumption that winter season has higher levels of pollution? This could be interpreted in a wrong way.</w:t>
      </w:r>
    </w:p>
  </w:comment>
  <w:comment w:id="40" w:author="Fern" w:date="2020-06-06T11:13:00Z" w:initials="WK">
    <w:p w14:paraId="4C90B1C1" w14:textId="254BDA3C" w:rsidR="00D90DD5" w:rsidRDefault="00D90DD5">
      <w:pPr>
        <w:pStyle w:val="CommentText"/>
      </w:pPr>
      <w:r>
        <w:rPr>
          <w:rStyle w:val="CommentReference"/>
        </w:rPr>
        <w:annotationRef/>
      </w:r>
      <w:r>
        <w:t>Let’s strike this sentence out from the figure</w:t>
      </w:r>
    </w:p>
  </w:comment>
  <w:comment w:id="93" w:author="Juhee Seo" w:date="2020-05-29T11:38:00Z" w:initials="JS">
    <w:p w14:paraId="7C12E5B4" w14:textId="2A9146E8" w:rsidR="00D90DD5" w:rsidRDefault="00D90DD5">
      <w:pPr>
        <w:pStyle w:val="CommentText"/>
      </w:pPr>
      <w:r>
        <w:rPr>
          <w:rStyle w:val="CommentReference"/>
        </w:rPr>
        <w:annotationRef/>
      </w:r>
      <w:r>
        <w:rPr>
          <w:rStyle w:val="CommentReference"/>
        </w:rPr>
        <w:t>unclear</w:t>
      </w:r>
    </w:p>
  </w:comment>
  <w:comment w:id="94" w:author="Fern" w:date="2020-06-06T14:56:00Z" w:initials="WK">
    <w:p w14:paraId="233A778A" w14:textId="5E482C65" w:rsidR="00D90DD5" w:rsidRDefault="00D90DD5">
      <w:pPr>
        <w:pStyle w:val="CommentText"/>
      </w:pPr>
      <w:r>
        <w:rPr>
          <w:rStyle w:val="CommentReference"/>
        </w:rPr>
        <w:annotationRef/>
      </w:r>
      <w:r>
        <w:t>I added the explicit number. Hopefully, it is better.</w:t>
      </w:r>
    </w:p>
  </w:comment>
  <w:comment w:id="104" w:author="Juhee Seo" w:date="2020-05-29T11:42:00Z" w:initials="JS">
    <w:p w14:paraId="54D350AC" w14:textId="0E41845B" w:rsidR="00D90DD5" w:rsidRDefault="00D90DD5">
      <w:pPr>
        <w:pStyle w:val="CommentText"/>
      </w:pPr>
      <w:r>
        <w:rPr>
          <w:rStyle w:val="CommentReference"/>
        </w:rPr>
        <w:annotationRef/>
      </w:r>
      <w:r>
        <w:rPr>
          <w:rFonts w:hint="eastAsia"/>
        </w:rPr>
        <w:t>I</w:t>
      </w:r>
      <w:r>
        <w:t xml:space="preserve"> thought the winter months are defined to be between December and April?  Inconsistent</w:t>
      </w:r>
    </w:p>
  </w:comment>
  <w:comment w:id="113" w:author="Juhee Seo" w:date="2020-05-29T11:45:00Z" w:initials="JS">
    <w:p w14:paraId="72B55FF0" w14:textId="1DD9A404" w:rsidR="00D90DD5" w:rsidRDefault="00D90DD5">
      <w:pPr>
        <w:pStyle w:val="CommentText"/>
      </w:pPr>
      <w:r>
        <w:rPr>
          <w:rStyle w:val="CommentReference"/>
        </w:rPr>
        <w:annotationRef/>
      </w:r>
      <w:r>
        <w:rPr>
          <w:rFonts w:hint="eastAsia"/>
        </w:rPr>
        <w:t>D</w:t>
      </w:r>
      <w:r>
        <w:t>oes this mean anything?</w:t>
      </w:r>
    </w:p>
  </w:comment>
  <w:comment w:id="115" w:author="Juhee Seo" w:date="2020-05-29T11:46:00Z" w:initials="JS">
    <w:p w14:paraId="4175E2A7" w14:textId="2257613A" w:rsidR="00D90DD5" w:rsidRDefault="00D90DD5">
      <w:pPr>
        <w:pStyle w:val="CommentText"/>
      </w:pPr>
      <w:r>
        <w:rPr>
          <w:rStyle w:val="CommentReference"/>
        </w:rPr>
        <w:annotationRef/>
      </w:r>
      <w:r>
        <w:rPr>
          <w:rFonts w:hint="eastAsia"/>
        </w:rPr>
        <w:t>?</w:t>
      </w:r>
    </w:p>
  </w:comment>
  <w:comment w:id="119" w:author="Juhee Seo" w:date="2020-05-29T11:49:00Z" w:initials="JS">
    <w:p w14:paraId="4815AE27" w14:textId="5A41E01E" w:rsidR="00D90DD5" w:rsidRDefault="00D90DD5">
      <w:pPr>
        <w:pStyle w:val="CommentText"/>
      </w:pPr>
      <w:r>
        <w:rPr>
          <w:rStyle w:val="CommentReference"/>
        </w:rPr>
        <w:annotationRef/>
      </w:r>
      <w:r>
        <w:t>Not only the winter season, but throughout the whole year? If so, which year? (Cannot interpret x-axis clearly)</w:t>
      </w:r>
    </w:p>
  </w:comment>
  <w:comment w:id="133" w:author="Juhee Seo" w:date="2020-05-29T11:51:00Z" w:initials="JS">
    <w:p w14:paraId="388FEF7A" w14:textId="6C61215A" w:rsidR="00D90DD5" w:rsidRDefault="00D90DD5">
      <w:pPr>
        <w:pStyle w:val="CommentText"/>
      </w:pPr>
      <w:r>
        <w:rPr>
          <w:rStyle w:val="CommentReference"/>
        </w:rPr>
        <w:annotationRef/>
      </w:r>
      <w:r>
        <w:rPr>
          <w:rFonts w:hint="eastAsia"/>
        </w:rPr>
        <w:t>B</w:t>
      </w:r>
      <w:r>
        <w:t>ut this is not shown in the graph</w:t>
      </w:r>
    </w:p>
  </w:comment>
  <w:comment w:id="134" w:author="Juhee Seo" w:date="2020-05-29T11:52:00Z" w:initials="JS">
    <w:p w14:paraId="654977CC" w14:textId="37E6249B" w:rsidR="00D90DD5" w:rsidRPr="00A54216" w:rsidRDefault="00D90DD5">
      <w:pPr>
        <w:pStyle w:val="CommentText"/>
        <w:rPr>
          <w:rFonts w:eastAsia="Batang"/>
          <w:lang w:eastAsia="ko-KR"/>
        </w:rPr>
      </w:pPr>
      <w:r>
        <w:rPr>
          <w:rStyle w:val="CommentReference"/>
        </w:rPr>
        <w:annotationRef/>
      </w:r>
      <w:r>
        <w:t xml:space="preserve">Maybe add the graph description into the </w:t>
      </w:r>
      <w:proofErr w:type="spellStart"/>
      <w:r>
        <w:t>pharagraph</w:t>
      </w:r>
      <w:proofErr w:type="spellEnd"/>
      <w:r>
        <w:t>?</w:t>
      </w:r>
    </w:p>
  </w:comment>
  <w:comment w:id="135" w:author="Fern" w:date="2020-06-06T15:04:00Z" w:initials="WK">
    <w:p w14:paraId="692020FA" w14:textId="21AF2182" w:rsidR="00D90DD5" w:rsidRDefault="00D90DD5">
      <w:pPr>
        <w:pStyle w:val="CommentText"/>
      </w:pPr>
      <w:r>
        <w:rPr>
          <w:rStyle w:val="CommentReference"/>
        </w:rPr>
        <w:annotationRef/>
      </w:r>
      <w:r>
        <w:t>I add SO2. It has a weak seasonal pattern, but not sync with other pollutants.</w:t>
      </w:r>
    </w:p>
  </w:comment>
  <w:comment w:id="153" w:author="Juhee Seo" w:date="2020-05-29T12:35:00Z" w:initials="JS">
    <w:p w14:paraId="3BBF461F" w14:textId="6E68887F" w:rsidR="00D90DD5" w:rsidRDefault="00D90DD5">
      <w:pPr>
        <w:pStyle w:val="CommentText"/>
      </w:pPr>
      <w:r>
        <w:rPr>
          <w:rStyle w:val="CommentReference"/>
        </w:rPr>
        <w:annotationRef/>
      </w:r>
      <w:r>
        <w:rPr>
          <w:rStyle w:val="CommentReference"/>
        </w:rPr>
        <w:t xml:space="preserve">Is this just for the winter or all four </w:t>
      </w:r>
      <w:proofErr w:type="gramStart"/>
      <w:r>
        <w:rPr>
          <w:rStyle w:val="CommentReference"/>
        </w:rPr>
        <w:t>season</w:t>
      </w:r>
      <w:proofErr w:type="gramEnd"/>
      <w:r>
        <w:rPr>
          <w:rStyle w:val="CommentReference"/>
        </w:rPr>
        <w:t>?</w:t>
      </w:r>
    </w:p>
  </w:comment>
  <w:comment w:id="160" w:author="Juhee Seo" w:date="2020-05-29T12:36:00Z" w:initials="JS">
    <w:p w14:paraId="3B49610E" w14:textId="59D1DCC5" w:rsidR="00D90DD5" w:rsidRDefault="00D90DD5">
      <w:pPr>
        <w:pStyle w:val="CommentText"/>
      </w:pPr>
      <w:r>
        <w:rPr>
          <w:rStyle w:val="CommentReference"/>
        </w:rPr>
        <w:annotationRef/>
      </w:r>
      <w:r>
        <w:t>Starting out with number of hotspots determine pollution levels, and ending it with lower pollution levels mean fewer number of hotspots. Rephrasing</w:t>
      </w:r>
    </w:p>
  </w:comment>
  <w:comment w:id="166" w:author="Fern" w:date="2020-06-07T14:34:00Z" w:initials="WK">
    <w:p w14:paraId="416210E0" w14:textId="3B95AE6B" w:rsidR="00BF49EA" w:rsidRDefault="00BF49EA">
      <w:pPr>
        <w:pStyle w:val="CommentText"/>
      </w:pPr>
      <w:r>
        <w:rPr>
          <w:rStyle w:val="CommentReference"/>
        </w:rPr>
        <w:annotationRef/>
      </w:r>
      <w:r w:rsidR="009B6217">
        <w:rPr>
          <w:noProof/>
        </w:rPr>
        <w:t>I will fixed this figure next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822A15" w15:done="0"/>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7C12E5B4" w15:done="0"/>
  <w15:commentEx w15:paraId="233A778A" w15:paraIdParent="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692020FA" w15:paraIdParent="388FEF7A" w15:done="0"/>
  <w15:commentEx w15:paraId="3BBF461F" w15:done="0"/>
  <w15:commentEx w15:paraId="3B49610E" w15:done="0"/>
  <w15:commentEx w15:paraId="416210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77ED9" w16cex:dateUtc="2020-06-07T21:57:00Z"/>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Extensible w16cex:durableId="22862D01" w16cex:dateUtc="2020-06-06T21:56:00Z"/>
  <w16cex:commentExtensible w16cex:durableId="22862EFD" w16cex:dateUtc="2020-06-06T22:04:00Z"/>
  <w16cex:commentExtensible w16cex:durableId="2287798D" w16cex:dateUtc="2020-06-07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822A15" w16cid:durableId="22877ED9"/>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7C12E5B4" w16cid:durableId="227B72BF"/>
  <w16cid:commentId w16cid:paraId="233A778A" w16cid:durableId="22862D01"/>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692020FA" w16cid:durableId="22862EFD"/>
  <w16cid:commentId w16cid:paraId="3BBF461F" w16cid:durableId="227B800B"/>
  <w16cid:commentId w16cid:paraId="3B49610E" w16cid:durableId="227B805F"/>
  <w16cid:commentId w16cid:paraId="416210E0" w16cid:durableId="228779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96F71" w14:textId="77777777" w:rsidR="00160ACB" w:rsidRDefault="00160ACB">
      <w:r>
        <w:separator/>
      </w:r>
    </w:p>
    <w:p w14:paraId="48A52721" w14:textId="77777777" w:rsidR="00160ACB" w:rsidRDefault="00160ACB"/>
  </w:endnote>
  <w:endnote w:type="continuationSeparator" w:id="0">
    <w:p w14:paraId="256CD27E" w14:textId="77777777" w:rsidR="00160ACB" w:rsidRDefault="00160ACB">
      <w:r>
        <w:continuationSeparator/>
      </w:r>
    </w:p>
    <w:p w14:paraId="5AD3E578" w14:textId="77777777" w:rsidR="00160ACB" w:rsidRDefault="00160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D90DD5" w:rsidRDefault="00D90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D90DD5" w:rsidRDefault="00D9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AC582" w14:textId="77777777" w:rsidR="00160ACB" w:rsidRDefault="00160ACB">
      <w:r>
        <w:separator/>
      </w:r>
    </w:p>
    <w:p w14:paraId="1F37D249" w14:textId="77777777" w:rsidR="00160ACB" w:rsidRDefault="00160ACB"/>
  </w:footnote>
  <w:footnote w:type="continuationSeparator" w:id="0">
    <w:p w14:paraId="60A48A16" w14:textId="77777777" w:rsidR="00160ACB" w:rsidRDefault="00160ACB">
      <w:r>
        <w:continuationSeparator/>
      </w:r>
    </w:p>
    <w:p w14:paraId="23524C67" w14:textId="77777777" w:rsidR="00160ACB" w:rsidRDefault="00160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90DD5"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D90DD5" w:rsidRDefault="00D90DD5">
          <w:pPr>
            <w:pStyle w:val="Header"/>
          </w:pPr>
        </w:p>
      </w:tc>
    </w:tr>
  </w:tbl>
  <w:p w14:paraId="665021A0" w14:textId="77777777" w:rsidR="00D90DD5" w:rsidRDefault="00D90DD5"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gUAd5/lqi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04F92"/>
    <w:rsid w:val="00116472"/>
    <w:rsid w:val="00117BC3"/>
    <w:rsid w:val="00130E9D"/>
    <w:rsid w:val="00146FC2"/>
    <w:rsid w:val="00150A6D"/>
    <w:rsid w:val="00160ACB"/>
    <w:rsid w:val="00162571"/>
    <w:rsid w:val="00185B35"/>
    <w:rsid w:val="001928AC"/>
    <w:rsid w:val="00196007"/>
    <w:rsid w:val="001C2970"/>
    <w:rsid w:val="001C7BC8"/>
    <w:rsid w:val="001D04BF"/>
    <w:rsid w:val="001F2BC8"/>
    <w:rsid w:val="001F5F6B"/>
    <w:rsid w:val="00207258"/>
    <w:rsid w:val="002352F5"/>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1564B"/>
    <w:rsid w:val="00330359"/>
    <w:rsid w:val="0033294D"/>
    <w:rsid w:val="00337077"/>
    <w:rsid w:val="0033762F"/>
    <w:rsid w:val="00352DA9"/>
    <w:rsid w:val="0035411C"/>
    <w:rsid w:val="003656D7"/>
    <w:rsid w:val="00366C7E"/>
    <w:rsid w:val="00370F5A"/>
    <w:rsid w:val="003732F2"/>
    <w:rsid w:val="0038376A"/>
    <w:rsid w:val="00384EA3"/>
    <w:rsid w:val="00385B83"/>
    <w:rsid w:val="003A39A1"/>
    <w:rsid w:val="003A4EF4"/>
    <w:rsid w:val="003B50D8"/>
    <w:rsid w:val="003C2191"/>
    <w:rsid w:val="003D1D19"/>
    <w:rsid w:val="003D229E"/>
    <w:rsid w:val="003D3863"/>
    <w:rsid w:val="003D3B1C"/>
    <w:rsid w:val="003D599E"/>
    <w:rsid w:val="0040367A"/>
    <w:rsid w:val="004110DE"/>
    <w:rsid w:val="0041643B"/>
    <w:rsid w:val="00427790"/>
    <w:rsid w:val="00435BCC"/>
    <w:rsid w:val="0044085A"/>
    <w:rsid w:val="00452000"/>
    <w:rsid w:val="00464C4F"/>
    <w:rsid w:val="004652D6"/>
    <w:rsid w:val="004849AC"/>
    <w:rsid w:val="004936C0"/>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A6FE2"/>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4CE1"/>
    <w:rsid w:val="006E5716"/>
    <w:rsid w:val="00714DC4"/>
    <w:rsid w:val="0071613D"/>
    <w:rsid w:val="007223B1"/>
    <w:rsid w:val="00726B43"/>
    <w:rsid w:val="00727F2D"/>
    <w:rsid w:val="007302B3"/>
    <w:rsid w:val="00730733"/>
    <w:rsid w:val="00730E3A"/>
    <w:rsid w:val="00736AAF"/>
    <w:rsid w:val="007423DE"/>
    <w:rsid w:val="007542D1"/>
    <w:rsid w:val="00765B2A"/>
    <w:rsid w:val="00766C1F"/>
    <w:rsid w:val="00772E8F"/>
    <w:rsid w:val="00783A34"/>
    <w:rsid w:val="00791B35"/>
    <w:rsid w:val="007C010F"/>
    <w:rsid w:val="007C6B52"/>
    <w:rsid w:val="007D108F"/>
    <w:rsid w:val="007D16C5"/>
    <w:rsid w:val="007E4858"/>
    <w:rsid w:val="008105A7"/>
    <w:rsid w:val="0081243D"/>
    <w:rsid w:val="00816318"/>
    <w:rsid w:val="00824E6D"/>
    <w:rsid w:val="00826D44"/>
    <w:rsid w:val="0083039E"/>
    <w:rsid w:val="00833B03"/>
    <w:rsid w:val="008561F3"/>
    <w:rsid w:val="008618B8"/>
    <w:rsid w:val="00862FE4"/>
    <w:rsid w:val="0086389A"/>
    <w:rsid w:val="0086490A"/>
    <w:rsid w:val="0087605E"/>
    <w:rsid w:val="008839AC"/>
    <w:rsid w:val="00892E34"/>
    <w:rsid w:val="00895C7B"/>
    <w:rsid w:val="008A79C0"/>
    <w:rsid w:val="008B1FEE"/>
    <w:rsid w:val="008D350B"/>
    <w:rsid w:val="008E0E5D"/>
    <w:rsid w:val="008F2CC9"/>
    <w:rsid w:val="008F53C2"/>
    <w:rsid w:val="0090190E"/>
    <w:rsid w:val="00903C32"/>
    <w:rsid w:val="00916B16"/>
    <w:rsid w:val="009173B9"/>
    <w:rsid w:val="00923B0F"/>
    <w:rsid w:val="0093335D"/>
    <w:rsid w:val="0093613E"/>
    <w:rsid w:val="00943026"/>
    <w:rsid w:val="00943373"/>
    <w:rsid w:val="009620CC"/>
    <w:rsid w:val="00966B81"/>
    <w:rsid w:val="00967B08"/>
    <w:rsid w:val="00983A2D"/>
    <w:rsid w:val="00986A2D"/>
    <w:rsid w:val="009A0E78"/>
    <w:rsid w:val="009B6217"/>
    <w:rsid w:val="009C5A0C"/>
    <w:rsid w:val="009C7720"/>
    <w:rsid w:val="009D3B7C"/>
    <w:rsid w:val="009D6BBB"/>
    <w:rsid w:val="009D6F2F"/>
    <w:rsid w:val="009E3A82"/>
    <w:rsid w:val="00A2127C"/>
    <w:rsid w:val="00A23AFA"/>
    <w:rsid w:val="00A31B3E"/>
    <w:rsid w:val="00A37D9F"/>
    <w:rsid w:val="00A37E3C"/>
    <w:rsid w:val="00A443EF"/>
    <w:rsid w:val="00A47779"/>
    <w:rsid w:val="00A532F3"/>
    <w:rsid w:val="00A54216"/>
    <w:rsid w:val="00A55739"/>
    <w:rsid w:val="00A57335"/>
    <w:rsid w:val="00A641EA"/>
    <w:rsid w:val="00A75E4B"/>
    <w:rsid w:val="00A80083"/>
    <w:rsid w:val="00A82F08"/>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D2213"/>
    <w:rsid w:val="00BE5AD0"/>
    <w:rsid w:val="00BF1CD4"/>
    <w:rsid w:val="00BF49EA"/>
    <w:rsid w:val="00C01A58"/>
    <w:rsid w:val="00C02B87"/>
    <w:rsid w:val="00C30E3D"/>
    <w:rsid w:val="00C316FD"/>
    <w:rsid w:val="00C31BE7"/>
    <w:rsid w:val="00C4086D"/>
    <w:rsid w:val="00C74960"/>
    <w:rsid w:val="00C80495"/>
    <w:rsid w:val="00C816C5"/>
    <w:rsid w:val="00CA1896"/>
    <w:rsid w:val="00CA5890"/>
    <w:rsid w:val="00CB5B28"/>
    <w:rsid w:val="00CC0614"/>
    <w:rsid w:val="00CC4694"/>
    <w:rsid w:val="00CD6FE1"/>
    <w:rsid w:val="00CF5371"/>
    <w:rsid w:val="00CF5964"/>
    <w:rsid w:val="00CF6400"/>
    <w:rsid w:val="00D0323A"/>
    <w:rsid w:val="00D0559F"/>
    <w:rsid w:val="00D077E9"/>
    <w:rsid w:val="00D232BE"/>
    <w:rsid w:val="00D42CB7"/>
    <w:rsid w:val="00D5413D"/>
    <w:rsid w:val="00D570A9"/>
    <w:rsid w:val="00D61525"/>
    <w:rsid w:val="00D62E44"/>
    <w:rsid w:val="00D70D02"/>
    <w:rsid w:val="00D770C7"/>
    <w:rsid w:val="00D840BB"/>
    <w:rsid w:val="00D858BB"/>
    <w:rsid w:val="00D85A65"/>
    <w:rsid w:val="00D86945"/>
    <w:rsid w:val="00D90290"/>
    <w:rsid w:val="00D90DD5"/>
    <w:rsid w:val="00D959D6"/>
    <w:rsid w:val="00DB36D1"/>
    <w:rsid w:val="00DD152F"/>
    <w:rsid w:val="00DD56B8"/>
    <w:rsid w:val="00DE213F"/>
    <w:rsid w:val="00DF027C"/>
    <w:rsid w:val="00DF0DE0"/>
    <w:rsid w:val="00DF45D4"/>
    <w:rsid w:val="00E00A32"/>
    <w:rsid w:val="00E0103C"/>
    <w:rsid w:val="00E02141"/>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530D1"/>
    <w:rsid w:val="00F64C1B"/>
    <w:rsid w:val="00F83527"/>
    <w:rsid w:val="00F95AFF"/>
    <w:rsid w:val="00F96C1A"/>
    <w:rsid w:val="00FA79D1"/>
    <w:rsid w:val="00FA7A8C"/>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enny\Documents\Fern\aqi_thailand2\reports\chiang_mai_report.docx" TargetMode="Externa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hyperlink" Target="https://www.timeanddate.com/holidays/thailand/"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hyperlink" Target="https://airnow.gov/index.cfm?action=airnow.calculator"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yperlink" Target="https://earthdata.nasa.gov/earth-observation-data/near-real-time/firms/c6-mcd14dl"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origin.cpc.ncep.noaa.gov/products/analysis_monitoring/ensostuff/ONI_v5.php"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air4thai.pcd.go.th/webV2/aqi_info.php" TargetMode="External"/><Relationship Id="rId3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903BD"/>
    <w:rsid w:val="007B6262"/>
    <w:rsid w:val="0083027D"/>
    <w:rsid w:val="00833D1E"/>
    <w:rsid w:val="00A828CA"/>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BDBE3B-83DC-4DEB-8439-C0C2B7AF0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719</TotalTime>
  <Pages>20</Pages>
  <Words>3619</Words>
  <Characters>20634</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19</cp:revision>
  <cp:lastPrinted>2006-08-01T17:47:00Z</cp:lastPrinted>
  <dcterms:created xsi:type="dcterms:W3CDTF">2020-06-06T17:01:00Z</dcterms:created>
  <dcterms:modified xsi:type="dcterms:W3CDTF">2020-06-07T21: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